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368E2" w14:textId="179BBE1D" w:rsidR="00754109" w:rsidRDefault="0086396B" w:rsidP="00754109">
      <w:bookmarkStart w:id="0" w:name="setup"/>
      <w:bookmarkStart w:id="1" w:name="install"/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0" wp14:anchorId="3BF00D3E" wp14:editId="7CEC7D9C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6858000" cy="9144000"/>
                <wp:effectExtent l="0" t="0" r="0" b="0"/>
                <wp:wrapNone/>
                <wp:docPr id="334" name="Text Box 310" descr="Cover page lay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858000" cy="9144000"/>
                        </a:xfrm>
                        <a:prstGeom prst="rect">
                          <a:avLst/>
                        </a:prstGeom>
                        <a:solidFill>
                          <a:srgbClr val="5A7EDC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0805"/>
                            </w:tblGrid>
                            <w:tr w:rsidR="00B1261C" w14:paraId="3E0E1490" w14:textId="77777777" w:rsidTr="00754109">
                              <w:trPr>
                                <w:trHeight w:hRule="exact" w:val="9360"/>
                              </w:trPr>
                              <w:tc>
                                <w:tcPr>
                                  <w:tcW w:w="9350" w:type="dxa"/>
                                  <w:vAlign w:val="center"/>
                                </w:tcPr>
                                <w:p w14:paraId="195DC9A9" w14:textId="5A15190C" w:rsidR="00B1261C" w:rsidRDefault="00B1261C" w:rsidP="00754109">
                                  <w:pPr>
                                    <w:spacing w:before="1680"/>
                                    <w:jc w:val="center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766ED199" wp14:editId="31C44818">
                                        <wp:extent cx="6858000" cy="1192530"/>
                                        <wp:effectExtent l="0" t="0" r="0" b="0"/>
                                        <wp:docPr id="322" name="Picture 32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22" name="tutorialr-com-logo-white-text.png"/>
                                                <pic:cNvPicPr/>
                                              </pic:nvPicPr>
                                              <pic:blipFill>
                                                <a:blip r:embed="rId8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6858000" cy="1192530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</w:tr>
                            <w:tr w:rsidR="00B1261C" w14:paraId="411B067A" w14:textId="77777777">
                              <w:trPr>
                                <w:trHeight w:hRule="exact" w:val="4320"/>
                              </w:trPr>
                              <w:tc>
                                <w:tcPr>
                                  <w:tcW w:w="9350" w:type="dxa"/>
                                  <w:shd w:val="clear" w:color="auto" w:fill="1F497D" w:themeFill="text2"/>
                                  <w:vAlign w:val="center"/>
                                </w:tcPr>
                                <w:p w14:paraId="3D37ACAF" w14:textId="4293E574" w:rsidR="00B1261C" w:rsidRDefault="00B1261C" w:rsidP="00754109">
                                  <w:pPr>
                                    <w:pStyle w:val="NoSpacing"/>
                                    <w:spacing w:before="200" w:line="216" w:lineRule="auto"/>
                                    <w:ind w:left="720" w:right="720"/>
                                    <w:jc w:val="center"/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r>
                                    <w:rPr>
                                      <w:rFonts w:ascii="Segoe UI" w:hAnsi="Segoe UI" w:cs="Segoe U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t>Universal Windows Platform</w:t>
                                  </w:r>
                                </w:p>
                                <w:p w14:paraId="1BE87D48" w14:textId="77E78DE4" w:rsidR="00B1261C" w:rsidRPr="00E227F3" w:rsidRDefault="00B1261C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C000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rFonts w:ascii="Segoe UI Semibold" w:hAnsi="Segoe UI Semibold" w:cs="Segoe UI Semibold"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tutorialr.com</w:t>
                                  </w:r>
                                </w:p>
                              </w:tc>
                            </w:tr>
                            <w:tr w:rsidR="00B1261C" w14:paraId="22742FCA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9350" w:type="dxa"/>
                                  <w:shd w:val="clear" w:color="auto" w:fill="F79646" w:themeFill="accent6"/>
                                </w:tcPr>
                                <w:tbl>
                                  <w:tblPr>
                                    <w:tblW w:w="5000" w:type="pct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3601"/>
                                    <w:gridCol w:w="3602"/>
                                    <w:gridCol w:w="3602"/>
                                  </w:tblGrid>
                                  <w:tr w:rsidR="00B1261C" w14:paraId="705B52C7" w14:textId="77777777" w:rsidTr="00B1261C">
                                    <w:trPr>
                                      <w:trHeight w:hRule="exact" w:val="720"/>
                                    </w:trPr>
                                    <w:tc>
                                      <w:tcPr>
                                        <w:tcW w:w="3590" w:type="dxa"/>
                                        <w:shd w:val="clear" w:color="auto" w:fill="849CE6"/>
                                        <w:vAlign w:val="center"/>
                                      </w:tcPr>
                                      <w:p w14:paraId="44D44F8F" w14:textId="77777777" w:rsidR="00B1261C" w:rsidRDefault="00B1261C">
                                        <w:pPr>
                                          <w:pStyle w:val="NoSpacing"/>
                                          <w:ind w:left="720" w:right="144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3591" w:type="dxa"/>
                                        <w:shd w:val="clear" w:color="auto" w:fill="849CE6"/>
                                        <w:vAlign w:val="center"/>
                                      </w:tcPr>
                                      <w:p w14:paraId="1FFD079A" w14:textId="77777777" w:rsidR="00B1261C" w:rsidRDefault="00B1261C" w:rsidP="00B1261C">
                                        <w:pPr>
                                          <w:pStyle w:val="NoSpacing"/>
                                          <w:ind w:left="144" w:right="144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tc>
                                      <w:tcPr>
                                        <w:tcW w:w="3591" w:type="dxa"/>
                                        <w:shd w:val="clear" w:color="auto" w:fill="849CE6"/>
                                        <w:vAlign w:val="center"/>
                                      </w:tcPr>
                                      <w:p w14:paraId="491972F1" w14:textId="77777777" w:rsidR="00B1261C" w:rsidRDefault="00B1261C">
                                        <w:pPr>
                                          <w:pStyle w:val="NoSpacing"/>
                                          <w:ind w:left="144" w:right="720"/>
                                          <w:jc w:val="right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</w:tr>
                                </w:tbl>
                                <w:p w14:paraId="7A838437" w14:textId="77777777" w:rsidR="00B1261C" w:rsidRDefault="00B1261C"/>
                              </w:tc>
                            </w:tr>
                          </w:tbl>
                          <w:p w14:paraId="5E5A0AF5" w14:textId="77777777" w:rsidR="00B1261C" w:rsidRDefault="00B1261C" w:rsidP="00754109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F00D3E" id="_x0000_t202" coordsize="21600,21600" o:spt="202" path="m,l,21600r21600,l21600,xe">
                <v:stroke joinstyle="miter"/>
                <v:path gradientshapeok="t" o:connecttype="rect"/>
              </v:shapetype>
              <v:shape id="Text Box 310" o:spid="_x0000_s1026" type="#_x0000_t202" alt="Cover page layout" style="position:absolute;margin-left:0;margin-top:0;width:540pt;height:10in;z-index:-251658752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center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" o:allowoverlap="f" fillcolor="#5a7edc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10805"/>
                      </w:tblGrid>
                      <w:tr w:rsidR="00B1261C" w14:paraId="3E0E1490" w14:textId="77777777" w:rsidTr="00754109">
                        <w:trPr>
                          <w:trHeight w:hRule="exact" w:val="9360"/>
                        </w:trPr>
                        <w:tc>
                          <w:tcPr>
                            <w:tcW w:w="9350" w:type="dxa"/>
                            <w:vAlign w:val="center"/>
                          </w:tcPr>
                          <w:p w14:paraId="195DC9A9" w14:textId="5A15190C" w:rsidR="00B1261C" w:rsidRDefault="00B1261C" w:rsidP="00754109">
                            <w:pPr>
                              <w:spacing w:before="1680"/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766ED199" wp14:editId="31C44818">
                                  <wp:extent cx="6858000" cy="1192530"/>
                                  <wp:effectExtent l="0" t="0" r="0" b="0"/>
                                  <wp:docPr id="322" name="Picture 32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22" name="tutorialr-com-logo-white-text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6858000" cy="11925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</w:tr>
                      <w:tr w:rsidR="00B1261C" w14:paraId="411B067A" w14:textId="77777777">
                        <w:trPr>
                          <w:trHeight w:hRule="exact" w:val="4320"/>
                        </w:trPr>
                        <w:tc>
                          <w:tcPr>
                            <w:tcW w:w="9350" w:type="dxa"/>
                            <w:shd w:val="clear" w:color="auto" w:fill="1F497D" w:themeFill="text2"/>
                            <w:vAlign w:val="center"/>
                          </w:tcPr>
                          <w:p w14:paraId="3D37ACAF" w14:textId="4293E574" w:rsidR="00B1261C" w:rsidRDefault="00B1261C" w:rsidP="00754109">
                            <w:pPr>
                              <w:pStyle w:val="NoSpacing"/>
                              <w:spacing w:before="200" w:line="216" w:lineRule="auto"/>
                              <w:ind w:left="720" w:right="720"/>
                              <w:jc w:val="center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color w:val="FFFFFF" w:themeColor="background1"/>
                                <w:sz w:val="96"/>
                                <w:szCs w:val="96"/>
                              </w:rPr>
                              <w:t>Universal Windows Platform</w:t>
                            </w:r>
                          </w:p>
                          <w:p w14:paraId="1BE87D48" w14:textId="77E78DE4" w:rsidR="00B1261C" w:rsidRPr="00E227F3" w:rsidRDefault="00B1261C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C000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Segoe UI Semibold" w:hAnsi="Segoe UI Semibold" w:cs="Segoe UI Semibold"/>
                                <w:color w:val="FFFFFF" w:themeColor="background1"/>
                                <w:sz w:val="32"/>
                                <w:szCs w:val="32"/>
                              </w:rPr>
                              <w:t>tutorialr.com</w:t>
                            </w:r>
                          </w:p>
                        </w:tc>
                      </w:tr>
                      <w:tr w:rsidR="00B1261C" w14:paraId="22742FCA" w14:textId="77777777">
                        <w:trPr>
                          <w:trHeight w:hRule="exact" w:val="720"/>
                        </w:trPr>
                        <w:tc>
                          <w:tcPr>
                            <w:tcW w:w="9350" w:type="dxa"/>
                            <w:shd w:val="clear" w:color="auto" w:fill="F79646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3601"/>
                              <w:gridCol w:w="3602"/>
                              <w:gridCol w:w="3602"/>
                            </w:tblGrid>
                            <w:tr w:rsidR="00B1261C" w14:paraId="705B52C7" w14:textId="77777777" w:rsidTr="00B1261C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3590" w:type="dxa"/>
                                  <w:shd w:val="clear" w:color="auto" w:fill="849CE6"/>
                                  <w:vAlign w:val="center"/>
                                </w:tcPr>
                                <w:p w14:paraId="44D44F8F" w14:textId="77777777" w:rsidR="00B1261C" w:rsidRDefault="00B1261C">
                                  <w:pPr>
                                    <w:pStyle w:val="NoSpacing"/>
                                    <w:ind w:left="720" w:right="144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91" w:type="dxa"/>
                                  <w:shd w:val="clear" w:color="auto" w:fill="849CE6"/>
                                  <w:vAlign w:val="center"/>
                                </w:tcPr>
                                <w:p w14:paraId="1FFD079A" w14:textId="77777777" w:rsidR="00B1261C" w:rsidRDefault="00B1261C" w:rsidP="00B1261C">
                                  <w:pPr>
                                    <w:pStyle w:val="NoSpacing"/>
                                    <w:ind w:left="144" w:right="144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91" w:type="dxa"/>
                                  <w:shd w:val="clear" w:color="auto" w:fill="849CE6"/>
                                  <w:vAlign w:val="center"/>
                                </w:tcPr>
                                <w:p w14:paraId="491972F1" w14:textId="77777777" w:rsidR="00B1261C" w:rsidRDefault="00B1261C">
                                  <w:pPr>
                                    <w:pStyle w:val="NoSpacing"/>
                                    <w:ind w:left="144" w:right="720"/>
                                    <w:jc w:val="right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A838437" w14:textId="77777777" w:rsidR="00B1261C" w:rsidRDefault="00B1261C"/>
                        </w:tc>
                      </w:tr>
                    </w:tbl>
                    <w:p w14:paraId="5E5A0AF5" w14:textId="77777777" w:rsidR="00B1261C" w:rsidRDefault="00B1261C" w:rsidP="00754109"/>
                  </w:txbxContent>
                </v:textbox>
                <w10:wrap anchorx="page" anchory="page"/>
              </v:shape>
            </w:pict>
          </mc:Fallback>
        </mc:AlternateContent>
      </w:r>
    </w:p>
    <w:p w14:paraId="38A756E4" w14:textId="77777777" w:rsidR="00754109" w:rsidRDefault="00754109" w:rsidP="00B21764">
      <w:pPr>
        <w:pStyle w:val="Heading2"/>
        <w:spacing w:before="0"/>
      </w:pPr>
    </w:p>
    <w:p w14:paraId="23018AD5" w14:textId="77777777" w:rsidR="00754109" w:rsidRDefault="00754109">
      <w:pPr>
        <w:spacing w:before="0" w:after="200"/>
        <w:rPr>
          <w:rFonts w:ascii="Segoe UI Light" w:eastAsiaTheme="majorEastAsia" w:hAnsi="Segoe UI Light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3C5483DD" w14:textId="06BD30B0" w:rsidR="00DF325E" w:rsidRDefault="00DF325E" w:rsidP="00B21764">
      <w:pPr>
        <w:pStyle w:val="Heading2"/>
        <w:spacing w:before="0"/>
      </w:pPr>
      <w:r>
        <w:lastRenderedPageBreak/>
        <w:t>Setup</w:t>
      </w:r>
    </w:p>
    <w:p w14:paraId="115380BE" w14:textId="77777777" w:rsidR="00DF325E" w:rsidRDefault="00DF325E" w:rsidP="00DF325E">
      <w:r>
        <w:t xml:space="preserve">You will need to enable </w:t>
      </w:r>
      <w:r>
        <w:rPr>
          <w:b/>
        </w:rPr>
        <w:t>Developer Mode</w:t>
      </w:r>
      <w:r>
        <w:t xml:space="preserve"> in </w:t>
      </w:r>
      <w:r>
        <w:rPr>
          <w:b/>
        </w:rPr>
        <w:t>Windows 10</w:t>
      </w:r>
      <w:r>
        <w:t xml:space="preserve"> if this has not been done already by completing the followin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36"/>
        <w:gridCol w:w="5130"/>
      </w:tblGrid>
      <w:tr w:rsidR="00DF325E" w14:paraId="72C3E04B" w14:textId="77777777" w:rsidTr="00B1261C">
        <w:tc>
          <w:tcPr>
            <w:tcW w:w="5341" w:type="dxa"/>
            <w:vAlign w:val="center"/>
          </w:tcPr>
          <w:p w14:paraId="4B7EA921" w14:textId="77777777" w:rsidR="00DF325E" w:rsidRDefault="00DF325E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26AED23" wp14:editId="5B17FBC1">
                  <wp:extent cx="457200" cy="1306800"/>
                  <wp:effectExtent l="0" t="0" r="0" b="0"/>
                  <wp:docPr id="1" name="Picture 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in10-settings-large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130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52B21FE" w14:textId="77777777" w:rsidR="00DF325E" w:rsidRDefault="00DF325E" w:rsidP="00B1261C">
            <w:r>
              <w:t xml:space="preserve">Choose </w:t>
            </w:r>
            <w:r>
              <w:rPr>
                <w:b/>
              </w:rPr>
              <w:t>Start</w:t>
            </w:r>
            <w:r>
              <w:t xml:space="preserve"> then </w:t>
            </w:r>
            <w:r>
              <w:rPr>
                <w:b/>
              </w:rPr>
              <w:t>Settings</w:t>
            </w:r>
            <w:r>
              <w:t xml:space="preserve"> from the </w:t>
            </w:r>
            <w:r>
              <w:rPr>
                <w:b/>
              </w:rPr>
              <w:t>Start Menu</w:t>
            </w:r>
          </w:p>
        </w:tc>
      </w:tr>
      <w:tr w:rsidR="00DF325E" w14:paraId="4D58C496" w14:textId="77777777" w:rsidTr="00B1261C">
        <w:tc>
          <w:tcPr>
            <w:tcW w:w="5341" w:type="dxa"/>
            <w:vAlign w:val="center"/>
          </w:tcPr>
          <w:p w14:paraId="5F8080F9" w14:textId="77777777" w:rsidR="00DF325E" w:rsidRDefault="00DF325E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222031E" wp14:editId="2DDE64E0">
                  <wp:extent cx="2386800" cy="820800"/>
                  <wp:effectExtent l="0" t="0" r="0" b="0"/>
                  <wp:docPr id="2" name="Picture 2" descr="A picture containing screensh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in10-update-security-large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6800" cy="82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FE0C7AB" w14:textId="77777777" w:rsidR="00DF325E" w:rsidRDefault="00DF325E" w:rsidP="00B1261C">
            <w:r>
              <w:t xml:space="preserve">Next from </w:t>
            </w:r>
            <w:r>
              <w:rPr>
                <w:b/>
              </w:rPr>
              <w:t>Windows Settings</w:t>
            </w:r>
            <w:r>
              <w:t xml:space="preserve"> choose </w:t>
            </w:r>
            <w:r>
              <w:rPr>
                <w:b/>
              </w:rPr>
              <w:t>Update &amp; Security</w:t>
            </w:r>
          </w:p>
        </w:tc>
      </w:tr>
      <w:tr w:rsidR="00DF325E" w14:paraId="010DB365" w14:textId="77777777" w:rsidTr="00B1261C">
        <w:tc>
          <w:tcPr>
            <w:tcW w:w="5341" w:type="dxa"/>
            <w:vAlign w:val="center"/>
          </w:tcPr>
          <w:p w14:paraId="617A83AF" w14:textId="77777777" w:rsidR="00DF325E" w:rsidRDefault="00DF325E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D0AA16" wp14:editId="2B19D720">
                  <wp:extent cx="2448000" cy="367200"/>
                  <wp:effectExtent l="0" t="0" r="0" b="0"/>
                  <wp:docPr id="3" name="Picture 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in10-for-developers-larg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8000" cy="36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41ABE92" w14:textId="77777777" w:rsidR="00DF325E" w:rsidRDefault="00DF325E" w:rsidP="00B1261C">
            <w:r>
              <w:t xml:space="preserve">Then from </w:t>
            </w:r>
            <w:r>
              <w:rPr>
                <w:b/>
              </w:rPr>
              <w:t>Update &amp; Security</w:t>
            </w:r>
            <w:r>
              <w:t xml:space="preserve"> choose </w:t>
            </w:r>
            <w:proofErr w:type="gramStart"/>
            <w:r>
              <w:rPr>
                <w:b/>
              </w:rPr>
              <w:t>For</w:t>
            </w:r>
            <w:proofErr w:type="gramEnd"/>
            <w:r>
              <w:rPr>
                <w:b/>
              </w:rPr>
              <w:t xml:space="preserve"> developers</w:t>
            </w:r>
          </w:p>
        </w:tc>
      </w:tr>
      <w:tr w:rsidR="00DF325E" w14:paraId="4DEC6EFE" w14:textId="77777777" w:rsidTr="00B1261C">
        <w:tc>
          <w:tcPr>
            <w:tcW w:w="5341" w:type="dxa"/>
            <w:vAlign w:val="center"/>
          </w:tcPr>
          <w:p w14:paraId="05A7E0B1" w14:textId="77777777" w:rsidR="00DF325E" w:rsidRDefault="00DF325E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95EA4E5" wp14:editId="5EE8967E">
                  <wp:extent cx="3196800" cy="6084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in10-developer-mode-larg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96800" cy="608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463A638" w14:textId="77777777" w:rsidR="00DF325E" w:rsidRDefault="00DF325E" w:rsidP="00B1261C">
            <w:r>
              <w:t xml:space="preserve">Finally make sure </w:t>
            </w:r>
            <w:r>
              <w:rPr>
                <w:b/>
              </w:rPr>
              <w:t>Developer mode</w:t>
            </w:r>
            <w:r>
              <w:t xml:space="preserve"> is selected</w:t>
            </w:r>
          </w:p>
        </w:tc>
      </w:tr>
      <w:bookmarkEnd w:id="0"/>
    </w:tbl>
    <w:p w14:paraId="644D599A" w14:textId="77777777" w:rsidR="00DF325E" w:rsidRDefault="00DF325E">
      <w:pPr>
        <w:spacing w:before="0" w:after="200"/>
        <w:rPr>
          <w:rFonts w:ascii="Segoe UI Light" w:eastAsiaTheme="majorEastAsia" w:hAnsi="Segoe UI Light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5B217D54" w14:textId="6149B90F" w:rsidR="0067158C" w:rsidRDefault="0067158C" w:rsidP="0067158C">
      <w:pPr>
        <w:pStyle w:val="Heading2"/>
      </w:pPr>
      <w:r>
        <w:lastRenderedPageBreak/>
        <w:t>Install</w:t>
      </w:r>
    </w:p>
    <w:p w14:paraId="6858FCB1" w14:textId="0E6A32A8" w:rsidR="00C77080" w:rsidRDefault="00C77080" w:rsidP="00C77080">
      <w:r>
        <w:t xml:space="preserve">You will need to install </w:t>
      </w:r>
      <w:r>
        <w:rPr>
          <w:b/>
        </w:rPr>
        <w:t>Visual Studio 2019 Community</w:t>
      </w:r>
      <w:r w:rsidR="00924ED7">
        <w:rPr>
          <w:bCs/>
        </w:rPr>
        <w:t>,</w:t>
      </w:r>
      <w:r>
        <w:t xml:space="preserve"> if this has not been done already </w:t>
      </w:r>
      <w:r w:rsidR="00924ED7">
        <w:t>you</w:t>
      </w:r>
      <w:r>
        <w:t xml:space="preserve"> </w:t>
      </w:r>
      <w:r w:rsidR="00924ED7">
        <w:t>just need to do</w:t>
      </w:r>
      <w:r>
        <w:t xml:space="preserve"> the followin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4"/>
        <w:gridCol w:w="5142"/>
      </w:tblGrid>
      <w:tr w:rsidR="002C2DFB" w14:paraId="0A380E97" w14:textId="77777777" w:rsidTr="00DF325E">
        <w:tc>
          <w:tcPr>
            <w:tcW w:w="5341" w:type="dxa"/>
            <w:vAlign w:val="center"/>
          </w:tcPr>
          <w:p w14:paraId="6CB413E8" w14:textId="69960290" w:rsidR="002C2DFB" w:rsidRDefault="002C2DFB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AED4CDE" wp14:editId="3CAAB278">
                  <wp:extent cx="1846800" cy="1198800"/>
                  <wp:effectExtent l="0" t="0" r="0" b="0"/>
                  <wp:docPr id="5" name="Picture 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vs2019-choose-large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6800" cy="11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36CA663" w14:textId="76FEB832" w:rsidR="002C2DFB" w:rsidRDefault="002C2DFB" w:rsidP="00C77080">
            <w:r>
              <w:t xml:space="preserve">Visit </w:t>
            </w:r>
            <w:hyperlink r:id="rId14">
              <w:r>
                <w:rPr>
                  <w:rStyle w:val="Link"/>
                  <w:b/>
                </w:rPr>
                <w:t>V</w:t>
              </w:r>
              <w:r w:rsidR="00603A18">
                <w:rPr>
                  <w:rStyle w:val="Link"/>
                  <w:b/>
                </w:rPr>
                <w:t>i</w:t>
              </w:r>
              <w:r>
                <w:rPr>
                  <w:rStyle w:val="Link"/>
                  <w:b/>
                </w:rPr>
                <w:t>sualStudio.com</w:t>
              </w:r>
            </w:hyperlink>
            <w:r>
              <w:t xml:space="preserve"> and then from the </w:t>
            </w:r>
            <w:r>
              <w:rPr>
                <w:b/>
              </w:rPr>
              <w:t>Visual Studio IDE</w:t>
            </w:r>
            <w:r>
              <w:t xml:space="preserve"> section choose </w:t>
            </w:r>
            <w:r>
              <w:rPr>
                <w:b/>
              </w:rPr>
              <w:t>Download Visual Studio</w:t>
            </w:r>
            <w:r>
              <w:t xml:space="preserve"> then </w:t>
            </w:r>
            <w:r>
              <w:rPr>
                <w:b/>
              </w:rPr>
              <w:t>Community 2019</w:t>
            </w:r>
          </w:p>
        </w:tc>
      </w:tr>
      <w:tr w:rsidR="002C2DFB" w14:paraId="031E4E0C" w14:textId="77777777" w:rsidTr="00DF325E">
        <w:tc>
          <w:tcPr>
            <w:tcW w:w="5341" w:type="dxa"/>
            <w:vAlign w:val="center"/>
          </w:tcPr>
          <w:p w14:paraId="23947C8A" w14:textId="66094D8D" w:rsidR="002C2DFB" w:rsidRDefault="002C2DFB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DF0FD22" wp14:editId="079FD39C">
                  <wp:extent cx="2721600" cy="4536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vs2019-download-large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1600" cy="45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27A9121" w14:textId="75C7A0B4" w:rsidR="002C2DFB" w:rsidRDefault="002C2DFB" w:rsidP="002C2DFB">
            <w:r>
              <w:t xml:space="preserve">Next on the </w:t>
            </w:r>
            <w:r>
              <w:rPr>
                <w:b/>
              </w:rPr>
              <w:t>Thank you for downloading Visual Studio</w:t>
            </w:r>
            <w:r>
              <w:t xml:space="preserve"> page when the download prompt appears, select </w:t>
            </w:r>
            <w:r>
              <w:rPr>
                <w:b/>
              </w:rPr>
              <w:t>Run</w:t>
            </w:r>
          </w:p>
        </w:tc>
      </w:tr>
      <w:tr w:rsidR="002C2DFB" w14:paraId="5FB06AF6" w14:textId="77777777" w:rsidTr="00DF325E">
        <w:tc>
          <w:tcPr>
            <w:tcW w:w="5341" w:type="dxa"/>
            <w:vAlign w:val="center"/>
          </w:tcPr>
          <w:p w14:paraId="3CA4D888" w14:textId="6FB9BFC4" w:rsidR="002C2DFB" w:rsidRDefault="002C2DFB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FEB2BF" wp14:editId="1D1C1CA2">
                  <wp:extent cx="2728800" cy="1591200"/>
                  <wp:effectExtent l="0" t="0" r="0" b="0"/>
                  <wp:docPr id="8" name="Picture 8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vs2019-installer-large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8800" cy="15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B13BFC3" w14:textId="636F5E93" w:rsidR="002C2DFB" w:rsidRDefault="002C2DFB" w:rsidP="002C2DFB">
            <w:r>
              <w:t xml:space="preserve">Once downloaded, this should start the </w:t>
            </w:r>
            <w:r>
              <w:rPr>
                <w:b/>
              </w:rPr>
              <w:t>Visual Studio Installer</w:t>
            </w:r>
            <w:r>
              <w:t xml:space="preserve"> and select </w:t>
            </w:r>
            <w:r>
              <w:rPr>
                <w:b/>
              </w:rPr>
              <w:t>Continue</w:t>
            </w:r>
            <w:r>
              <w:t xml:space="preserve"> to begin the installation</w:t>
            </w:r>
          </w:p>
        </w:tc>
      </w:tr>
      <w:tr w:rsidR="002C2DFB" w14:paraId="5F58AB00" w14:textId="77777777" w:rsidTr="00DF325E">
        <w:tc>
          <w:tcPr>
            <w:tcW w:w="5341" w:type="dxa"/>
            <w:vAlign w:val="center"/>
          </w:tcPr>
          <w:p w14:paraId="0E045861" w14:textId="5C49795E" w:rsidR="002C2DFB" w:rsidRDefault="002C2DFB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C1E118" wp14:editId="08959E35">
                  <wp:extent cx="3081600" cy="957600"/>
                  <wp:effectExtent l="0" t="0" r="0" b="0"/>
                  <wp:docPr id="9" name="Picture 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vs2019-uwp-workload-large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1600" cy="957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7BF4220" w14:textId="40563D20" w:rsidR="002C2DFB" w:rsidRDefault="002C2DFB" w:rsidP="002C2DFB">
            <w:r>
              <w:t xml:space="preserve">Next once ready select </w:t>
            </w:r>
            <w:r>
              <w:rPr>
                <w:b/>
              </w:rPr>
              <w:t>Universal Windows Platform development</w:t>
            </w:r>
            <w:r>
              <w:t xml:space="preserve"> from the </w:t>
            </w:r>
            <w:r>
              <w:rPr>
                <w:b/>
              </w:rPr>
              <w:t>Workloads</w:t>
            </w:r>
            <w:r>
              <w:t xml:space="preserve"> section</w:t>
            </w:r>
          </w:p>
        </w:tc>
      </w:tr>
      <w:tr w:rsidR="002C2DFB" w14:paraId="6F754437" w14:textId="77777777" w:rsidTr="00DF325E">
        <w:tc>
          <w:tcPr>
            <w:tcW w:w="5341" w:type="dxa"/>
            <w:vAlign w:val="center"/>
          </w:tcPr>
          <w:p w14:paraId="2DCF93A5" w14:textId="55F5A19C" w:rsidR="002C2DFB" w:rsidRDefault="002C2DFB" w:rsidP="00077C6D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B45C1C7" wp14:editId="4E27BC8B">
                  <wp:extent cx="2664000" cy="3045600"/>
                  <wp:effectExtent l="0" t="0" r="0" b="0"/>
                  <wp:docPr id="10" name="Picture 10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vs2019-uwp-install-large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4000" cy="304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F5FF637" w14:textId="10F41A56" w:rsidR="002C2DFB" w:rsidRDefault="002C2DFB" w:rsidP="002C2DFB">
            <w:r>
              <w:t xml:space="preserve">Then make sure the latest </w:t>
            </w:r>
            <w:r>
              <w:rPr>
                <w:b/>
              </w:rPr>
              <w:t>Windows 10 SDK</w:t>
            </w:r>
            <w:r>
              <w:t xml:space="preserve"> has been selected from </w:t>
            </w:r>
            <w:r>
              <w:rPr>
                <w:b/>
              </w:rPr>
              <w:t>Installation details</w:t>
            </w:r>
            <w:r>
              <w:t xml:space="preserve"> if not already included then select </w:t>
            </w:r>
            <w:r>
              <w:rPr>
                <w:b/>
              </w:rPr>
              <w:t>Install</w:t>
            </w:r>
            <w:r>
              <w:t xml:space="preserve"> and follow any instructions to complete the installation</w:t>
            </w:r>
          </w:p>
        </w:tc>
      </w:tr>
    </w:tbl>
    <w:p w14:paraId="33B55DBD" w14:textId="1E7D0BB9" w:rsidR="00517BCC" w:rsidRDefault="004D2D1B">
      <w:pPr>
        <w:pStyle w:val="Heading2"/>
      </w:pPr>
      <w:bookmarkStart w:id="2" w:name="start"/>
      <w:bookmarkEnd w:id="1"/>
      <w:r>
        <w:lastRenderedPageBreak/>
        <w:t>Start</w:t>
      </w:r>
    </w:p>
    <w:p w14:paraId="13ED8D67" w14:textId="46516662" w:rsidR="00924ED7" w:rsidRDefault="00F2284F" w:rsidP="00924ED7">
      <w:r>
        <w:t xml:space="preserve">You will need to open </w:t>
      </w:r>
      <w:r>
        <w:rPr>
          <w:b/>
        </w:rPr>
        <w:t>Visual Studio 2019 Community</w:t>
      </w:r>
      <w:r>
        <w:rPr>
          <w:bCs/>
        </w:rPr>
        <w:t xml:space="preserve"> and </w:t>
      </w:r>
      <w:r>
        <w:rPr>
          <w:b/>
        </w:rPr>
        <w:t>Create a new project</w:t>
      </w:r>
      <w:r w:rsidR="00924ED7">
        <w:rPr>
          <w:bCs/>
        </w:rPr>
        <w:t>,</w:t>
      </w:r>
      <w:r>
        <w:rPr>
          <w:bCs/>
        </w:rPr>
        <w:t xml:space="preserve"> </w:t>
      </w:r>
      <w:r w:rsidR="00924ED7">
        <w:t>if this has not been done already you just need to do the following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0"/>
        <w:gridCol w:w="5116"/>
      </w:tblGrid>
      <w:tr w:rsidR="00077C6D" w14:paraId="75D07317" w14:textId="77777777" w:rsidTr="00567B4E">
        <w:tc>
          <w:tcPr>
            <w:tcW w:w="5363" w:type="dxa"/>
            <w:vAlign w:val="center"/>
          </w:tcPr>
          <w:bookmarkEnd w:id="2"/>
          <w:p w14:paraId="6A347E9A" w14:textId="6BEDE71C" w:rsidR="00077C6D" w:rsidRDefault="00077C6D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C80DCB" wp14:editId="36FC38B6">
                  <wp:extent cx="3085200" cy="723600"/>
                  <wp:effectExtent l="0" t="0" r="0" b="0"/>
                  <wp:docPr id="11" name="Picture 11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in10-start-vs2019-large.pn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5200" cy="72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9" w:type="dxa"/>
          </w:tcPr>
          <w:p w14:paraId="7AE9C8FC" w14:textId="59C1995A" w:rsidR="00077C6D" w:rsidRDefault="00077C6D">
            <w:r>
              <w:t xml:space="preserve">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and then from the </w:t>
            </w:r>
            <w:r>
              <w:rPr>
                <w:b/>
              </w:rPr>
              <w:t>Start Menu</w:t>
            </w:r>
            <w:r>
              <w:t xml:space="preserve"> find and select </w:t>
            </w:r>
            <w:r>
              <w:rPr>
                <w:b/>
              </w:rPr>
              <w:t>Visual Studio 2019</w:t>
            </w:r>
          </w:p>
        </w:tc>
      </w:tr>
      <w:tr w:rsidR="00077C6D" w14:paraId="782D53FB" w14:textId="77777777" w:rsidTr="00567B4E">
        <w:tc>
          <w:tcPr>
            <w:tcW w:w="5363" w:type="dxa"/>
            <w:vAlign w:val="center"/>
          </w:tcPr>
          <w:p w14:paraId="58DC29D2" w14:textId="705F2EAF" w:rsidR="00077C6D" w:rsidRDefault="00077C6D" w:rsidP="00567B4E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E8EE8A9" wp14:editId="53A09D93">
                  <wp:extent cx="2613600" cy="6588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9" w:type="dxa"/>
          </w:tcPr>
          <w:p w14:paraId="113D4FDC" w14:textId="2F276306" w:rsidR="00077C6D" w:rsidRDefault="00077C6D">
            <w:r>
              <w:t xml:space="preserve">Once done, from the </w:t>
            </w:r>
            <w:r>
              <w:rPr>
                <w:b/>
              </w:rPr>
              <w:t>Get started</w:t>
            </w:r>
            <w:r>
              <w:t xml:space="preserve"> screen for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Create a new project</w:t>
            </w:r>
          </w:p>
        </w:tc>
      </w:tr>
      <w:tr w:rsidR="00077C6D" w14:paraId="6C75175A" w14:textId="77777777" w:rsidTr="00567B4E">
        <w:tc>
          <w:tcPr>
            <w:tcW w:w="5363" w:type="dxa"/>
            <w:vAlign w:val="center"/>
          </w:tcPr>
          <w:p w14:paraId="7DFBB2B3" w14:textId="0F571630" w:rsidR="00077C6D" w:rsidRDefault="00077C6D" w:rsidP="00077C6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FAF187" wp14:editId="187BB89C">
                  <wp:extent cx="2966400" cy="547200"/>
                  <wp:effectExtent l="0" t="0" r="0" b="0"/>
                  <wp:docPr id="13" name="Picture 13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9" w:type="dxa"/>
          </w:tcPr>
          <w:p w14:paraId="6FFB4702" w14:textId="2FDA1C68" w:rsidR="00077C6D" w:rsidRDefault="00B32683" w:rsidP="00077C6D">
            <w:r>
              <w:t>C</w:t>
            </w:r>
            <w:r w:rsidR="00077C6D">
              <w:t xml:space="preserve">hoose </w:t>
            </w:r>
            <w:r w:rsidR="00077C6D">
              <w:rPr>
                <w:b/>
              </w:rPr>
              <w:t>Blank App (Universal Windows)</w:t>
            </w:r>
            <w:r w:rsidR="00077C6D">
              <w:t xml:space="preserve"> and select </w:t>
            </w:r>
            <w:r w:rsidR="00077C6D">
              <w:rPr>
                <w:b/>
              </w:rPr>
              <w:t>Next</w:t>
            </w:r>
          </w:p>
          <w:p w14:paraId="3C037A3C" w14:textId="77777777" w:rsidR="00077C6D" w:rsidRDefault="00077C6D"/>
        </w:tc>
      </w:tr>
      <w:tr w:rsidR="00077C6D" w14:paraId="4DA0B20D" w14:textId="77777777" w:rsidTr="00567B4E">
        <w:tc>
          <w:tcPr>
            <w:tcW w:w="5363" w:type="dxa"/>
            <w:vAlign w:val="center"/>
          </w:tcPr>
          <w:p w14:paraId="630DC371" w14:textId="2538E9FA" w:rsidR="00077C6D" w:rsidRDefault="00B32683" w:rsidP="00B32683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374E0FB" wp14:editId="34490AFE">
                  <wp:extent cx="2970000" cy="1915200"/>
                  <wp:effectExtent l="0" t="0" r="0" b="0"/>
                  <wp:docPr id="14" name="Picture 14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vs2019-uwp-configure-large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70000" cy="191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9" w:type="dxa"/>
          </w:tcPr>
          <w:p w14:paraId="220FA7AF" w14:textId="1431C1EC" w:rsidR="00077C6D" w:rsidRDefault="00B32683">
            <w:r>
              <w:t xml:space="preserve">Then in </w:t>
            </w:r>
            <w:r>
              <w:rPr>
                <w:b/>
              </w:rPr>
              <w:t>Configure your new project</w:t>
            </w:r>
            <w:r>
              <w:t xml:space="preserve"> enter a </w:t>
            </w:r>
            <w:r>
              <w:rPr>
                <w:b/>
              </w:rPr>
              <w:t>Project name</w:t>
            </w:r>
            <w:r>
              <w:t xml:space="preserve"> and </w:t>
            </w:r>
            <w:r>
              <w:rPr>
                <w:b/>
              </w:rPr>
              <w:t>Location</w:t>
            </w:r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05249C" w14:paraId="06216EA4" w14:textId="77777777" w:rsidTr="00567B4E">
        <w:tc>
          <w:tcPr>
            <w:tcW w:w="5363" w:type="dxa"/>
            <w:vAlign w:val="center"/>
          </w:tcPr>
          <w:p w14:paraId="0EB57607" w14:textId="338E7C05" w:rsidR="0005249C" w:rsidRDefault="0005249C" w:rsidP="0005249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389DC9" wp14:editId="40ACF22B">
                  <wp:extent cx="3114000" cy="1069200"/>
                  <wp:effectExtent l="0" t="0" r="0" b="0"/>
                  <wp:docPr id="15" name="Picture 15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19" w:type="dxa"/>
          </w:tcPr>
          <w:p w14:paraId="627D909B" w14:textId="058BC596" w:rsidR="0005249C" w:rsidRDefault="0005249C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latest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and select </w:t>
            </w:r>
            <w:r>
              <w:rPr>
                <w:b/>
              </w:rPr>
              <w:t>OK</w:t>
            </w:r>
          </w:p>
        </w:tc>
      </w:tr>
    </w:tbl>
    <w:p w14:paraId="05B02CBD" w14:textId="77777777" w:rsidR="00567B4E" w:rsidRPr="00567B4E" w:rsidRDefault="00567B4E" w:rsidP="00567B4E">
      <w:bookmarkStart w:id="3" w:name="guide"/>
    </w:p>
    <w:p w14:paraId="70A24328" w14:textId="77777777" w:rsidR="00DF325E" w:rsidRDefault="00DF325E">
      <w:pPr>
        <w:spacing w:before="0" w:after="200"/>
        <w:rPr>
          <w:rFonts w:ascii="Segoe UI Light" w:eastAsiaTheme="majorEastAsia" w:hAnsi="Segoe UI Light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14:paraId="7D4867F3" w14:textId="07FF851C" w:rsidR="00517BCC" w:rsidRDefault="004D2D1B">
      <w:pPr>
        <w:pStyle w:val="Heading2"/>
      </w:pPr>
      <w:r>
        <w:lastRenderedPageBreak/>
        <w:t>Guide</w:t>
      </w:r>
    </w:p>
    <w:bookmarkEnd w:id="3"/>
    <w:p w14:paraId="5DC8BE07" w14:textId="77777777" w:rsidR="00517BCC" w:rsidRDefault="004D2D1B">
      <w:r>
        <w:t xml:space="preserve">In </w:t>
      </w:r>
      <w:r>
        <w:rPr>
          <w:b/>
        </w:rPr>
        <w:t>Visual Studio 2019</w:t>
      </w:r>
      <w:r>
        <w:t xml:space="preserve"> there is a </w:t>
      </w:r>
      <w:r>
        <w:rPr>
          <w:b/>
        </w:rPr>
        <w:t>Menu</w:t>
      </w:r>
      <w:r>
        <w:t xml:space="preserve"> at the top</w:t>
      </w:r>
    </w:p>
    <w:p w14:paraId="6E9FA1A0" w14:textId="472776A9" w:rsidR="00D80BAA" w:rsidRDefault="00D80BAA">
      <w:r>
        <w:rPr>
          <w:noProof/>
        </w:rPr>
        <w:drawing>
          <wp:inline distT="0" distB="0" distL="0" distR="0" wp14:anchorId="5000162C" wp14:editId="1EC093E5">
            <wp:extent cx="6645910" cy="326390"/>
            <wp:effectExtent l="0" t="0" r="0" b="0"/>
            <wp:docPr id="16" name="Picture 16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vs2019-menu-large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4378" w14:textId="26C5000C" w:rsidR="00517BCC" w:rsidRDefault="004D2D1B">
      <w:r>
        <w:t xml:space="preserve">Below this is the </w:t>
      </w:r>
      <w:r>
        <w:rPr>
          <w:b/>
        </w:rPr>
        <w:t>Toolbar</w:t>
      </w:r>
      <w:r>
        <w:t xml:space="preserve">, options there include </w:t>
      </w:r>
      <w:r>
        <w:rPr>
          <w:b/>
        </w:rPr>
        <w:t>Local Machine</w:t>
      </w:r>
      <w:r>
        <w:t xml:space="preserve"> to start debugging</w:t>
      </w:r>
    </w:p>
    <w:p w14:paraId="76593C19" w14:textId="7CBE0E74" w:rsidR="00D80BAA" w:rsidRDefault="00D80BAA">
      <w:r>
        <w:rPr>
          <w:noProof/>
        </w:rPr>
        <w:drawing>
          <wp:inline distT="0" distB="0" distL="0" distR="0" wp14:anchorId="223D7D37" wp14:editId="3A6BFB65">
            <wp:extent cx="6645910" cy="271145"/>
            <wp:effectExtent l="0" t="0" r="0" b="0"/>
            <wp:docPr id="17" name="Picture 1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vs2019-toolbar-large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10722" w14:textId="5CF677A7" w:rsidR="00517BCC" w:rsidRDefault="004D2D1B">
      <w:r>
        <w:t xml:space="preserve">When an Application is running, the </w:t>
      </w:r>
      <w:r>
        <w:rPr>
          <w:b/>
        </w:rPr>
        <w:t>Toolbar</w:t>
      </w:r>
      <w:r>
        <w:t xml:space="preserve"> will change to include other options including </w:t>
      </w:r>
      <w:r>
        <w:rPr>
          <w:b/>
        </w:rPr>
        <w:t>Stop</w:t>
      </w:r>
      <w:r>
        <w:t xml:space="preserve"> to finish Debugging.</w:t>
      </w:r>
    </w:p>
    <w:p w14:paraId="7212F1CE" w14:textId="77777777" w:rsidR="00781B97" w:rsidRDefault="00D80BAA">
      <w:r>
        <w:rPr>
          <w:noProof/>
        </w:rPr>
        <w:drawing>
          <wp:inline distT="0" distB="0" distL="0" distR="0" wp14:anchorId="18027FA6" wp14:editId="5FFF1CF3">
            <wp:extent cx="6645910" cy="420370"/>
            <wp:effectExtent l="0" t="0" r="0" b="0"/>
            <wp:docPr id="18" name="Picture 18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vs2019-toolbar-debugging-large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C5277" w14:textId="5ADDED87" w:rsidR="00517BCC" w:rsidRDefault="00781B97">
      <w:r>
        <w:t>A</w:t>
      </w:r>
      <w:r w:rsidR="004D2D1B">
        <w:t xml:space="preserve">fter a </w:t>
      </w:r>
      <w:r w:rsidR="004D2D1B">
        <w:rPr>
          <w:b/>
        </w:rPr>
        <w:t>Solution</w:t>
      </w:r>
      <w:r w:rsidR="004D2D1B">
        <w:t xml:space="preserve"> or </w:t>
      </w:r>
      <w:r w:rsidR="004D2D1B">
        <w:rPr>
          <w:b/>
        </w:rPr>
        <w:t>Project</w:t>
      </w:r>
      <w:r w:rsidR="004D2D1B">
        <w:t xml:space="preserve"> has been opened or created, choose </w:t>
      </w:r>
      <w:r w:rsidR="004D2D1B">
        <w:rPr>
          <w:b/>
        </w:rPr>
        <w:t>View</w:t>
      </w:r>
      <w:r w:rsidR="004D2D1B">
        <w:t xml:space="preserve"> then </w:t>
      </w:r>
      <w:r w:rsidR="004D2D1B">
        <w:rPr>
          <w:b/>
        </w:rPr>
        <w:t>Code</w:t>
      </w:r>
      <w:r w:rsidR="004D2D1B">
        <w:t xml:space="preserve"> from the </w:t>
      </w:r>
      <w:r w:rsidR="004D2D1B">
        <w:rPr>
          <w:b/>
        </w:rPr>
        <w:t>Menu</w:t>
      </w:r>
    </w:p>
    <w:p w14:paraId="4B102B99" w14:textId="662D50A2" w:rsidR="00D80BAA" w:rsidRDefault="00D80BAA">
      <w:r>
        <w:rPr>
          <w:noProof/>
        </w:rPr>
        <w:drawing>
          <wp:inline distT="0" distB="0" distL="0" distR="0" wp14:anchorId="737B33C3" wp14:editId="4ABE2F3E">
            <wp:extent cx="3081600" cy="40960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s2019-view-designer-large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00" cy="409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0310" w14:textId="01162EDB" w:rsidR="00517BCC" w:rsidRDefault="004D2D1B">
      <w:r>
        <w:t xml:space="preserve">This will display the </w:t>
      </w:r>
      <w:r>
        <w:rPr>
          <w:b/>
        </w:rPr>
        <w:t>Code</w:t>
      </w:r>
      <w:r>
        <w:t xml:space="preserve"> View for the code in a </w:t>
      </w:r>
      <w:r>
        <w:rPr>
          <w:b/>
        </w:rPr>
        <w:t>Class</w:t>
      </w:r>
      <w:r>
        <w:t xml:space="preserve"> or for a </w:t>
      </w:r>
      <w:r>
        <w:rPr>
          <w:b/>
        </w:rPr>
        <w:t>XAML</w:t>
      </w:r>
      <w:r>
        <w:t xml:space="preserve"> page such as </w:t>
      </w:r>
      <w:proofErr w:type="spellStart"/>
      <w:r>
        <w:rPr>
          <w:b/>
        </w:rPr>
        <w:t>MainPage.xaml.cs</w:t>
      </w:r>
      <w:proofErr w:type="spellEnd"/>
    </w:p>
    <w:p w14:paraId="35F3CA97" w14:textId="51807340" w:rsidR="00517BCC" w:rsidRDefault="00D80BAA">
      <w:pPr>
        <w:pStyle w:val="ImageCaption"/>
        <w:rPr>
          <w:i w:val="0"/>
          <w:iCs/>
          <w:noProof/>
        </w:rPr>
      </w:pPr>
      <w:r>
        <w:rPr>
          <w:i w:val="0"/>
          <w:iCs/>
          <w:noProof/>
        </w:rPr>
        <w:drawing>
          <wp:inline distT="0" distB="0" distL="0" distR="0" wp14:anchorId="567ABFAE" wp14:editId="0744442D">
            <wp:extent cx="6645910" cy="424895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vs2019-uwp-code-large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4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7ACF9" w14:textId="77777777" w:rsidR="00781B97" w:rsidRDefault="00781B97">
      <w:pPr>
        <w:spacing w:before="0" w:after="200"/>
      </w:pPr>
      <w:r>
        <w:br w:type="page"/>
      </w:r>
    </w:p>
    <w:p w14:paraId="184C0812" w14:textId="10201842" w:rsidR="00781B97" w:rsidRDefault="00781B97" w:rsidP="00781B97">
      <w:pPr>
        <w:rPr>
          <w:b/>
        </w:rPr>
      </w:pPr>
      <w:r>
        <w:lastRenderedPageBreak/>
        <w:t xml:space="preserve">Also, after a </w:t>
      </w:r>
      <w:r>
        <w:rPr>
          <w:b/>
        </w:rPr>
        <w:t>Solution</w:t>
      </w:r>
      <w:r>
        <w:t xml:space="preserve"> or </w:t>
      </w:r>
      <w:r>
        <w:rPr>
          <w:b/>
        </w:rPr>
        <w:t>Project</w:t>
      </w:r>
      <w:r>
        <w:t xml:space="preserve"> has been opened or created, choose </w:t>
      </w:r>
      <w:r>
        <w:rPr>
          <w:b/>
        </w:rPr>
        <w:t>View</w:t>
      </w:r>
      <w:r>
        <w:t xml:space="preserve"> then </w:t>
      </w:r>
      <w:r>
        <w:rPr>
          <w:b/>
        </w:rPr>
        <w:t>Designer</w:t>
      </w:r>
      <w:r>
        <w:t xml:space="preserve"> from the </w:t>
      </w:r>
      <w:r>
        <w:rPr>
          <w:b/>
        </w:rPr>
        <w:t>Menu</w:t>
      </w:r>
    </w:p>
    <w:p w14:paraId="37DE5FB3" w14:textId="77777777" w:rsidR="00781B97" w:rsidRDefault="00781B97" w:rsidP="00781B97">
      <w:r>
        <w:rPr>
          <w:noProof/>
        </w:rPr>
        <w:drawing>
          <wp:inline distT="0" distB="0" distL="0" distR="0" wp14:anchorId="6CFC270B" wp14:editId="2072CCA1">
            <wp:extent cx="3081600" cy="619200"/>
            <wp:effectExtent l="0" t="0" r="0" b="0"/>
            <wp:docPr id="21" name="Picture 2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s2019-view-designer-large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1600" cy="6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A229A" w14:textId="77777777" w:rsidR="00781B97" w:rsidRDefault="00781B97" w:rsidP="00781B97">
      <w:r>
        <w:t xml:space="preserve">This will display the </w:t>
      </w:r>
      <w:r>
        <w:rPr>
          <w:b/>
        </w:rPr>
        <w:t>Design</w:t>
      </w:r>
      <w:r>
        <w:t xml:space="preserve"> and </w:t>
      </w:r>
      <w:r>
        <w:rPr>
          <w:b/>
        </w:rPr>
        <w:t>XAML</w:t>
      </w:r>
      <w:r>
        <w:t xml:space="preserve"> views for a </w:t>
      </w:r>
      <w:r>
        <w:rPr>
          <w:b/>
        </w:rPr>
        <w:t>XAML</w:t>
      </w:r>
      <w:r>
        <w:t xml:space="preserve"> page such as </w:t>
      </w:r>
      <w:proofErr w:type="spellStart"/>
      <w:r>
        <w:rPr>
          <w:b/>
        </w:rPr>
        <w:t>MainPage.xaml</w:t>
      </w:r>
      <w:proofErr w:type="spellEnd"/>
    </w:p>
    <w:p w14:paraId="47D24E45" w14:textId="424B97C7" w:rsidR="00781B97" w:rsidRDefault="00781B97" w:rsidP="00781B97">
      <w:pPr>
        <w:rPr>
          <w:noProof/>
        </w:rPr>
      </w:pPr>
      <w:r>
        <w:rPr>
          <w:noProof/>
        </w:rPr>
        <w:drawing>
          <wp:inline distT="0" distB="0" distL="0" distR="0" wp14:anchorId="6F210B3C" wp14:editId="61B8F953">
            <wp:extent cx="6645910" cy="424895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vs2019-uwp-xaml-large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24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A7EBD" w14:textId="52AD0382" w:rsidR="007F0F76" w:rsidRPr="007F0F76" w:rsidRDefault="007F0F76" w:rsidP="007F0F76"/>
    <w:p w14:paraId="526C6CD0" w14:textId="2497588E" w:rsidR="007F0F76" w:rsidRDefault="007F0F76" w:rsidP="007F0F76">
      <w:pPr>
        <w:rPr>
          <w:noProof/>
        </w:rPr>
      </w:pPr>
    </w:p>
    <w:p w14:paraId="09040FC6" w14:textId="77777777" w:rsidR="007F0F76" w:rsidRDefault="007F0F76" w:rsidP="007F0F76">
      <w:pPr>
        <w:tabs>
          <w:tab w:val="left" w:pos="1868"/>
        </w:tabs>
        <w:sectPr w:rsidR="007F0F76" w:rsidSect="00754109">
          <w:headerReference w:type="even" r:id="rId31"/>
          <w:headerReference w:type="default" r:id="rId32"/>
          <w:footerReference w:type="even" r:id="rId33"/>
          <w:footerReference w:type="default" r:id="rId34"/>
          <w:headerReference w:type="first" r:id="rId35"/>
          <w:footerReference w:type="first" r:id="rId36"/>
          <w:pgSz w:w="11906" w:h="16838"/>
          <w:pgMar w:top="720" w:right="720" w:bottom="720" w:left="720" w:header="0" w:footer="0" w:gutter="0"/>
          <w:cols w:space="708"/>
          <w:titlePg/>
          <w:docGrid w:linePitch="360"/>
        </w:sectPr>
      </w:pPr>
    </w:p>
    <w:p w14:paraId="3A2FA802" w14:textId="5C8934EE" w:rsidR="007F0F76" w:rsidRDefault="007F0F76" w:rsidP="007F0F76">
      <w:r>
        <w:rPr>
          <w:b/>
        </w:rPr>
        <w:lastRenderedPageBreak/>
        <w:t>Hello World</w:t>
      </w:r>
      <w:r>
        <w:rPr>
          <w:bCs/>
        </w:rPr>
        <w:t>,</w:t>
      </w:r>
      <w:r>
        <w:t xml:space="preserve"> is used to introduce many new programming language examples in this case it is an introduction to the </w:t>
      </w:r>
      <w:r>
        <w:rPr>
          <w:b/>
        </w:rPr>
        <w:t>Universal Windows Platform</w:t>
      </w:r>
      <w:r>
        <w:t xml:space="preserve"> where a message will be displayed on screen when a </w:t>
      </w:r>
      <w:r>
        <w:rPr>
          <w:b/>
        </w:rPr>
        <w:t>Button</w:t>
      </w:r>
      <w:r>
        <w:t xml:space="preserve"> is clicked</w:t>
      </w:r>
    </w:p>
    <w:p w14:paraId="514D36BB" w14:textId="77777777" w:rsidR="007F0F76" w:rsidRDefault="007F0F76" w:rsidP="007F0F76">
      <w:pPr>
        <w:pStyle w:val="Heading2"/>
      </w:pPr>
      <w:bookmarkStart w:id="6" w:name="step-1"/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9"/>
        <w:gridCol w:w="5137"/>
      </w:tblGrid>
      <w:tr w:rsidR="008F7E75" w14:paraId="2DBC6DFE" w14:textId="77777777" w:rsidTr="00AB1C7A">
        <w:tc>
          <w:tcPr>
            <w:tcW w:w="5341" w:type="dxa"/>
            <w:vAlign w:val="center"/>
          </w:tcPr>
          <w:bookmarkEnd w:id="6"/>
          <w:p w14:paraId="368236E4" w14:textId="3D484ED8" w:rsidR="008F7E75" w:rsidRDefault="00567B4E" w:rsidP="008F7E75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05992D" wp14:editId="359942B3">
                  <wp:extent cx="2613600" cy="658800"/>
                  <wp:effectExtent l="0" t="0" r="0" b="0"/>
                  <wp:docPr id="290" name="Picture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C80A165" w14:textId="6EA09FE3" w:rsidR="008F7E75" w:rsidRDefault="008F7E75" w:rsidP="007F0F76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8F7E75" w14:paraId="760C4B50" w14:textId="77777777" w:rsidTr="00AB1C7A">
        <w:tc>
          <w:tcPr>
            <w:tcW w:w="5341" w:type="dxa"/>
            <w:vAlign w:val="center"/>
          </w:tcPr>
          <w:p w14:paraId="018E7C0A" w14:textId="5BFD64CC" w:rsidR="008F7E75" w:rsidRDefault="00567B4E" w:rsidP="008F7E75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310C618" wp14:editId="558C5458">
                  <wp:extent cx="2966400" cy="547200"/>
                  <wp:effectExtent l="0" t="0" r="0" b="0"/>
                  <wp:docPr id="289" name="Picture 28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23929FA" w14:textId="55114D1C" w:rsidR="008F7E75" w:rsidRDefault="00567B4E" w:rsidP="007F0F76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r>
              <w:rPr>
                <w:b/>
              </w:rPr>
              <w:t>HelloWorld</w:t>
            </w:r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567B4E" w14:paraId="4DC46569" w14:textId="77777777" w:rsidTr="00AB1C7A">
        <w:tc>
          <w:tcPr>
            <w:tcW w:w="5341" w:type="dxa"/>
            <w:vAlign w:val="center"/>
          </w:tcPr>
          <w:p w14:paraId="55021E22" w14:textId="591CB1BB" w:rsidR="00567B4E" w:rsidRDefault="00AB1C7A" w:rsidP="00AB1C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DB4B0B" wp14:editId="43DAC55B">
                  <wp:extent cx="3114000" cy="1069200"/>
                  <wp:effectExtent l="0" t="0" r="0" b="0"/>
                  <wp:docPr id="291" name="Picture 291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D4AE873" w14:textId="087E9854" w:rsidR="00567B4E" w:rsidRDefault="00AB1C7A" w:rsidP="007F0F76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64BA56DE" w14:textId="77777777" w:rsidR="007F0F76" w:rsidRDefault="007F0F76" w:rsidP="007F0F76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5BA37117" w14:textId="5118D938" w:rsidR="007F0F76" w:rsidRDefault="007F0F76" w:rsidP="007F0F76">
      <w:pPr>
        <w:pStyle w:val="Heading2"/>
      </w:pPr>
      <w:bookmarkStart w:id="7" w:name="step-2"/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4B0FC1" w14:paraId="14E1237B" w14:textId="77777777" w:rsidTr="004B0FC1">
        <w:tc>
          <w:tcPr>
            <w:tcW w:w="5341" w:type="dxa"/>
            <w:vAlign w:val="center"/>
          </w:tcPr>
          <w:p w14:paraId="00F6E075" w14:textId="2B57FC7B" w:rsidR="004B0FC1" w:rsidRDefault="004B0FC1" w:rsidP="004B0FC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97DC203" wp14:editId="5F20EDF4">
                  <wp:extent cx="2638800" cy="1828800"/>
                  <wp:effectExtent l="0" t="0" r="0" b="0"/>
                  <wp:docPr id="25" name="Picture 2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A0D8CD9" w14:textId="0C72C4A3" w:rsidR="004B0FC1" w:rsidRDefault="004B0FC1" w:rsidP="004B0FC1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4FD07639" w14:textId="5B8BB30B" w:rsidR="007F0F76" w:rsidRDefault="007F0F76" w:rsidP="007F0F76">
      <w:pPr>
        <w:pStyle w:val="Heading2"/>
      </w:pPr>
      <w:bookmarkStart w:id="8" w:name="step-3"/>
      <w:bookmarkEnd w:id="7"/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1"/>
        <w:gridCol w:w="5175"/>
      </w:tblGrid>
      <w:tr w:rsidR="004B0FC1" w14:paraId="3C3774AE" w14:textId="77777777" w:rsidTr="004B0FC1">
        <w:tc>
          <w:tcPr>
            <w:tcW w:w="5341" w:type="dxa"/>
            <w:vAlign w:val="center"/>
          </w:tcPr>
          <w:p w14:paraId="7B416C79" w14:textId="298F620F" w:rsidR="004B0FC1" w:rsidRDefault="004B0FC1" w:rsidP="004B0FC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1A93F" wp14:editId="4A5D39E2">
                  <wp:extent cx="2473200" cy="496800"/>
                  <wp:effectExtent l="0" t="0" r="0" b="0"/>
                  <wp:docPr id="26" name="Picture 2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7EB62BC" w14:textId="2051FEAE" w:rsidR="004B0FC1" w:rsidRDefault="004B0FC1" w:rsidP="004B0FC1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5C114170" w14:textId="77777777" w:rsidR="007F0F76" w:rsidRDefault="007F0F76" w:rsidP="007F0F76">
      <w:pPr>
        <w:pStyle w:val="Heading2"/>
      </w:pPr>
      <w:bookmarkStart w:id="9" w:name="step-4"/>
      <w:bookmarkEnd w:id="8"/>
      <w:r>
        <w:lastRenderedPageBreak/>
        <w:t>Step 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0"/>
        <w:gridCol w:w="5186"/>
      </w:tblGrid>
      <w:tr w:rsidR="00F90188" w14:paraId="54CA7107" w14:textId="77777777" w:rsidTr="00F90188">
        <w:tc>
          <w:tcPr>
            <w:tcW w:w="5341" w:type="dxa"/>
            <w:vAlign w:val="center"/>
          </w:tcPr>
          <w:bookmarkEnd w:id="9"/>
          <w:p w14:paraId="3565ACD0" w14:textId="5777DF17" w:rsidR="00F90188" w:rsidRDefault="00F90188" w:rsidP="00F9018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CB65D22" wp14:editId="0ECF863B">
                  <wp:extent cx="2235600" cy="964800"/>
                  <wp:effectExtent l="0" t="0" r="0" b="0"/>
                  <wp:docPr id="27" name="Picture 2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vs2019-uwp-hello-world-toolbox-large.png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600" cy="96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8A388F9" w14:textId="3658E946" w:rsidR="00F90188" w:rsidRDefault="00F90188" w:rsidP="007F0F76">
            <w:r>
              <w:t xml:space="preserve">In the </w:t>
            </w:r>
            <w:r>
              <w:rPr>
                <w:b/>
              </w:rPr>
              <w:t>Toolbox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from </w:t>
            </w:r>
            <w:r>
              <w:rPr>
                <w:b/>
              </w:rPr>
              <w:t>Common XAML Controls</w:t>
            </w:r>
            <w:r>
              <w:t xml:space="preserve">, double-click </w:t>
            </w:r>
            <w:r>
              <w:rPr>
                <w:b/>
              </w:rPr>
              <w:t>Button</w:t>
            </w:r>
            <w:r>
              <w:t xml:space="preserve"> to add it to the </w:t>
            </w:r>
            <w:r>
              <w:rPr>
                <w:b/>
              </w:rPr>
              <w:t>Design</w:t>
            </w:r>
            <w:r>
              <w:t xml:space="preserve"> View</w:t>
            </w:r>
          </w:p>
        </w:tc>
      </w:tr>
    </w:tbl>
    <w:p w14:paraId="024DDF82" w14:textId="0BF9FC7F" w:rsidR="007F0F76" w:rsidRDefault="007F0F76" w:rsidP="007F0F76">
      <w:pPr>
        <w:pStyle w:val="BlockQuote"/>
      </w:pPr>
      <w:proofErr w:type="spellStart"/>
      <w:r>
        <w:rPr>
          <w:b/>
        </w:rPr>
        <w:t>MainPage.xaml</w:t>
      </w:r>
      <w:proofErr w:type="spellEnd"/>
      <w:r>
        <w:t xml:space="preserve"> makes up the look of the application by placing </w:t>
      </w:r>
      <w:r>
        <w:rPr>
          <w:b/>
        </w:rPr>
        <w:t>Controls</w:t>
      </w:r>
      <w:r>
        <w:t xml:space="preserve"> on the </w:t>
      </w:r>
      <w:r>
        <w:rPr>
          <w:b/>
        </w:rPr>
        <w:t>Design</w:t>
      </w:r>
      <w:r>
        <w:t xml:space="preserve"> View</w:t>
      </w:r>
    </w:p>
    <w:p w14:paraId="00843959" w14:textId="77777777" w:rsidR="007F0F76" w:rsidRDefault="007F0F76" w:rsidP="007F0F76">
      <w:pPr>
        <w:pStyle w:val="Heading2"/>
      </w:pPr>
      <w:bookmarkStart w:id="10" w:name="step-5"/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5"/>
        <w:gridCol w:w="5181"/>
      </w:tblGrid>
      <w:tr w:rsidR="009A4801" w14:paraId="604A4C57" w14:textId="77777777" w:rsidTr="009A4801">
        <w:tc>
          <w:tcPr>
            <w:tcW w:w="5341" w:type="dxa"/>
            <w:vAlign w:val="center"/>
          </w:tcPr>
          <w:bookmarkEnd w:id="10"/>
          <w:p w14:paraId="74E87E9F" w14:textId="5C15F713" w:rsidR="009A4801" w:rsidRDefault="009A4801" w:rsidP="009A480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B47F20" wp14:editId="362043A3">
                  <wp:extent cx="2638800" cy="2714400"/>
                  <wp:effectExtent l="0" t="0" r="0" b="0"/>
                  <wp:docPr id="28" name="Picture 28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vs2019-uwp-hello-world-properties-large.png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27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71B8261" w14:textId="77777777" w:rsidR="009A4801" w:rsidRDefault="009A4801" w:rsidP="009A4801">
            <w:r>
              <w:t xml:space="preserve">When the </w:t>
            </w:r>
            <w:r>
              <w:rPr>
                <w:b/>
              </w:rPr>
              <w:t>Button</w:t>
            </w:r>
            <w:r>
              <w:t xml:space="preserve"> has been added to the </w:t>
            </w:r>
            <w:r>
              <w:rPr>
                <w:b/>
              </w:rPr>
              <w:t>Design</w:t>
            </w:r>
            <w:r>
              <w:t xml:space="preserve"> View go to </w:t>
            </w:r>
            <w:r>
              <w:rPr>
                <w:b/>
              </w:rPr>
              <w:t>Properties</w:t>
            </w:r>
            <w:r>
              <w:t xml:space="preserve"> set </w:t>
            </w:r>
            <w:proofErr w:type="spellStart"/>
            <w:r>
              <w:rPr>
                <w:b/>
              </w:rPr>
              <w:t>HorizontalAlignment</w:t>
            </w:r>
            <w:proofErr w:type="spellEnd"/>
            <w:r>
              <w:t xml:space="preserve"> to </w:t>
            </w:r>
            <w:r>
              <w:rPr>
                <w:b/>
              </w:rPr>
              <w:t>Center</w:t>
            </w:r>
            <w:r>
              <w:t xml:space="preserve">, </w:t>
            </w:r>
            <w:proofErr w:type="spellStart"/>
            <w:r>
              <w:rPr>
                <w:b/>
              </w:rPr>
              <w:t>VerticalAlignment</w:t>
            </w:r>
            <w:proofErr w:type="spellEnd"/>
            <w:r>
              <w:t xml:space="preserve"> to </w:t>
            </w:r>
            <w:r>
              <w:rPr>
                <w:b/>
              </w:rPr>
              <w:t>Center</w:t>
            </w:r>
            <w:r>
              <w:t xml:space="preserve"> and </w:t>
            </w:r>
            <w:r>
              <w:rPr>
                <w:b/>
              </w:rPr>
              <w:t>Content</w:t>
            </w:r>
            <w:r>
              <w:t xml:space="preserve"> to </w:t>
            </w:r>
            <w:r>
              <w:rPr>
                <w:b/>
              </w:rPr>
              <w:t>Display</w:t>
            </w:r>
          </w:p>
          <w:p w14:paraId="164E98D8" w14:textId="77777777" w:rsidR="009A4801" w:rsidRDefault="009A4801" w:rsidP="007F0F76"/>
        </w:tc>
      </w:tr>
    </w:tbl>
    <w:p w14:paraId="06AD3DCA" w14:textId="77777777" w:rsidR="007F0F76" w:rsidRDefault="007F0F76" w:rsidP="007F0F76">
      <w:pPr>
        <w:pStyle w:val="BlockQuote"/>
      </w:pPr>
      <w:r>
        <w:t xml:space="preserve">The </w:t>
      </w:r>
      <w:r>
        <w:rPr>
          <w:b/>
        </w:rPr>
        <w:t>Button</w:t>
      </w:r>
      <w:r>
        <w:t xml:space="preserve"> will appear in the middle of the </w:t>
      </w:r>
      <w:r>
        <w:rPr>
          <w:b/>
        </w:rPr>
        <w:t>Design</w:t>
      </w:r>
      <w:r>
        <w:t xml:space="preserve"> View with the </w:t>
      </w:r>
      <w:r>
        <w:rPr>
          <w:b/>
        </w:rPr>
        <w:t>Content</w:t>
      </w:r>
      <w:r>
        <w:t xml:space="preserve"> of </w:t>
      </w:r>
      <w:r>
        <w:rPr>
          <w:b/>
        </w:rPr>
        <w:t>Display</w:t>
      </w:r>
      <w:r>
        <w:t xml:space="preserve"> once the </w:t>
      </w:r>
      <w:r>
        <w:rPr>
          <w:b/>
        </w:rPr>
        <w:t>Properties</w:t>
      </w:r>
      <w:r>
        <w:t xml:space="preserve"> have been set correctly</w:t>
      </w:r>
    </w:p>
    <w:p w14:paraId="3F28271B" w14:textId="758272A2" w:rsidR="007F0F76" w:rsidRDefault="007F0F76" w:rsidP="007F0F76">
      <w:pPr>
        <w:pStyle w:val="Heading2"/>
      </w:pPr>
      <w:bookmarkStart w:id="11" w:name="step-6"/>
      <w:r>
        <w:t>Step 6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6"/>
        <w:gridCol w:w="5170"/>
      </w:tblGrid>
      <w:tr w:rsidR="009A4801" w14:paraId="4A0A6DB8" w14:textId="77777777" w:rsidTr="0038240A">
        <w:tc>
          <w:tcPr>
            <w:tcW w:w="5341" w:type="dxa"/>
            <w:vAlign w:val="center"/>
          </w:tcPr>
          <w:p w14:paraId="462DBB03" w14:textId="21501332" w:rsidR="009A4801" w:rsidRDefault="009A4801" w:rsidP="009A480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7FD2AA0" wp14:editId="551D130B">
                  <wp:extent cx="2638800" cy="2714400"/>
                  <wp:effectExtent l="0" t="0" r="0" b="0"/>
                  <wp:docPr id="29" name="Picture 2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vs2019-uwp-hello-world-events-large.png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27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636C3A6E" w14:textId="0A97FC3F" w:rsidR="009A4801" w:rsidRDefault="009A4801" w:rsidP="009A4801">
            <w:r>
              <w:t xml:space="preserve">While still in the </w:t>
            </w:r>
            <w:r>
              <w:rPr>
                <w:b/>
              </w:rPr>
              <w:t>Properties</w:t>
            </w:r>
            <w:r>
              <w:t xml:space="preserve"> select </w:t>
            </w:r>
            <w:r>
              <w:rPr>
                <w:b/>
              </w:rPr>
              <w:t>Events</w:t>
            </w:r>
            <w:r>
              <w:t xml:space="preserve"> and then set </w:t>
            </w:r>
            <w:r>
              <w:rPr>
                <w:b/>
              </w:rPr>
              <w:t>Click</w:t>
            </w:r>
            <w:r>
              <w:t xml:space="preserve"> to </w:t>
            </w:r>
            <w:proofErr w:type="spellStart"/>
            <w:r>
              <w:rPr>
                <w:b/>
              </w:rPr>
              <w:t>Button_Click</w:t>
            </w:r>
            <w:proofErr w:type="spellEnd"/>
            <w:r>
              <w:t xml:space="preserve"> then either double-click on the text or press Enter once that has been typed in</w:t>
            </w:r>
          </w:p>
        </w:tc>
      </w:tr>
    </w:tbl>
    <w:p w14:paraId="6F327223" w14:textId="77777777" w:rsidR="007F0F76" w:rsidRDefault="007F0F76" w:rsidP="007F0F76">
      <w:pPr>
        <w:pStyle w:val="Heading2"/>
      </w:pPr>
      <w:bookmarkStart w:id="12" w:name="step-7"/>
      <w:bookmarkEnd w:id="11"/>
      <w:r>
        <w:lastRenderedPageBreak/>
        <w:t>Step 7</w:t>
      </w:r>
    </w:p>
    <w:bookmarkEnd w:id="12"/>
    <w:p w14:paraId="7D51A16C" w14:textId="417E77E4" w:rsidR="007F0F76" w:rsidRDefault="007F0F76" w:rsidP="007F0F76">
      <w:r>
        <w:t>Finally</w:t>
      </w:r>
      <w:r w:rsidR="00681FEC">
        <w:t>,</w:t>
      </w:r>
      <w:r>
        <w:t xml:space="preserve"> once done the </w:t>
      </w:r>
      <w:r>
        <w:rPr>
          <w:b/>
        </w:rPr>
        <w:t>Code</w:t>
      </w:r>
      <w:r>
        <w:t xml:space="preserve"> View will be </w:t>
      </w:r>
      <w:r w:rsidRPr="00A80A71">
        <w:t xml:space="preserve">displayed and inside the </w:t>
      </w:r>
      <w:proofErr w:type="spellStart"/>
      <w:r w:rsidRPr="00A80A71">
        <w:rPr>
          <w:rStyle w:val="VerbatimChar"/>
          <w:b/>
          <w:bCs/>
          <w:sz w:val="24"/>
        </w:rPr>
        <w:t>Button_Click</w:t>
      </w:r>
      <w:proofErr w:type="spellEnd"/>
      <w:r w:rsidRPr="00A80A71">
        <w:rPr>
          <w:rStyle w:val="VerbatimChar"/>
          <w:b/>
          <w:bCs/>
          <w:sz w:val="24"/>
        </w:rPr>
        <w:t>(...)</w:t>
      </w:r>
      <w:r w:rsidRPr="00A80A71">
        <w:t xml:space="preserve"> method the</w:t>
      </w:r>
      <w:r>
        <w:t xml:space="preserve"> following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81FEC" w14:paraId="6907E96F" w14:textId="77777777" w:rsidTr="00681FEC">
        <w:tc>
          <w:tcPr>
            <w:tcW w:w="10682" w:type="dxa"/>
          </w:tcPr>
          <w:p w14:paraId="504B04E7" w14:textId="5ADB4871" w:rsidR="00681FEC" w:rsidRPr="00F60C98" w:rsidRDefault="00F60C98" w:rsidP="00681FEC">
            <w:pPr>
              <w:pStyle w:val="SourceCode"/>
            </w:pPr>
            <w:r w:rsidRPr="00F60C98">
              <w:rPr>
                <w:rFonts w:ascii="Consolas" w:hAnsi="Consolas" w:cs="Consolas"/>
                <w:color w:val="000000"/>
                <w:lang w:val="en-GB"/>
              </w:rPr>
              <w:t xml:space="preserve">_ = </w:t>
            </w:r>
            <w:r w:rsidRPr="00F60C98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60C98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F60C98">
              <w:rPr>
                <w:rFonts w:ascii="Consolas" w:hAnsi="Consolas" w:cs="Consolas"/>
                <w:color w:val="000000"/>
                <w:lang w:val="en-GB"/>
              </w:rPr>
              <w:t>Windows.UI.Popups.MessageDialog</w:t>
            </w:r>
            <w:proofErr w:type="spellEnd"/>
            <w:proofErr w:type="gramEnd"/>
            <w:r w:rsidRPr="00F60C98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60C98">
              <w:rPr>
                <w:rFonts w:ascii="Consolas" w:hAnsi="Consolas" w:cs="Consolas"/>
                <w:color w:val="A31515"/>
                <w:lang w:val="en-GB"/>
              </w:rPr>
              <w:t>"Hello World"</w:t>
            </w:r>
            <w:r w:rsidRPr="00F60C98">
              <w:rPr>
                <w:rFonts w:ascii="Consolas" w:hAnsi="Consolas" w:cs="Consolas"/>
                <w:color w:val="000000"/>
                <w:lang w:val="en-GB"/>
              </w:rPr>
              <w:t>).</w:t>
            </w:r>
            <w:proofErr w:type="spellStart"/>
            <w:r w:rsidRPr="00F60C98">
              <w:rPr>
                <w:rFonts w:ascii="Consolas" w:hAnsi="Consolas" w:cs="Consolas"/>
                <w:color w:val="000000"/>
                <w:lang w:val="en-GB"/>
              </w:rPr>
              <w:t>ShowAsync</w:t>
            </w:r>
            <w:proofErr w:type="spellEnd"/>
            <w:r w:rsidRPr="00F60C98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</w:tc>
      </w:tr>
    </w:tbl>
    <w:p w14:paraId="0F7E2F45" w14:textId="77777777" w:rsidR="007F0F76" w:rsidRDefault="007F0F76" w:rsidP="007F0F76">
      <w:r w:rsidRPr="00A80A71">
        <w:t xml:space="preserve">The </w:t>
      </w:r>
      <w:proofErr w:type="spellStart"/>
      <w:r w:rsidRPr="00A80A71">
        <w:rPr>
          <w:rStyle w:val="VerbatimChar"/>
          <w:b/>
          <w:bCs/>
          <w:sz w:val="24"/>
        </w:rPr>
        <w:t>Button_Click</w:t>
      </w:r>
      <w:proofErr w:type="spellEnd"/>
      <w:r w:rsidRPr="00A80A71">
        <w:rPr>
          <w:rStyle w:val="VerbatimChar"/>
          <w:b/>
          <w:bCs/>
          <w:sz w:val="24"/>
        </w:rPr>
        <w:t>(...)</w:t>
      </w:r>
      <w:r w:rsidRPr="00A80A71">
        <w:t xml:space="preserve"> method</w:t>
      </w:r>
      <w:r>
        <w:t xml:space="preserve"> should then appear as follows:</w:t>
      </w:r>
    </w:p>
    <w:p w14:paraId="13623DEE" w14:textId="77777777" w:rsidR="00F60C98" w:rsidRPr="0016178E" w:rsidRDefault="00F60C98" w:rsidP="00F60C98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private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void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Button_</w:t>
      </w:r>
      <w:proofErr w:type="gram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Click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</w:t>
      </w:r>
      <w:proofErr w:type="gramEnd"/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object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sender, 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RoutedEventArgs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e)</w:t>
      </w:r>
    </w:p>
    <w:p w14:paraId="3AEE813F" w14:textId="77777777" w:rsidR="00F60C98" w:rsidRPr="0016178E" w:rsidRDefault="00F60C98" w:rsidP="00F60C98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{</w:t>
      </w:r>
    </w:p>
    <w:p w14:paraId="6AE117B0" w14:textId="77777777" w:rsidR="00F60C98" w:rsidRPr="0016178E" w:rsidRDefault="00F60C98" w:rsidP="00F60C98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_ = 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new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proofErr w:type="spellStart"/>
      <w:proofErr w:type="gram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Windows.UI.Popups.MessageDialog</w:t>
      </w:r>
      <w:proofErr w:type="spellEnd"/>
      <w:proofErr w:type="gram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</w:t>
      </w:r>
      <w:r w:rsidRPr="0016178E">
        <w:rPr>
          <w:rFonts w:ascii="Consolas" w:hAnsi="Consolas" w:cs="Consolas"/>
          <w:color w:val="A31515"/>
          <w:sz w:val="20"/>
          <w:szCs w:val="20"/>
          <w:lang w:val="en-GB"/>
        </w:rPr>
        <w:t>"Hello World"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).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ShowAsync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);</w:t>
      </w:r>
    </w:p>
    <w:p w14:paraId="5DEA6638" w14:textId="77777777" w:rsidR="00F60C98" w:rsidRPr="0016178E" w:rsidRDefault="00F60C98" w:rsidP="00F60C98">
      <w:pPr>
        <w:pStyle w:val="BlockQuote"/>
        <w:rPr>
          <w:rFonts w:ascii="Consolas" w:hAnsi="Consolas" w:cs="Consolas"/>
          <w:color w:val="000000"/>
          <w:sz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lang w:val="en-GB"/>
        </w:rPr>
        <w:t>}</w:t>
      </w:r>
    </w:p>
    <w:p w14:paraId="40945CBF" w14:textId="32ED8A96" w:rsidR="007F0F76" w:rsidRDefault="007F0F76" w:rsidP="00F60C98">
      <w:pPr>
        <w:pStyle w:val="BlockQuote"/>
      </w:pPr>
      <w:r>
        <w:t xml:space="preserve">Clicking on the </w:t>
      </w:r>
      <w:r>
        <w:rPr>
          <w:b/>
        </w:rPr>
        <w:t>Button</w:t>
      </w:r>
      <w:r>
        <w:t xml:space="preserve"> the </w:t>
      </w:r>
      <w:r>
        <w:rPr>
          <w:b/>
        </w:rPr>
        <w:t>Event</w:t>
      </w:r>
      <w:r>
        <w:t xml:space="preserve"> of </w:t>
      </w:r>
      <w:proofErr w:type="spellStart"/>
      <w:r>
        <w:rPr>
          <w:rStyle w:val="VerbatimChar"/>
        </w:rPr>
        <w:t>Button_Click</w:t>
      </w:r>
      <w:proofErr w:type="spellEnd"/>
      <w:r>
        <w:rPr>
          <w:rStyle w:val="VerbatimChar"/>
        </w:rPr>
        <w:t>(...)</w:t>
      </w:r>
      <w:r>
        <w:t xml:space="preserve"> will be triggered and this display a </w:t>
      </w:r>
      <w:proofErr w:type="spellStart"/>
      <w:r>
        <w:rPr>
          <w:b/>
        </w:rPr>
        <w:t>MessageDialog</w:t>
      </w:r>
      <w:proofErr w:type="spellEnd"/>
      <w:r>
        <w:t xml:space="preserve"> with the Text </w:t>
      </w:r>
      <w:r>
        <w:rPr>
          <w:b/>
        </w:rPr>
        <w:t>Hello World</w:t>
      </w:r>
    </w:p>
    <w:p w14:paraId="16B6EF92" w14:textId="55FF70A5" w:rsidR="007F0F76" w:rsidRDefault="007F0F76" w:rsidP="007F0F76">
      <w:pPr>
        <w:pStyle w:val="Heading2"/>
      </w:pPr>
      <w:bookmarkStart w:id="13" w:name="step-8"/>
      <w:r>
        <w:t>Step 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26"/>
      </w:tblGrid>
      <w:tr w:rsidR="00681FEC" w14:paraId="58727F14" w14:textId="77777777" w:rsidTr="00681FEC">
        <w:tc>
          <w:tcPr>
            <w:tcW w:w="5341" w:type="dxa"/>
            <w:vAlign w:val="center"/>
          </w:tcPr>
          <w:p w14:paraId="7537C7C0" w14:textId="0712CE11" w:rsidR="00681FEC" w:rsidRDefault="00681FEC" w:rsidP="00681FE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7781DE4" wp14:editId="13DF962B">
                  <wp:extent cx="1108800" cy="230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7F6F719" w14:textId="1ED2668C" w:rsidR="00681FEC" w:rsidRDefault="00681FEC" w:rsidP="00681FEC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08D3F8FA" w14:textId="02DD492A" w:rsidR="007F0F76" w:rsidRDefault="007F0F76" w:rsidP="007F0F76">
      <w:pPr>
        <w:pStyle w:val="Heading2"/>
      </w:pPr>
      <w:bookmarkStart w:id="14" w:name="step-9"/>
      <w:bookmarkEnd w:id="13"/>
      <w:r>
        <w:t>Step 9</w:t>
      </w:r>
    </w:p>
    <w:bookmarkEnd w:id="14"/>
    <w:p w14:paraId="47034D16" w14:textId="5D7FA0F0" w:rsidR="007F0F76" w:rsidRDefault="007F0F76" w:rsidP="007F0F76">
      <w:r>
        <w:t>Once the running</w:t>
      </w:r>
      <w:r w:rsidR="00CB5A31">
        <w:t>,</w:t>
      </w:r>
      <w:r>
        <w:t xml:space="preserve"> you can </w:t>
      </w:r>
      <w:r w:rsidR="0016178E">
        <w:t>click</w:t>
      </w:r>
      <w:r>
        <w:t xml:space="preserve"> </w:t>
      </w:r>
      <w:r>
        <w:rPr>
          <w:b/>
        </w:rPr>
        <w:t>Display</w:t>
      </w:r>
      <w:r>
        <w:t xml:space="preserve"> to show the </w:t>
      </w:r>
      <w:proofErr w:type="spellStart"/>
      <w:r>
        <w:rPr>
          <w:b/>
        </w:rPr>
        <w:t>MessageDialog</w:t>
      </w:r>
      <w:proofErr w:type="spellEnd"/>
      <w:r>
        <w:t xml:space="preserve"> and dismiss</w:t>
      </w:r>
      <w:r w:rsidR="006400E2">
        <w:t xml:space="preserve"> it</w:t>
      </w:r>
      <w:r>
        <w:t xml:space="preserve"> with </w:t>
      </w:r>
      <w:r>
        <w:rPr>
          <w:b/>
        </w:rPr>
        <w:t>Close</w:t>
      </w:r>
    </w:p>
    <w:p w14:paraId="1ACF0837" w14:textId="6DA9F001" w:rsidR="00681FEC" w:rsidRDefault="00681FEC" w:rsidP="004E62DF">
      <w:pPr>
        <w:jc w:val="center"/>
      </w:pPr>
      <w:bookmarkStart w:id="15" w:name="step-10"/>
      <w:r>
        <w:rPr>
          <w:noProof/>
        </w:rPr>
        <w:drawing>
          <wp:inline distT="0" distB="0" distL="0" distR="0" wp14:anchorId="2B695A63" wp14:editId="01554A45">
            <wp:extent cx="4978800" cy="3182400"/>
            <wp:effectExtent l="0" t="0" r="0" b="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800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A0448" w14:textId="08B4CAA6" w:rsidR="007F0F76" w:rsidRDefault="007F0F76" w:rsidP="007F0F76">
      <w:pPr>
        <w:pStyle w:val="Heading2"/>
      </w:pPr>
      <w:r>
        <w:t>Step 1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6"/>
        <w:gridCol w:w="5240"/>
      </w:tblGrid>
      <w:tr w:rsidR="00681FEC" w14:paraId="4DDBF8C2" w14:textId="77777777" w:rsidTr="00681FEC">
        <w:tc>
          <w:tcPr>
            <w:tcW w:w="5341" w:type="dxa"/>
            <w:vAlign w:val="center"/>
          </w:tcPr>
          <w:bookmarkEnd w:id="15"/>
          <w:p w14:paraId="6F156389" w14:textId="43427DD3" w:rsidR="00681FEC" w:rsidRDefault="00681FEC" w:rsidP="00681FE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8E1D533" wp14:editId="38336D7F">
                  <wp:extent cx="435600" cy="298800"/>
                  <wp:effectExtent l="0" t="0" r="0" b="0"/>
                  <wp:docPr id="288" name="Picture 288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2987562" w14:textId="4F756833" w:rsidR="00681FEC" w:rsidRDefault="00681FEC" w:rsidP="007F0F76">
            <w:r>
              <w:t>To Exit the Application</w:t>
            </w:r>
            <w:r w:rsidR="001D4A09">
              <w:t>,</w:t>
            </w:r>
            <w:r>
              <w:t xml:space="preserve">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0EEB6BC4" w14:textId="77777777" w:rsidR="006A34F3" w:rsidRDefault="006A34F3" w:rsidP="0016178E">
      <w:pPr>
        <w:tabs>
          <w:tab w:val="left" w:pos="1868"/>
        </w:tabs>
        <w:sectPr w:rsidR="006A34F3" w:rsidSect="00E271D3">
          <w:headerReference w:type="default" r:id="rId44"/>
          <w:pgSz w:w="11906" w:h="16838"/>
          <w:pgMar w:top="720" w:right="720" w:bottom="720" w:left="720" w:header="0" w:footer="0" w:gutter="0"/>
          <w:cols w:space="708"/>
          <w:docGrid w:linePitch="360"/>
        </w:sectPr>
      </w:pPr>
    </w:p>
    <w:p w14:paraId="464F15A0" w14:textId="4EC9DDFA" w:rsidR="00A80A71" w:rsidRDefault="00A80A71" w:rsidP="00A80A71">
      <w:pPr>
        <w:rPr>
          <w:rFonts w:asciiTheme="minorHAnsi" w:hAnsiTheme="minorHAnsi"/>
        </w:rPr>
      </w:pPr>
      <w:r>
        <w:rPr>
          <w:b/>
        </w:rPr>
        <w:lastRenderedPageBreak/>
        <w:t>Command Bar</w:t>
      </w:r>
      <w:r>
        <w:t xml:space="preserve"> </w:t>
      </w:r>
      <w:r w:rsidRPr="00A80A71">
        <w:t xml:space="preserve">is where </w:t>
      </w:r>
      <w:proofErr w:type="spellStart"/>
      <w:r w:rsidRPr="00A80A71">
        <w:rPr>
          <w:b/>
          <w:bCs/>
        </w:rPr>
        <w:t>AppBarButton</w:t>
      </w:r>
      <w:proofErr w:type="spellEnd"/>
      <w:r w:rsidRPr="00A80A71">
        <w:t xml:space="preserve"> Controls can be added, these allow a standard-looking interface for applications to perform actions or access options</w:t>
      </w:r>
    </w:p>
    <w:p w14:paraId="25877588" w14:textId="77777777" w:rsidR="00A80A71" w:rsidRDefault="00A80A71" w:rsidP="00A80A71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8"/>
        <w:gridCol w:w="5138"/>
      </w:tblGrid>
      <w:tr w:rsidR="00A80A71" w14:paraId="2D130628" w14:textId="77777777" w:rsidTr="00B1261C">
        <w:tc>
          <w:tcPr>
            <w:tcW w:w="5341" w:type="dxa"/>
            <w:vAlign w:val="center"/>
          </w:tcPr>
          <w:p w14:paraId="58B4A1A5" w14:textId="77777777" w:rsidR="00A80A71" w:rsidRDefault="00A80A71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E0D50C" wp14:editId="175A149D">
                  <wp:extent cx="2613600" cy="658800"/>
                  <wp:effectExtent l="0" t="0" r="0" b="0"/>
                  <wp:docPr id="295" name="Picture 2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4AA1C79" w14:textId="77777777" w:rsidR="00A80A71" w:rsidRDefault="00A80A71" w:rsidP="00B1261C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A80A71" w14:paraId="42EFB78B" w14:textId="77777777" w:rsidTr="00B1261C">
        <w:tc>
          <w:tcPr>
            <w:tcW w:w="5341" w:type="dxa"/>
            <w:vAlign w:val="center"/>
          </w:tcPr>
          <w:p w14:paraId="4DDFE8D9" w14:textId="77777777" w:rsidR="00A80A71" w:rsidRDefault="00A80A71" w:rsidP="00B1261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5D58A0C" wp14:editId="1C1DE559">
                  <wp:extent cx="2966400" cy="547200"/>
                  <wp:effectExtent l="0" t="0" r="0" b="0"/>
                  <wp:docPr id="296" name="Picture 29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1F4AF24" w14:textId="14421AE6" w:rsidR="00A80A71" w:rsidRDefault="00A80A71" w:rsidP="00B1261C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proofErr w:type="spellStart"/>
            <w:r>
              <w:rPr>
                <w:b/>
              </w:rPr>
              <w:t>CommandBar</w:t>
            </w:r>
            <w:proofErr w:type="spellEnd"/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A80A71" w14:paraId="009EA5D2" w14:textId="77777777" w:rsidTr="00B1261C">
        <w:tc>
          <w:tcPr>
            <w:tcW w:w="5341" w:type="dxa"/>
            <w:vAlign w:val="center"/>
          </w:tcPr>
          <w:p w14:paraId="01612392" w14:textId="77777777" w:rsidR="00A80A71" w:rsidRDefault="00A80A71" w:rsidP="00B1261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1F44BE4" wp14:editId="54104B62">
                  <wp:extent cx="3114000" cy="1069200"/>
                  <wp:effectExtent l="0" t="0" r="0" b="0"/>
                  <wp:docPr id="297" name="Picture 297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69E43E0" w14:textId="77777777" w:rsidR="00A80A71" w:rsidRDefault="00A80A71" w:rsidP="00B1261C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614C2629" w14:textId="77777777" w:rsidR="00A80A71" w:rsidRDefault="00A80A71" w:rsidP="00A80A71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4160EEA7" w14:textId="77777777" w:rsidR="00A80A71" w:rsidRDefault="00A80A71" w:rsidP="00A80A71">
      <w:pPr>
        <w:pStyle w:val="Heading2"/>
      </w:pPr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A80A71" w14:paraId="07F3DDF5" w14:textId="77777777" w:rsidTr="00B1261C">
        <w:tc>
          <w:tcPr>
            <w:tcW w:w="5341" w:type="dxa"/>
            <w:vAlign w:val="center"/>
          </w:tcPr>
          <w:p w14:paraId="3EB064E5" w14:textId="77777777" w:rsidR="00A80A71" w:rsidRDefault="00A80A71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028DB7A" wp14:editId="2FCB3493">
                  <wp:extent cx="2636520" cy="1828800"/>
                  <wp:effectExtent l="0" t="0" r="0" b="0"/>
                  <wp:docPr id="298" name="Picture 2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52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01B7212" w14:textId="77777777" w:rsidR="00A80A71" w:rsidRDefault="00A80A71" w:rsidP="00B1261C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3196A312" w14:textId="77777777" w:rsidR="00A80A71" w:rsidRDefault="00A80A71" w:rsidP="00A80A71">
      <w:pPr>
        <w:pStyle w:val="Heading2"/>
      </w:pPr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1"/>
        <w:gridCol w:w="5175"/>
      </w:tblGrid>
      <w:tr w:rsidR="00A80A71" w14:paraId="6A6F38BF" w14:textId="77777777" w:rsidTr="00B1261C">
        <w:tc>
          <w:tcPr>
            <w:tcW w:w="5341" w:type="dxa"/>
            <w:vAlign w:val="center"/>
          </w:tcPr>
          <w:p w14:paraId="7AFAC3AD" w14:textId="77777777" w:rsidR="00A80A71" w:rsidRDefault="00A80A71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016AD3" wp14:editId="4A6C014F">
                  <wp:extent cx="2473200" cy="496800"/>
                  <wp:effectExtent l="0" t="0" r="0" b="0"/>
                  <wp:docPr id="299" name="Picture 29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131B166" w14:textId="77777777" w:rsidR="00A80A71" w:rsidRDefault="00A80A71" w:rsidP="00B1261C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0E311026" w14:textId="77777777" w:rsidR="00A80A71" w:rsidRDefault="00A80A71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297C80D2" w14:textId="2FF61284" w:rsidR="00A80A71" w:rsidRDefault="00A80A71" w:rsidP="00A80A71">
      <w:pPr>
        <w:pStyle w:val="Heading2"/>
      </w:pPr>
      <w:r>
        <w:lastRenderedPageBreak/>
        <w:t>Step 4</w:t>
      </w:r>
    </w:p>
    <w:p w14:paraId="2866B6C8" w14:textId="3155B1A3" w:rsidR="00A80A71" w:rsidRPr="00A80A71" w:rsidRDefault="00A80A71" w:rsidP="00A80A71">
      <w:r w:rsidRPr="00A80A71">
        <w:t xml:space="preserve">In the </w:t>
      </w:r>
      <w:r w:rsidRPr="00A80A71">
        <w:rPr>
          <w:b/>
        </w:rPr>
        <w:t>Design</w:t>
      </w:r>
      <w:r w:rsidRPr="00A80A71">
        <w:t xml:space="preserve"> View and </w:t>
      </w:r>
      <w:r w:rsidRPr="00A80A71">
        <w:rPr>
          <w:b/>
        </w:rPr>
        <w:t>XAML</w:t>
      </w:r>
      <w:r w:rsidRPr="00A80A71">
        <w:t xml:space="preserve"> View of </w:t>
      </w:r>
      <w:r w:rsidRPr="00A80A71">
        <w:rPr>
          <w:b/>
        </w:rPr>
        <w:t>Visual Studio 2019</w:t>
      </w:r>
      <w:r w:rsidRPr="00A80A71">
        <w:t xml:space="preserve"> will be displayed, and in this between the </w:t>
      </w:r>
      <w:r w:rsidRPr="00A80A71">
        <w:rPr>
          <w:rStyle w:val="VerbatimChar"/>
          <w:b/>
          <w:bCs/>
          <w:sz w:val="24"/>
        </w:rPr>
        <w:t>Grid</w:t>
      </w:r>
      <w:r w:rsidRPr="00A80A71">
        <w:t xml:space="preserve"> and </w:t>
      </w:r>
      <w:r w:rsidRPr="00A80A71">
        <w:rPr>
          <w:rStyle w:val="VerbatimChar"/>
          <w:b/>
          <w:bCs/>
          <w:sz w:val="24"/>
        </w:rPr>
        <w:t>/Grid</w:t>
      </w:r>
      <w:r w:rsidRPr="00A80A71">
        <w:t xml:space="preserve"> elements enter the following </w:t>
      </w:r>
      <w:r w:rsidRPr="00A80A71">
        <w:rPr>
          <w:b/>
        </w:rPr>
        <w:t>XAML</w:t>
      </w:r>
      <w:r w:rsidRPr="00A80A7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80A71" w14:paraId="5700EF95" w14:textId="77777777" w:rsidTr="00A80A71">
        <w:tc>
          <w:tcPr>
            <w:tcW w:w="10682" w:type="dxa"/>
          </w:tcPr>
          <w:p w14:paraId="5CAC9C82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A80A71">
              <w:rPr>
                <w:rFonts w:ascii="Consolas" w:hAnsi="Consolas" w:cs="Consolas"/>
                <w:color w:val="FF0000"/>
                <w:lang w:val="en-GB"/>
              </w:rPr>
              <w:t>IsOpen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="True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A80A71">
              <w:rPr>
                <w:rFonts w:ascii="Consolas" w:hAnsi="Consolas" w:cs="Consolas"/>
                <w:color w:val="FF0000"/>
                <w:lang w:val="en-GB"/>
              </w:rPr>
              <w:t>IsSticky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="True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A80A71">
              <w:rPr>
                <w:rFonts w:ascii="Consolas" w:hAnsi="Consolas" w:cs="Consolas"/>
                <w:color w:val="FF0000"/>
                <w:lang w:val="en-GB"/>
              </w:rPr>
              <w:t>VerticalAlignment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="Bottom"&gt;</w:t>
            </w:r>
          </w:p>
          <w:p w14:paraId="64FD04F6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CommandBar.SecondaryCommands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59B4341F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Hide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Cancel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Hide Other"</w:t>
            </w: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71407289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    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Visibility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Collapsed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A80A71">
              <w:rPr>
                <w:rFonts w:ascii="Consolas" w:hAnsi="Consolas" w:cs="Consolas"/>
                <w:color w:val="0000FF"/>
                <w:lang w:val="en-GB"/>
              </w:rPr>
              <w:t>Show_Click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5076D37A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CommandBar.SecondaryCommands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799BC3C3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Show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Accept"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Show Other"</w:t>
            </w: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00AF381F" w14:textId="77777777" w:rsidR="00A80A71" w:rsidRPr="00A80A71" w:rsidRDefault="00A80A71" w:rsidP="00A80A7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FF"/>
                <w:lang w:val="en-GB"/>
              </w:rPr>
            </w:pPr>
            <w:r w:rsidRPr="00A80A71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A80A71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A80A71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A80A71">
              <w:rPr>
                <w:rFonts w:ascii="Consolas" w:hAnsi="Consolas" w:cs="Consolas"/>
                <w:color w:val="0000FF"/>
                <w:lang w:val="en-GB"/>
              </w:rPr>
              <w:t>Show_Click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59A62C5E" w14:textId="3D33A0DE" w:rsidR="00A80A71" w:rsidRDefault="00A80A71" w:rsidP="00A80A71">
            <w:pPr>
              <w:autoSpaceDE w:val="0"/>
              <w:autoSpaceDN w:val="0"/>
              <w:adjustRightInd w:val="0"/>
              <w:spacing w:before="0" w:after="0"/>
            </w:pPr>
            <w:r w:rsidRPr="00A80A71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A80A71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A80A71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28EBEBB2" w14:textId="77777777" w:rsidR="00A80A71" w:rsidRDefault="00A80A71" w:rsidP="00A80A71">
      <w:pPr>
        <w:pStyle w:val="BlockQuote"/>
      </w:pPr>
      <w:proofErr w:type="spellStart"/>
      <w:r>
        <w:rPr>
          <w:b/>
        </w:rPr>
        <w:t>CommandBar</w:t>
      </w:r>
      <w:proofErr w:type="spellEnd"/>
      <w:r>
        <w:t xml:space="preserve"> is a Control that can contain </w:t>
      </w:r>
      <w:proofErr w:type="spellStart"/>
      <w:r>
        <w:rPr>
          <w:b/>
        </w:rPr>
        <w:t>AppBarButton</w:t>
      </w:r>
      <w:proofErr w:type="spellEnd"/>
      <w:r>
        <w:t xml:space="preserve"> that will be displayed o show the main toolbar of a </w:t>
      </w:r>
      <w:r>
        <w:rPr>
          <w:b/>
        </w:rPr>
        <w:t>Universal Windows Platform</w:t>
      </w:r>
      <w:r>
        <w:t xml:space="preserve"> Application in </w:t>
      </w:r>
      <w:r>
        <w:rPr>
          <w:b/>
        </w:rPr>
        <w:t>Windows 10</w:t>
      </w:r>
    </w:p>
    <w:p w14:paraId="7DBDC43B" w14:textId="0ECA0424" w:rsidR="00A80A71" w:rsidRDefault="00A80A71" w:rsidP="00A80A71">
      <w:pPr>
        <w:pStyle w:val="Heading2"/>
      </w:pPr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3E046F" w14:paraId="398BD10C" w14:textId="77777777" w:rsidTr="00B1261C">
        <w:tc>
          <w:tcPr>
            <w:tcW w:w="5341" w:type="dxa"/>
            <w:vAlign w:val="center"/>
          </w:tcPr>
          <w:p w14:paraId="5FFDDC6D" w14:textId="77777777" w:rsidR="003E046F" w:rsidRDefault="003E046F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3DF8B42" wp14:editId="4D837BD6">
                  <wp:extent cx="2473200" cy="328740"/>
                  <wp:effectExtent l="0" t="0" r="0" b="0"/>
                  <wp:docPr id="300" name="Picture 30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32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8FE2986" w14:textId="1E75980F" w:rsidR="003E046F" w:rsidRDefault="003E046F" w:rsidP="00B1261C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Code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15EDBFD6" w14:textId="77777777" w:rsidR="00A80A71" w:rsidRDefault="00A80A71" w:rsidP="00A80A71">
      <w:pPr>
        <w:pStyle w:val="Heading2"/>
      </w:pPr>
      <w:r>
        <w:t>Step 6</w:t>
      </w:r>
    </w:p>
    <w:p w14:paraId="5CE52944" w14:textId="48329257" w:rsidR="00A80A71" w:rsidRDefault="00A80A71" w:rsidP="00A80A71">
      <w:r>
        <w:t xml:space="preserve">Once in the </w:t>
      </w:r>
      <w:r>
        <w:rPr>
          <w:b/>
        </w:rPr>
        <w:t>Code</w:t>
      </w:r>
      <w:r>
        <w:t xml:space="preserve"> View, below the end of </w:t>
      </w:r>
      <w:r>
        <w:rPr>
          <w:rStyle w:val="VerbatimChar"/>
        </w:rPr>
        <w:t xml:space="preserve">public </w:t>
      </w:r>
      <w:proofErr w:type="spellStart"/>
      <w:proofErr w:type="gramStart"/>
      <w:r>
        <w:rPr>
          <w:rStyle w:val="VerbatimChar"/>
        </w:rPr>
        <w:t>MainPag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{ ... }</w:t>
      </w:r>
      <w:r>
        <w:t xml:space="preserve"> the following Code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E046F" w14:paraId="5214B60E" w14:textId="77777777" w:rsidTr="003E046F">
        <w:tc>
          <w:tcPr>
            <w:tcW w:w="10682" w:type="dxa"/>
          </w:tcPr>
          <w:p w14:paraId="19CB25C1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3E046F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Show_</w:t>
            </w:r>
            <w:proofErr w:type="gramStart"/>
            <w:r w:rsidRPr="003E046F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3E046F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217417EF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7DC6F5DA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3E046F">
              <w:rPr>
                <w:rFonts w:ascii="Consolas" w:hAnsi="Consolas" w:cs="Consolas"/>
                <w:color w:val="0000FF"/>
                <w:lang w:val="en-GB"/>
              </w:rPr>
              <w:t>if</w:t>
            </w: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(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Hide.Visibility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==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Visibility.Collapsed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>)</w:t>
            </w:r>
          </w:p>
          <w:p w14:paraId="54D297B7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2E133A7F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Hide.Visibility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Visibility.Visible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32B7ED02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550C3B85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3E046F">
              <w:rPr>
                <w:rFonts w:ascii="Consolas" w:hAnsi="Consolas" w:cs="Consolas"/>
                <w:color w:val="0000FF"/>
                <w:lang w:val="en-GB"/>
              </w:rPr>
              <w:t>else</w:t>
            </w:r>
          </w:p>
          <w:p w14:paraId="51543655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26B52CA1" w14:textId="77777777" w:rsidR="003E046F" w:rsidRP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Hide.Visibility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r w:rsidRPr="003E046F">
              <w:rPr>
                <w:rFonts w:ascii="Consolas" w:hAnsi="Consolas" w:cs="Consolas"/>
                <w:color w:val="000000"/>
                <w:lang w:val="en-GB"/>
              </w:rPr>
              <w:t>Visibility.Collapsed</w:t>
            </w:r>
            <w:proofErr w:type="spellEnd"/>
            <w:r w:rsidRPr="003E046F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51140F2D" w14:textId="77777777" w:rsidR="003E046F" w:rsidRDefault="003E046F" w:rsidP="003E04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53572AE0" w14:textId="7F4339F9" w:rsidR="003E046F" w:rsidRDefault="003E046F" w:rsidP="003E046F">
            <w:pPr>
              <w:autoSpaceDE w:val="0"/>
              <w:autoSpaceDN w:val="0"/>
              <w:adjustRightInd w:val="0"/>
              <w:spacing w:before="0" w:after="0"/>
            </w:pPr>
            <w:r w:rsidRPr="003E046F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01C60B6D" w14:textId="1C206748" w:rsidR="003E046F" w:rsidRPr="003E046F" w:rsidRDefault="003E046F" w:rsidP="003E046F">
      <w:pPr>
        <w:pStyle w:val="BlockQuote"/>
      </w:pPr>
      <w:proofErr w:type="spellStart"/>
      <w:r>
        <w:rPr>
          <w:rStyle w:val="VerbatimChar"/>
        </w:rPr>
        <w:t>Show_Click</w:t>
      </w:r>
      <w:proofErr w:type="spellEnd"/>
      <w:r>
        <w:t xml:space="preserve"> is an </w:t>
      </w:r>
      <w:r>
        <w:rPr>
          <w:b/>
        </w:rPr>
        <w:t>Event</w:t>
      </w:r>
      <w:r>
        <w:t xml:space="preserve"> handler that will be triggered when </w:t>
      </w:r>
      <w:r>
        <w:rPr>
          <w:b/>
        </w:rPr>
        <w:t>Hide Other</w:t>
      </w:r>
      <w:r>
        <w:t xml:space="preserve"> or </w:t>
      </w:r>
      <w:r>
        <w:rPr>
          <w:b/>
        </w:rPr>
        <w:t>Show Other</w:t>
      </w:r>
      <w:r>
        <w:t xml:space="preserve"> is Clicked. This will </w:t>
      </w:r>
      <w:r>
        <w:rPr>
          <w:rStyle w:val="VerbatimChar"/>
        </w:rPr>
        <w:t>if</w:t>
      </w:r>
      <w:r>
        <w:t xml:space="preserve"> the </w:t>
      </w:r>
      <w:proofErr w:type="spellStart"/>
      <w:r>
        <w:rPr>
          <w:rStyle w:val="VerbatimChar"/>
        </w:rPr>
        <w:t>Hide.Visibility</w:t>
      </w:r>
      <w:proofErr w:type="spellEnd"/>
      <w:r>
        <w:t xml:space="preserve"> is </w:t>
      </w:r>
      <w:proofErr w:type="spellStart"/>
      <w:r>
        <w:rPr>
          <w:rStyle w:val="VerbatimChar"/>
        </w:rPr>
        <w:t>Visibility.Collapsed</w:t>
      </w:r>
      <w:proofErr w:type="spellEnd"/>
      <w:r>
        <w:t xml:space="preserve"> will set </w:t>
      </w:r>
      <w:proofErr w:type="spellStart"/>
      <w:r>
        <w:rPr>
          <w:rStyle w:val="VerbatimChar"/>
        </w:rPr>
        <w:t>Hide.Visibility</w:t>
      </w:r>
      <w:proofErr w:type="spellEnd"/>
      <w:r>
        <w:t xml:space="preserve"> to </w:t>
      </w:r>
      <w:proofErr w:type="spellStart"/>
      <w:r>
        <w:rPr>
          <w:rStyle w:val="VerbatimChar"/>
        </w:rPr>
        <w:t>Visibility.Visible</w:t>
      </w:r>
      <w:proofErr w:type="spellEnd"/>
      <w:r>
        <w:t xml:space="preserve"> or </w:t>
      </w:r>
      <w:r>
        <w:rPr>
          <w:rStyle w:val="VerbatimChar"/>
        </w:rPr>
        <w:t>else</w:t>
      </w:r>
      <w:r>
        <w:t xml:space="preserve"> it will set </w:t>
      </w:r>
      <w:proofErr w:type="spellStart"/>
      <w:r>
        <w:rPr>
          <w:rStyle w:val="VerbatimChar"/>
        </w:rPr>
        <w:t>Hide.Visibility</w:t>
      </w:r>
      <w:proofErr w:type="spellEnd"/>
      <w:r>
        <w:t xml:space="preserve"> it to </w:t>
      </w:r>
      <w:proofErr w:type="spellStart"/>
      <w:r>
        <w:rPr>
          <w:rStyle w:val="VerbatimChar"/>
        </w:rPr>
        <w:t>Visibility.Collapsed</w:t>
      </w:r>
      <w:proofErr w:type="spellEnd"/>
      <w:r>
        <w:br w:type="page"/>
      </w:r>
    </w:p>
    <w:p w14:paraId="22672789" w14:textId="099705CC" w:rsidR="00A80A71" w:rsidRDefault="00A80A71" w:rsidP="00A80A71">
      <w:pPr>
        <w:pStyle w:val="Heading2"/>
      </w:pPr>
      <w:r>
        <w:lastRenderedPageBreak/>
        <w:t>Step 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26"/>
      </w:tblGrid>
      <w:tr w:rsidR="00457DAB" w14:paraId="0475540A" w14:textId="77777777" w:rsidTr="00B1261C">
        <w:tc>
          <w:tcPr>
            <w:tcW w:w="5341" w:type="dxa"/>
            <w:vAlign w:val="center"/>
          </w:tcPr>
          <w:p w14:paraId="3716ED08" w14:textId="77777777" w:rsidR="00457DAB" w:rsidRDefault="00457DAB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25B40A" wp14:editId="5578A425">
                  <wp:extent cx="1108800" cy="230400"/>
                  <wp:effectExtent l="0" t="0" r="0" b="0"/>
                  <wp:docPr id="301" name="Picture 3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5901B56" w14:textId="77777777" w:rsidR="00457DAB" w:rsidRDefault="00457DAB" w:rsidP="00B1261C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5F0136EC" w14:textId="77777777" w:rsidR="00A80A71" w:rsidRDefault="00A80A71" w:rsidP="00A80A71">
      <w:pPr>
        <w:pStyle w:val="Heading2"/>
      </w:pPr>
      <w:r>
        <w:t>Step 8</w:t>
      </w:r>
    </w:p>
    <w:p w14:paraId="200E993E" w14:textId="184B567E" w:rsidR="00457DAB" w:rsidRDefault="00457DAB" w:rsidP="00457DAB">
      <w:r w:rsidRPr="00457DAB">
        <w:t xml:space="preserve">Once the Application is running click </w:t>
      </w:r>
      <w:r w:rsidRPr="00457DAB">
        <w:rPr>
          <w:b/>
          <w:bCs/>
        </w:rPr>
        <w:t>Show Other</w:t>
      </w:r>
      <w:r w:rsidRPr="00457DAB">
        <w:t xml:space="preserve"> to show an option on the bottom when </w:t>
      </w:r>
      <w:r w:rsidRPr="00457DAB">
        <w:rPr>
          <w:b/>
          <w:bCs/>
        </w:rPr>
        <w:t>...</w:t>
      </w:r>
      <w:r w:rsidRPr="00457DAB">
        <w:t xml:space="preserve"> is tapped and tap </w:t>
      </w:r>
      <w:r w:rsidRPr="00457DAB">
        <w:rPr>
          <w:b/>
          <w:bCs/>
        </w:rPr>
        <w:t>Hide Other</w:t>
      </w:r>
      <w:r w:rsidRPr="00457DAB">
        <w:t xml:space="preserve"> to hide this option ag</w:t>
      </w:r>
      <w:r>
        <w:t>ain</w:t>
      </w:r>
    </w:p>
    <w:p w14:paraId="1D41D846" w14:textId="0212A743" w:rsidR="00457DAB" w:rsidRDefault="00457DAB" w:rsidP="00457DAB">
      <w:pPr>
        <w:jc w:val="center"/>
      </w:pPr>
      <w:r>
        <w:rPr>
          <w:noProof/>
        </w:rPr>
        <w:drawing>
          <wp:inline distT="0" distB="0" distL="0" distR="0" wp14:anchorId="20A760CD" wp14:editId="0A25B1C2">
            <wp:extent cx="4977685" cy="3182400"/>
            <wp:effectExtent l="0" t="0" r="0" b="0"/>
            <wp:docPr id="302" name="Picture 3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7685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50630" w14:textId="4FA1A58A" w:rsidR="00457DAB" w:rsidRDefault="00457DAB" w:rsidP="00457DAB">
      <w:pPr>
        <w:pStyle w:val="Heading2"/>
      </w:pPr>
      <w:r>
        <w:t>Step 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6"/>
        <w:gridCol w:w="5240"/>
      </w:tblGrid>
      <w:tr w:rsidR="00457DAB" w14:paraId="22340A37" w14:textId="77777777" w:rsidTr="00B1261C">
        <w:tc>
          <w:tcPr>
            <w:tcW w:w="5341" w:type="dxa"/>
            <w:vAlign w:val="center"/>
          </w:tcPr>
          <w:p w14:paraId="774B3AEC" w14:textId="77777777" w:rsidR="00457DAB" w:rsidRDefault="00457DAB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178B673" wp14:editId="4EFC24C8">
                  <wp:extent cx="435600" cy="298800"/>
                  <wp:effectExtent l="0" t="0" r="0" b="0"/>
                  <wp:docPr id="303" name="Picture 303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C20679F" w14:textId="77777777" w:rsidR="00457DAB" w:rsidRDefault="00457DAB" w:rsidP="00B1261C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5E36B697" w14:textId="77777777" w:rsidR="008E056B" w:rsidRDefault="008E056B" w:rsidP="0016178E">
      <w:pPr>
        <w:tabs>
          <w:tab w:val="left" w:pos="1868"/>
        </w:tabs>
        <w:sectPr w:rsidR="008E056B" w:rsidSect="00E271D3">
          <w:headerReference w:type="default" r:id="rId47"/>
          <w:pgSz w:w="11906" w:h="16838"/>
          <w:pgMar w:top="720" w:right="720" w:bottom="720" w:left="720" w:header="0" w:footer="0" w:gutter="0"/>
          <w:cols w:space="708"/>
          <w:docGrid w:linePitch="360"/>
        </w:sectPr>
      </w:pPr>
    </w:p>
    <w:p w14:paraId="17E09916" w14:textId="77777777" w:rsidR="008E056B" w:rsidRDefault="008E056B" w:rsidP="008E056B">
      <w:pPr>
        <w:rPr>
          <w:rFonts w:asciiTheme="minorHAnsi" w:hAnsiTheme="minorHAnsi"/>
        </w:rPr>
      </w:pPr>
      <w:r>
        <w:rPr>
          <w:b/>
        </w:rPr>
        <w:lastRenderedPageBreak/>
        <w:t>Data Input</w:t>
      </w:r>
      <w:r>
        <w:t xml:space="preserve"> shows how to use </w:t>
      </w:r>
      <w:proofErr w:type="spellStart"/>
      <w:r>
        <w:rPr>
          <w:b/>
        </w:rPr>
        <w:t>InputScope</w:t>
      </w:r>
      <w:proofErr w:type="spellEnd"/>
      <w:r>
        <w:t xml:space="preserve"> for on-screen Keyboards where supported and </w:t>
      </w:r>
      <w:proofErr w:type="spellStart"/>
      <w:r>
        <w:t>and</w:t>
      </w:r>
      <w:proofErr w:type="spellEnd"/>
      <w:r>
        <w:t xml:space="preserve"> loading </w:t>
      </w:r>
      <w:proofErr w:type="spellStart"/>
      <w:r>
        <w:rPr>
          <w:b/>
        </w:rPr>
        <w:t>ApplicationData</w:t>
      </w:r>
      <w:proofErr w:type="spellEnd"/>
    </w:p>
    <w:p w14:paraId="37186569" w14:textId="77777777" w:rsidR="008E056B" w:rsidRDefault="008E056B" w:rsidP="008E056B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30"/>
        <w:gridCol w:w="5136"/>
      </w:tblGrid>
      <w:tr w:rsidR="008E056B" w14:paraId="666E6D28" w14:textId="77777777" w:rsidTr="00B1261C">
        <w:tc>
          <w:tcPr>
            <w:tcW w:w="5341" w:type="dxa"/>
            <w:vAlign w:val="center"/>
          </w:tcPr>
          <w:p w14:paraId="3DF74ACE" w14:textId="77777777" w:rsidR="008E056B" w:rsidRDefault="008E056B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84B5783" wp14:editId="1D68FCF5">
                  <wp:extent cx="2613600" cy="6588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2FD9C9F" w14:textId="77777777" w:rsidR="008E056B" w:rsidRDefault="008E056B" w:rsidP="00B1261C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8E056B" w14:paraId="7B111087" w14:textId="77777777" w:rsidTr="00B1261C">
        <w:tc>
          <w:tcPr>
            <w:tcW w:w="5341" w:type="dxa"/>
            <w:vAlign w:val="center"/>
          </w:tcPr>
          <w:p w14:paraId="355E78DD" w14:textId="77777777" w:rsidR="008E056B" w:rsidRDefault="008E056B" w:rsidP="00B1261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BCF79A" wp14:editId="6F73BC6A">
                  <wp:extent cx="2966400" cy="547200"/>
                  <wp:effectExtent l="0" t="0" r="0" b="0"/>
                  <wp:docPr id="19" name="Picture 1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44F8E41" w14:textId="4116606F" w:rsidR="008E056B" w:rsidRDefault="008E056B" w:rsidP="00B1261C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proofErr w:type="spellStart"/>
            <w:r w:rsidR="002A5C7A">
              <w:rPr>
                <w:b/>
              </w:rPr>
              <w:t>DataInput</w:t>
            </w:r>
            <w:proofErr w:type="spellEnd"/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8E056B" w14:paraId="1690D09A" w14:textId="77777777" w:rsidTr="00B1261C">
        <w:tc>
          <w:tcPr>
            <w:tcW w:w="5341" w:type="dxa"/>
            <w:vAlign w:val="center"/>
          </w:tcPr>
          <w:p w14:paraId="58B3FEBB" w14:textId="77777777" w:rsidR="008E056B" w:rsidRDefault="008E056B" w:rsidP="00B1261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61016CF" wp14:editId="7247D70B">
                  <wp:extent cx="3114000" cy="1069200"/>
                  <wp:effectExtent l="0" t="0" r="0" b="0"/>
                  <wp:docPr id="292" name="Picture 292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C403729" w14:textId="77777777" w:rsidR="008E056B" w:rsidRDefault="008E056B" w:rsidP="00B1261C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4C9F59F8" w14:textId="77777777" w:rsidR="008E056B" w:rsidRDefault="008E056B" w:rsidP="008E056B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55F4B158" w14:textId="23D54E3C" w:rsidR="008E056B" w:rsidRDefault="008E056B" w:rsidP="008E056B">
      <w:pPr>
        <w:pStyle w:val="Heading2"/>
      </w:pPr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7"/>
        <w:gridCol w:w="5149"/>
      </w:tblGrid>
      <w:tr w:rsidR="008E056B" w14:paraId="153FC509" w14:textId="77777777" w:rsidTr="00721EF8">
        <w:tc>
          <w:tcPr>
            <w:tcW w:w="5341" w:type="dxa"/>
            <w:vAlign w:val="center"/>
          </w:tcPr>
          <w:p w14:paraId="0090110C" w14:textId="6230D6D9" w:rsidR="008E056B" w:rsidRDefault="008E056B" w:rsidP="008E056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6AF2751" wp14:editId="7828ECF3">
                  <wp:extent cx="2905200" cy="885600"/>
                  <wp:effectExtent l="0" t="0" r="0" b="0"/>
                  <wp:docPr id="293" name="Picture 293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3" name="vs2019-project-add-new-item-large.png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5200" cy="88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1EABC1F" w14:textId="4999A0DD" w:rsidR="008E056B" w:rsidRDefault="008E056B" w:rsidP="008E056B">
            <w:r>
              <w:t xml:space="preserve">Choose </w:t>
            </w:r>
            <w:r>
              <w:rPr>
                <w:b/>
              </w:rPr>
              <w:t>Project</w:t>
            </w:r>
            <w:r>
              <w:t xml:space="preserve"> then </w:t>
            </w:r>
            <w:r>
              <w:rPr>
                <w:b/>
              </w:rPr>
              <w:t>Add New Item...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5758E832" w14:textId="40CA099B" w:rsidR="008E056B" w:rsidRDefault="008E056B" w:rsidP="008E056B">
      <w:pPr>
        <w:pStyle w:val="Heading2"/>
      </w:pPr>
      <w:r>
        <w:t>Step 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1"/>
        <w:gridCol w:w="5135"/>
      </w:tblGrid>
      <w:tr w:rsidR="008E056B" w14:paraId="54CB3C3F" w14:textId="77777777" w:rsidTr="008E056B">
        <w:tc>
          <w:tcPr>
            <w:tcW w:w="5341" w:type="dxa"/>
            <w:vAlign w:val="center"/>
          </w:tcPr>
          <w:p w14:paraId="5E6A55AF" w14:textId="08F2281D" w:rsidR="008E056B" w:rsidRDefault="008E056B" w:rsidP="008E056B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CF9973B" wp14:editId="1E260D47">
                  <wp:extent cx="3006000" cy="255600"/>
                  <wp:effectExtent l="0" t="0" r="0" b="0"/>
                  <wp:docPr id="304" name="Picture 304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vs2019-code-file-large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6000" cy="25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0660499" w14:textId="72DD36F0" w:rsidR="008E056B" w:rsidRDefault="008E056B" w:rsidP="008E056B">
            <w:r>
              <w:t xml:space="preserve">Then choose </w:t>
            </w:r>
            <w:r>
              <w:rPr>
                <w:b/>
              </w:rPr>
              <w:t>Code File</w:t>
            </w:r>
            <w:r>
              <w:t xml:space="preserve"> from </w:t>
            </w:r>
            <w:r>
              <w:rPr>
                <w:b/>
              </w:rPr>
              <w:t>Add New Item</w:t>
            </w:r>
            <w:r>
              <w:t xml:space="preserve"> in </w:t>
            </w:r>
            <w:r>
              <w:rPr>
                <w:b/>
              </w:rPr>
              <w:t>Visual Studio 2019</w:t>
            </w:r>
            <w:r>
              <w:t xml:space="preserve">, enter the </w:t>
            </w:r>
            <w:r>
              <w:rPr>
                <w:b/>
              </w:rPr>
              <w:t>Name</w:t>
            </w:r>
            <w:r>
              <w:t xml:space="preserve"> as </w:t>
            </w:r>
            <w:proofErr w:type="spellStart"/>
            <w:r>
              <w:rPr>
                <w:b/>
              </w:rPr>
              <w:t>Library.cs</w:t>
            </w:r>
            <w:proofErr w:type="spellEnd"/>
            <w:r>
              <w:t xml:space="preserve"> and select </w:t>
            </w:r>
            <w:r>
              <w:rPr>
                <w:b/>
              </w:rPr>
              <w:t>Add</w:t>
            </w:r>
          </w:p>
        </w:tc>
      </w:tr>
    </w:tbl>
    <w:p w14:paraId="6F5EB5D5" w14:textId="77777777" w:rsidR="008E056B" w:rsidRDefault="008E056B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60DCA85D" w14:textId="3904080B" w:rsidR="008E056B" w:rsidRDefault="008E056B" w:rsidP="008E056B">
      <w:pPr>
        <w:pStyle w:val="Heading2"/>
      </w:pPr>
      <w:r>
        <w:lastRenderedPageBreak/>
        <w:t>Step 4</w:t>
      </w:r>
    </w:p>
    <w:p w14:paraId="0C33EB8E" w14:textId="2BF0C048" w:rsidR="008E056B" w:rsidRDefault="008E056B" w:rsidP="008E056B">
      <w:r>
        <w:t xml:space="preserve">In the </w:t>
      </w:r>
      <w:r>
        <w:rPr>
          <w:b/>
        </w:rPr>
        <w:t>Code</w:t>
      </w:r>
      <w:r>
        <w:t xml:space="preserve"> View of </w:t>
      </w:r>
      <w:proofErr w:type="spellStart"/>
      <w:r>
        <w:rPr>
          <w:b/>
        </w:rPr>
        <w:t>Library.cs</w:t>
      </w:r>
      <w:proofErr w:type="spellEnd"/>
      <w:r>
        <w:t xml:space="preserve"> will be displayed and in this the following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E056B" w14:paraId="1C15CADE" w14:textId="77777777" w:rsidTr="008E056B">
        <w:tc>
          <w:tcPr>
            <w:tcW w:w="10682" w:type="dxa"/>
          </w:tcPr>
          <w:p w14:paraId="7AD2F894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FF"/>
                <w:lang w:val="en-GB"/>
              </w:rPr>
              <w:t>us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070F6E">
              <w:rPr>
                <w:rFonts w:ascii="Consolas" w:hAnsi="Consolas" w:cs="Consolas"/>
                <w:color w:val="000000"/>
                <w:lang w:val="en-GB"/>
              </w:rPr>
              <w:t>Windows.Storage</w:t>
            </w:r>
            <w:proofErr w:type="spellEnd"/>
            <w:r w:rsidRPr="00070F6E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0A9730EB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653C5141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FF"/>
                <w:lang w:val="en-GB"/>
              </w:rPr>
              <w:t>public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class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070F6E">
              <w:rPr>
                <w:rFonts w:ascii="Consolas" w:hAnsi="Consolas" w:cs="Consolas"/>
                <w:color w:val="2B91AF"/>
                <w:lang w:val="en-GB"/>
              </w:rPr>
              <w:t>Library</w:t>
            </w:r>
          </w:p>
          <w:p w14:paraId="5606190E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42FC243F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public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070F6E">
              <w:rPr>
                <w:rFonts w:ascii="Consolas" w:hAnsi="Consolas" w:cs="Consolas"/>
                <w:color w:val="000000"/>
                <w:lang w:val="en-GB"/>
              </w:rPr>
              <w:t>LoadSetting</w:t>
            </w:r>
            <w:proofErr w:type="spellEnd"/>
            <w:r w:rsidRPr="00070F6E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key)</w:t>
            </w:r>
          </w:p>
          <w:p w14:paraId="5E076FE2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5E5C19A0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return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(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>)(</w:t>
            </w:r>
            <w:proofErr w:type="spellStart"/>
            <w:proofErr w:type="gramStart"/>
            <w:r w:rsidRPr="00070F6E">
              <w:rPr>
                <w:rFonts w:ascii="Consolas" w:hAnsi="Consolas" w:cs="Consolas"/>
                <w:color w:val="000000"/>
                <w:lang w:val="en-GB"/>
              </w:rPr>
              <w:t>ApplicationData.Current.LocalSettings.Values</w:t>
            </w:r>
            <w:proofErr w:type="spellEnd"/>
            <w:proofErr w:type="gramEnd"/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[key] </w:t>
            </w:r>
          </w:p>
          <w:p w14:paraId="0E4FF7E1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    ?? </w:t>
            </w:r>
            <w:proofErr w:type="spellStart"/>
            <w:proofErr w:type="gramStart"/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>.Empty</w:t>
            </w:r>
            <w:proofErr w:type="spellEnd"/>
            <w:proofErr w:type="gramEnd"/>
            <w:r w:rsidRPr="00070F6E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2CE523AB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6D96220C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33A518C7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public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070F6E">
              <w:rPr>
                <w:rFonts w:ascii="Consolas" w:hAnsi="Consolas" w:cs="Consolas"/>
                <w:color w:val="000000"/>
                <w:lang w:val="en-GB"/>
              </w:rPr>
              <w:t>SaveSetting</w:t>
            </w:r>
            <w:proofErr w:type="spellEnd"/>
            <w:r w:rsidRPr="00070F6E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key, </w:t>
            </w:r>
            <w:r w:rsidRPr="00070F6E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value)</w:t>
            </w:r>
          </w:p>
          <w:p w14:paraId="5FB44BDB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22CEE7ED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proofErr w:type="gramStart"/>
            <w:r w:rsidRPr="00070F6E">
              <w:rPr>
                <w:rFonts w:ascii="Consolas" w:hAnsi="Consolas" w:cs="Consolas"/>
                <w:color w:val="000000"/>
                <w:lang w:val="en-GB"/>
              </w:rPr>
              <w:t>ApplicationData.Current.LocalSettings.Values</w:t>
            </w:r>
            <w:proofErr w:type="spellEnd"/>
            <w:proofErr w:type="gramEnd"/>
            <w:r w:rsidRPr="00070F6E">
              <w:rPr>
                <w:rFonts w:ascii="Consolas" w:hAnsi="Consolas" w:cs="Consolas"/>
                <w:color w:val="000000"/>
                <w:lang w:val="en-GB"/>
              </w:rPr>
              <w:t>[key] = value;</w:t>
            </w:r>
          </w:p>
          <w:p w14:paraId="76A440FE" w14:textId="77777777" w:rsidR="00070F6E" w:rsidRPr="00070F6E" w:rsidRDefault="00070F6E" w:rsidP="00070F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57636B3C" w14:textId="165E3E92" w:rsidR="008E056B" w:rsidRDefault="00070F6E" w:rsidP="00070F6E">
            <w:pPr>
              <w:autoSpaceDE w:val="0"/>
              <w:autoSpaceDN w:val="0"/>
              <w:adjustRightInd w:val="0"/>
              <w:spacing w:before="0" w:after="0"/>
            </w:pPr>
            <w:r w:rsidRPr="00070F6E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3DD261AB" w14:textId="77777777" w:rsidR="008E056B" w:rsidRDefault="008E056B" w:rsidP="008E056B">
      <w:pPr>
        <w:pStyle w:val="BlockQuote"/>
      </w:pPr>
      <w:r>
        <w:t xml:space="preserve">There is a </w:t>
      </w:r>
      <w:r>
        <w:rPr>
          <w:rStyle w:val="VerbatimChar"/>
        </w:rPr>
        <w:t>using</w:t>
      </w:r>
      <w:r>
        <w:t xml:space="preserve"> statement to include functionality from </w:t>
      </w:r>
      <w:proofErr w:type="spellStart"/>
      <w:r>
        <w:rPr>
          <w:rStyle w:val="VerbatimChar"/>
        </w:rPr>
        <w:t>Windows.Storage</w:t>
      </w:r>
      <w:proofErr w:type="spellEnd"/>
      <w:r>
        <w:t xml:space="preserve">. </w:t>
      </w:r>
      <w:proofErr w:type="spellStart"/>
      <w:r>
        <w:rPr>
          <w:rStyle w:val="VerbatimChar"/>
        </w:rPr>
        <w:t>LoadSetting</w:t>
      </w:r>
      <w:proofErr w:type="spellEnd"/>
      <w:r>
        <w:rPr>
          <w:rStyle w:val="VerbatimChar"/>
        </w:rPr>
        <w:t>(...)</w:t>
      </w:r>
      <w:r>
        <w:t xml:space="preserve"> method takes a </w:t>
      </w:r>
      <w:r>
        <w:rPr>
          <w:rStyle w:val="VerbatimChar"/>
        </w:rPr>
        <w:t>string</w:t>
      </w:r>
      <w:r>
        <w:t xml:space="preserve"> parameter to </w:t>
      </w:r>
      <w:r>
        <w:rPr>
          <w:rStyle w:val="VerbatimChar"/>
        </w:rPr>
        <w:t>return</w:t>
      </w:r>
      <w:r>
        <w:t xml:space="preserve"> the </w:t>
      </w:r>
      <w:proofErr w:type="spellStart"/>
      <w:r>
        <w:rPr>
          <w:rStyle w:val="VerbatimChar"/>
        </w:rPr>
        <w:t>LocalSettings</w:t>
      </w:r>
      <w:proofErr w:type="spellEnd"/>
      <w:r>
        <w:t xml:space="preserve"> with the </w:t>
      </w:r>
      <w:r>
        <w:rPr>
          <w:rStyle w:val="VerbatimChar"/>
        </w:rPr>
        <w:t>key</w:t>
      </w:r>
      <w:r>
        <w:t xml:space="preserve"> if present and using the </w:t>
      </w:r>
      <w:r>
        <w:rPr>
          <w:b/>
        </w:rPr>
        <w:t>null coalesce</w:t>
      </w:r>
      <w:r>
        <w:t xml:space="preserve"> or </w:t>
      </w:r>
      <w:r>
        <w:rPr>
          <w:rStyle w:val="VerbatimChar"/>
        </w:rPr>
        <w:t>??</w:t>
      </w:r>
      <w:r>
        <w:t xml:space="preserve"> operator will be </w:t>
      </w:r>
      <w:proofErr w:type="spellStart"/>
      <w:proofErr w:type="gramStart"/>
      <w:r>
        <w:rPr>
          <w:rStyle w:val="VerbatimChar"/>
        </w:rPr>
        <w:t>string.Empty</w:t>
      </w:r>
      <w:proofErr w:type="spellEnd"/>
      <w:proofErr w:type="gramEnd"/>
      <w:r>
        <w:t xml:space="preserve"> if it is not. </w:t>
      </w:r>
      <w:proofErr w:type="spellStart"/>
      <w:r>
        <w:rPr>
          <w:rStyle w:val="VerbatimChar"/>
        </w:rPr>
        <w:t>SaveSetting</w:t>
      </w:r>
      <w:proofErr w:type="spellEnd"/>
      <w:r>
        <w:rPr>
          <w:rStyle w:val="VerbatimChar"/>
        </w:rPr>
        <w:t>(...)</w:t>
      </w:r>
      <w:r>
        <w:t xml:space="preserve"> method takes two </w:t>
      </w:r>
      <w:r>
        <w:rPr>
          <w:rStyle w:val="VerbatimChar"/>
        </w:rPr>
        <w:t>string</w:t>
      </w:r>
      <w:r>
        <w:t xml:space="preserve"> parameters to set the </w:t>
      </w:r>
      <w:proofErr w:type="spellStart"/>
      <w:r>
        <w:rPr>
          <w:rStyle w:val="VerbatimChar"/>
        </w:rPr>
        <w:t>LocalSettings</w:t>
      </w:r>
      <w:proofErr w:type="spellEnd"/>
      <w:r>
        <w:t xml:space="preserve"> to be returned later with the </w:t>
      </w:r>
      <w:r>
        <w:rPr>
          <w:rStyle w:val="VerbatimChar"/>
        </w:rPr>
        <w:t>key</w:t>
      </w:r>
      <w:r>
        <w:t xml:space="preserve"> and </w:t>
      </w:r>
      <w:r>
        <w:rPr>
          <w:rStyle w:val="VerbatimChar"/>
        </w:rPr>
        <w:t>value</w:t>
      </w:r>
      <w:r>
        <w:t xml:space="preserve"> passed in</w:t>
      </w:r>
    </w:p>
    <w:p w14:paraId="4AF9B9E2" w14:textId="4BC7D523" w:rsidR="008E056B" w:rsidRDefault="008E056B" w:rsidP="008E056B">
      <w:pPr>
        <w:pStyle w:val="Heading2"/>
      </w:pPr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4"/>
        <w:gridCol w:w="5172"/>
      </w:tblGrid>
      <w:tr w:rsidR="008E056B" w14:paraId="06C72AC1" w14:textId="77777777" w:rsidTr="00B1261C">
        <w:tc>
          <w:tcPr>
            <w:tcW w:w="5341" w:type="dxa"/>
            <w:vAlign w:val="center"/>
          </w:tcPr>
          <w:p w14:paraId="34AEF911" w14:textId="77777777" w:rsidR="008E056B" w:rsidRDefault="008E056B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1BFF021" wp14:editId="2C075DF5">
                  <wp:extent cx="2649600" cy="2527200"/>
                  <wp:effectExtent l="0" t="0" r="0" b="0"/>
                  <wp:docPr id="306" name="Picture 30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600" cy="25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795BED8" w14:textId="77777777" w:rsidR="008E056B" w:rsidRDefault="008E056B" w:rsidP="00B1261C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02BA8FAE" w14:textId="77777777" w:rsidR="00791282" w:rsidRDefault="00791282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3B1076ED" w14:textId="7E6BA58A" w:rsidR="008E056B" w:rsidRDefault="008E056B" w:rsidP="008E056B">
      <w:pPr>
        <w:pStyle w:val="Heading2"/>
      </w:pPr>
      <w:r>
        <w:lastRenderedPageBreak/>
        <w:t>Step 6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1"/>
        <w:gridCol w:w="5175"/>
      </w:tblGrid>
      <w:tr w:rsidR="008E056B" w14:paraId="38A8360F" w14:textId="77777777" w:rsidTr="00B1261C">
        <w:tc>
          <w:tcPr>
            <w:tcW w:w="5341" w:type="dxa"/>
            <w:vAlign w:val="center"/>
          </w:tcPr>
          <w:p w14:paraId="078F73D4" w14:textId="77777777" w:rsidR="008E056B" w:rsidRDefault="008E056B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82EAA7A" wp14:editId="214ED9AC">
                  <wp:extent cx="2473200" cy="496800"/>
                  <wp:effectExtent l="0" t="0" r="0" b="0"/>
                  <wp:docPr id="307" name="Picture 30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55B3FB8" w14:textId="77777777" w:rsidR="008E056B" w:rsidRDefault="008E056B" w:rsidP="00B1261C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63237E40" w14:textId="143CA6FD" w:rsidR="008E056B" w:rsidRDefault="008E056B" w:rsidP="008E056B">
      <w:pPr>
        <w:pStyle w:val="Heading2"/>
      </w:pPr>
      <w:r>
        <w:t>Step 7</w:t>
      </w:r>
    </w:p>
    <w:p w14:paraId="63AF59A1" w14:textId="07E4B410" w:rsidR="008E056B" w:rsidRPr="008E056B" w:rsidRDefault="008E056B" w:rsidP="008E056B">
      <w:r w:rsidRPr="008E056B">
        <w:t xml:space="preserve">In the </w:t>
      </w:r>
      <w:r w:rsidRPr="008E056B">
        <w:rPr>
          <w:b/>
        </w:rPr>
        <w:t>Design</w:t>
      </w:r>
      <w:r w:rsidRPr="008E056B">
        <w:t xml:space="preserve"> View and </w:t>
      </w:r>
      <w:r w:rsidRPr="008E056B">
        <w:rPr>
          <w:b/>
        </w:rPr>
        <w:t>XAML</w:t>
      </w:r>
      <w:r w:rsidRPr="008E056B">
        <w:t xml:space="preserve"> View of </w:t>
      </w:r>
      <w:r w:rsidRPr="008E056B">
        <w:rPr>
          <w:b/>
        </w:rPr>
        <w:t>Visual Studio 2019</w:t>
      </w:r>
      <w:r w:rsidRPr="008E056B">
        <w:t xml:space="preserve"> will be displayed, and in this between the </w:t>
      </w:r>
      <w:r w:rsidRPr="008E056B">
        <w:rPr>
          <w:rStyle w:val="VerbatimChar"/>
          <w:b/>
          <w:bCs/>
          <w:sz w:val="24"/>
        </w:rPr>
        <w:t>Grid</w:t>
      </w:r>
      <w:r w:rsidRPr="008E056B">
        <w:t xml:space="preserve"> and </w:t>
      </w:r>
      <w:r w:rsidRPr="008E056B">
        <w:rPr>
          <w:rStyle w:val="VerbatimChar"/>
          <w:b/>
          <w:bCs/>
          <w:sz w:val="24"/>
        </w:rPr>
        <w:t>/Grid</w:t>
      </w:r>
      <w:r w:rsidRPr="008E056B">
        <w:t xml:space="preserve"> elements enter the following </w:t>
      </w:r>
      <w:r w:rsidRPr="008E056B">
        <w:rPr>
          <w:b/>
        </w:rPr>
        <w:t>XAML</w:t>
      </w:r>
      <w:r w:rsidRPr="008E056B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E056B" w14:paraId="73F6E844" w14:textId="77777777" w:rsidTr="008E056B">
        <w:tc>
          <w:tcPr>
            <w:tcW w:w="10682" w:type="dxa"/>
          </w:tcPr>
          <w:p w14:paraId="73873350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StackPanel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24C86B64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TextBox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Email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PlaceholderText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Email"</w:t>
            </w: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37CCA163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InputScope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EmailSmtpAddress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20"/&gt;</w:t>
            </w:r>
          </w:p>
          <w:p w14:paraId="4058266F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TextBox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Website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PlaceholderText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Website"</w:t>
            </w: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10C75781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InputScope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Url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20"/&gt;</w:t>
            </w:r>
          </w:p>
          <w:p w14:paraId="4A74A7E9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TextBox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Telephone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PlaceholderText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Telephone"</w:t>
            </w: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785A6A63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InputScope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TelephoneNumber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20"/&gt;</w:t>
            </w:r>
          </w:p>
          <w:p w14:paraId="3FB04283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StackPanel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67F480D1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8E056B">
              <w:rPr>
                <w:rFonts w:ascii="Consolas" w:hAnsi="Consolas" w:cs="Consolas"/>
                <w:color w:val="FF0000"/>
                <w:lang w:val="en-GB"/>
              </w:rPr>
              <w:t>VerticalAlignment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="Bottom"&gt;</w:t>
            </w:r>
          </w:p>
          <w:p w14:paraId="29FEBAFA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Page2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New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New_Click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2C57D5A0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OpenLocal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Open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Open_Click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0389040F" w14:textId="77777777" w:rsidR="008E056B" w:rsidRPr="008E056B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FF"/>
                <w:lang w:val="en-GB"/>
              </w:rPr>
            </w:pPr>
            <w:r w:rsidRPr="008E056B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Save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Save"</w:t>
            </w:r>
            <w:r w:rsidRPr="008E056B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8E056B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8E056B">
              <w:rPr>
                <w:rFonts w:ascii="Consolas" w:hAnsi="Consolas" w:cs="Consolas"/>
                <w:color w:val="0000FF"/>
                <w:lang w:val="en-GB"/>
              </w:rPr>
              <w:t>Save_Click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42C0A7EC" w14:textId="0AD0B3A9" w:rsidR="008E056B" w:rsidRDefault="008E056B" w:rsidP="008E056B">
            <w:pPr>
              <w:autoSpaceDE w:val="0"/>
              <w:autoSpaceDN w:val="0"/>
              <w:adjustRightInd w:val="0"/>
              <w:spacing w:before="0" w:after="0"/>
            </w:pPr>
            <w:r w:rsidRPr="008E056B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8E056B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8E056B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18087888" w14:textId="68D87EEC" w:rsidR="008E056B" w:rsidRDefault="008E056B" w:rsidP="008E056B">
      <w:pPr>
        <w:pStyle w:val="BlockQuote"/>
      </w:pPr>
      <w:r>
        <w:t xml:space="preserve">The first block of </w:t>
      </w:r>
      <w:r>
        <w:rPr>
          <w:b/>
        </w:rPr>
        <w:t>XAML</w:t>
      </w:r>
      <w:r>
        <w:t xml:space="preserve"> comprises of </w:t>
      </w:r>
      <w:proofErr w:type="spellStart"/>
      <w:r>
        <w:rPr>
          <w:b/>
        </w:rPr>
        <w:t>TextBox</w:t>
      </w:r>
      <w:proofErr w:type="spellEnd"/>
      <w:r>
        <w:t xml:space="preserve"> Controls which will show the relevant on-screen Keyboard </w:t>
      </w:r>
      <w:proofErr w:type="spellStart"/>
      <w:r>
        <w:rPr>
          <w:b/>
        </w:rPr>
        <w:t>InputScope</w:t>
      </w:r>
      <w:proofErr w:type="spellEnd"/>
      <w:r>
        <w:t xml:space="preserve"> if supported. The second block of </w:t>
      </w:r>
      <w:r>
        <w:rPr>
          <w:b/>
        </w:rPr>
        <w:t>XAML</w:t>
      </w:r>
      <w:r>
        <w:t xml:space="preserve"> is the </w:t>
      </w:r>
      <w:proofErr w:type="spellStart"/>
      <w:r>
        <w:rPr>
          <w:b/>
        </w:rPr>
        <w:t>CommandBar</w:t>
      </w:r>
      <w:proofErr w:type="spellEnd"/>
      <w:r>
        <w:t xml:space="preserve"> containing the operations</w:t>
      </w:r>
    </w:p>
    <w:p w14:paraId="1804B487" w14:textId="07AD9BF7" w:rsidR="008E056B" w:rsidRDefault="008E056B" w:rsidP="008E056B">
      <w:pPr>
        <w:pStyle w:val="Heading2"/>
      </w:pPr>
      <w:r>
        <w:t>Step 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8E056B" w14:paraId="3612AE6F" w14:textId="77777777" w:rsidTr="00B1261C">
        <w:tc>
          <w:tcPr>
            <w:tcW w:w="5341" w:type="dxa"/>
            <w:vAlign w:val="center"/>
          </w:tcPr>
          <w:p w14:paraId="44D33569" w14:textId="77777777" w:rsidR="008E056B" w:rsidRDefault="008E056B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5BAB2C4" wp14:editId="6668C5E5">
                  <wp:extent cx="2473200" cy="328740"/>
                  <wp:effectExtent l="0" t="0" r="0" b="0"/>
                  <wp:docPr id="308" name="Picture 30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32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5B4D9C1" w14:textId="77777777" w:rsidR="008E056B" w:rsidRDefault="008E056B" w:rsidP="00B1261C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Code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30BFA76B" w14:textId="77777777" w:rsidR="00791282" w:rsidRDefault="00791282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7F0A30FD" w14:textId="7243DE9A" w:rsidR="008E056B" w:rsidRDefault="008E056B" w:rsidP="008E056B">
      <w:pPr>
        <w:pStyle w:val="Heading2"/>
      </w:pPr>
      <w:r>
        <w:lastRenderedPageBreak/>
        <w:t>Step 9</w:t>
      </w:r>
    </w:p>
    <w:p w14:paraId="4506626E" w14:textId="7D3CEF4A" w:rsidR="008E056B" w:rsidRPr="006A5171" w:rsidRDefault="008E056B" w:rsidP="008E056B">
      <w:r w:rsidRPr="006A5171">
        <w:t xml:space="preserve">Once in the </w:t>
      </w:r>
      <w:r w:rsidRPr="006A5171">
        <w:rPr>
          <w:b/>
        </w:rPr>
        <w:t>Code</w:t>
      </w:r>
      <w:r w:rsidRPr="006A5171">
        <w:t xml:space="preserve"> View, below the end of </w:t>
      </w:r>
      <w:r w:rsidRPr="006A5171">
        <w:rPr>
          <w:rStyle w:val="VerbatimChar"/>
          <w:b/>
          <w:bCs/>
          <w:sz w:val="24"/>
        </w:rPr>
        <w:t xml:space="preserve">public </w:t>
      </w:r>
      <w:proofErr w:type="spellStart"/>
      <w:proofErr w:type="gramStart"/>
      <w:r w:rsidRPr="006A5171">
        <w:rPr>
          <w:rStyle w:val="VerbatimChar"/>
          <w:b/>
          <w:bCs/>
          <w:sz w:val="24"/>
        </w:rPr>
        <w:t>MainPage</w:t>
      </w:r>
      <w:proofErr w:type="spellEnd"/>
      <w:r w:rsidRPr="006A5171">
        <w:rPr>
          <w:rStyle w:val="VerbatimChar"/>
          <w:b/>
          <w:bCs/>
          <w:sz w:val="24"/>
        </w:rPr>
        <w:t>(</w:t>
      </w:r>
      <w:proofErr w:type="gramEnd"/>
      <w:r w:rsidRPr="006A5171">
        <w:rPr>
          <w:rStyle w:val="VerbatimChar"/>
          <w:b/>
          <w:bCs/>
          <w:sz w:val="24"/>
        </w:rPr>
        <w:t>) { ... }</w:t>
      </w:r>
      <w:r w:rsidRPr="006A5171">
        <w:t xml:space="preserve"> the following Code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E056B" w14:paraId="77E1296F" w14:textId="77777777" w:rsidTr="008E056B">
        <w:tc>
          <w:tcPr>
            <w:tcW w:w="10682" w:type="dxa"/>
          </w:tcPr>
          <w:p w14:paraId="10804DD5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Library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r w:rsidRPr="00791282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(</w:t>
            </w:r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25368D97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38E2AFF3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791282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New_</w:t>
            </w:r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791282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6B84CBCD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608B5F19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Email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.Empty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5DCC2403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Websit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.Empty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7B8E7070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Telephon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.Empty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227C615D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18AFFD30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3290CA18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791282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Open_</w:t>
            </w:r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791282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77A5C246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2D1AE32E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Email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Load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Email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7B8A16FA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Websit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Load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Website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7BA068A8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Telephon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Load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Telephone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53DBEE57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37535C71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140E36EA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791282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Save_</w:t>
            </w:r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791282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005D7D03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1D9192F1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Save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Email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Email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74BED987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Save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Website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Websit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58ABFE30" w14:textId="77777777" w:rsidR="008E056B" w:rsidRPr="00791282" w:rsidRDefault="008E056B" w:rsidP="008E056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791282">
              <w:rPr>
                <w:rFonts w:ascii="Consolas" w:hAnsi="Consolas" w:cs="Consolas"/>
                <w:color w:val="000000"/>
                <w:lang w:val="en-GB"/>
              </w:rPr>
              <w:t>library.SaveSetting</w:t>
            </w:r>
            <w:proofErr w:type="spellEnd"/>
            <w:proofErr w:type="gramEnd"/>
            <w:r w:rsidRPr="00791282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791282">
              <w:rPr>
                <w:rFonts w:ascii="Consolas" w:hAnsi="Consolas" w:cs="Consolas"/>
                <w:color w:val="A31515"/>
                <w:lang w:val="en-GB"/>
              </w:rPr>
              <w:t>"Telephone"</w:t>
            </w:r>
            <w:r w:rsidRPr="00791282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proofErr w:type="spellStart"/>
            <w:r w:rsidRPr="00791282">
              <w:rPr>
                <w:rFonts w:ascii="Consolas" w:hAnsi="Consolas" w:cs="Consolas"/>
                <w:color w:val="000000"/>
                <w:lang w:val="en-GB"/>
              </w:rPr>
              <w:t>Telephone.Text</w:t>
            </w:r>
            <w:proofErr w:type="spellEnd"/>
            <w:r w:rsidRPr="00791282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3D1F6136" w14:textId="594351E0" w:rsidR="008E056B" w:rsidRDefault="008E056B" w:rsidP="008E056B">
            <w:r w:rsidRPr="00791282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5589603F" w14:textId="77777777" w:rsidR="008E056B" w:rsidRDefault="008E056B" w:rsidP="008E056B">
      <w:pPr>
        <w:pStyle w:val="BlockQuote"/>
      </w:pPr>
      <w:r>
        <w:t xml:space="preserve">Below the </w:t>
      </w:r>
      <w:proofErr w:type="spellStart"/>
      <w:r>
        <w:rPr>
          <w:b/>
        </w:rPr>
        <w:t>MainPage</w:t>
      </w:r>
      <w:proofErr w:type="spellEnd"/>
      <w:r>
        <w:rPr>
          <w:b/>
        </w:rPr>
        <w:t>(...)</w:t>
      </w:r>
      <w:r>
        <w:t xml:space="preserve"> method an instance of the </w:t>
      </w:r>
      <w:r>
        <w:rPr>
          <w:rStyle w:val="VerbatimChar"/>
        </w:rPr>
        <w:t>Library</w:t>
      </w:r>
      <w:r>
        <w:t xml:space="preserve"> </w:t>
      </w:r>
      <w:r>
        <w:rPr>
          <w:b/>
        </w:rPr>
        <w:t>Class</w:t>
      </w:r>
      <w:r>
        <w:t xml:space="preserve"> is created. In the </w:t>
      </w:r>
      <w:proofErr w:type="spellStart"/>
      <w:r>
        <w:rPr>
          <w:rStyle w:val="VerbatimChar"/>
        </w:rPr>
        <w:t>New_Click</w:t>
      </w:r>
      <w:proofErr w:type="spellEnd"/>
      <w:r>
        <w:rPr>
          <w:rStyle w:val="VerbatimChar"/>
        </w:rPr>
        <w:t>(...)</w:t>
      </w:r>
      <w:r>
        <w:t xml:space="preserve"> </w:t>
      </w:r>
      <w:r>
        <w:rPr>
          <w:b/>
        </w:rPr>
        <w:t>Event</w:t>
      </w:r>
      <w:r>
        <w:t xml:space="preserve"> handler the </w:t>
      </w:r>
      <w:proofErr w:type="spellStart"/>
      <w:r>
        <w:rPr>
          <w:b/>
        </w:rPr>
        <w:t>TextBox</w:t>
      </w:r>
      <w:proofErr w:type="spellEnd"/>
      <w:r>
        <w:t xml:space="preserve"> Controls have their </w:t>
      </w:r>
      <w:r>
        <w:rPr>
          <w:b/>
        </w:rPr>
        <w:t>Text</w:t>
      </w:r>
      <w:r>
        <w:t xml:space="preserve"> property set to an Empty String. The </w:t>
      </w:r>
      <w:proofErr w:type="spellStart"/>
      <w:r>
        <w:rPr>
          <w:rStyle w:val="VerbatimChar"/>
        </w:rPr>
        <w:t>Open_Click</w:t>
      </w:r>
      <w:proofErr w:type="spellEnd"/>
      <w:r>
        <w:rPr>
          <w:rStyle w:val="VerbatimChar"/>
        </w:rPr>
        <w:t>(...)</w:t>
      </w:r>
      <w:r>
        <w:t xml:space="preserve"> </w:t>
      </w:r>
      <w:r>
        <w:rPr>
          <w:b/>
        </w:rPr>
        <w:t>Event</w:t>
      </w:r>
      <w:r>
        <w:t xml:space="preserve"> handler uses the </w:t>
      </w:r>
      <w:proofErr w:type="spellStart"/>
      <w:r>
        <w:rPr>
          <w:rStyle w:val="VerbatimChar"/>
        </w:rPr>
        <w:t>LoadSetting</w:t>
      </w:r>
      <w:proofErr w:type="spellEnd"/>
      <w:r>
        <w:t xml:space="preserve"> method to load a value that has been previously Saved and the </w:t>
      </w:r>
      <w:proofErr w:type="spellStart"/>
      <w:r>
        <w:rPr>
          <w:rStyle w:val="VerbatimChar"/>
        </w:rPr>
        <w:t>Save_Click</w:t>
      </w:r>
      <w:proofErr w:type="spellEnd"/>
      <w:r>
        <w:rPr>
          <w:rStyle w:val="VerbatimChar"/>
        </w:rPr>
        <w:t>(...)</w:t>
      </w:r>
      <w:r>
        <w:t xml:space="preserve"> </w:t>
      </w:r>
      <w:r>
        <w:rPr>
          <w:b/>
        </w:rPr>
        <w:t>Event</w:t>
      </w:r>
      <w:r>
        <w:t xml:space="preserve"> handler will use </w:t>
      </w:r>
      <w:proofErr w:type="spellStart"/>
      <w:r>
        <w:rPr>
          <w:rStyle w:val="VerbatimChar"/>
        </w:rPr>
        <w:t>SaveSetting</w:t>
      </w:r>
      <w:proofErr w:type="spellEnd"/>
      <w:r>
        <w:t xml:space="preserve"> to store a value to be loaded later</w:t>
      </w:r>
    </w:p>
    <w:p w14:paraId="123E4075" w14:textId="6B96BD61" w:rsidR="008E056B" w:rsidRDefault="008E056B" w:rsidP="008E056B">
      <w:pPr>
        <w:pStyle w:val="Heading2"/>
      </w:pPr>
      <w:r>
        <w:t xml:space="preserve">Step </w:t>
      </w:r>
      <w:r w:rsidR="00D1776A">
        <w:t>1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26"/>
      </w:tblGrid>
      <w:tr w:rsidR="00D1776A" w14:paraId="0CA46A6A" w14:textId="77777777" w:rsidTr="00B1261C">
        <w:tc>
          <w:tcPr>
            <w:tcW w:w="5341" w:type="dxa"/>
            <w:vAlign w:val="center"/>
          </w:tcPr>
          <w:p w14:paraId="3EB92977" w14:textId="77777777" w:rsidR="00D1776A" w:rsidRDefault="00D1776A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9310DE" wp14:editId="16FADC82">
                  <wp:extent cx="1108800" cy="230400"/>
                  <wp:effectExtent l="0" t="0" r="0" b="0"/>
                  <wp:docPr id="309" name="Picture 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607892CB" w14:textId="77777777" w:rsidR="00D1776A" w:rsidRDefault="00D1776A" w:rsidP="00B1261C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15EE43FD" w14:textId="77777777" w:rsidR="00D1776A" w:rsidRDefault="00D1776A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2EBCDF81" w14:textId="504F86AC" w:rsidR="008E056B" w:rsidRDefault="008E056B" w:rsidP="008E056B">
      <w:pPr>
        <w:pStyle w:val="Heading2"/>
      </w:pPr>
      <w:r>
        <w:lastRenderedPageBreak/>
        <w:t>Step 1</w:t>
      </w:r>
      <w:r w:rsidR="00D1776A">
        <w:t>1</w:t>
      </w:r>
    </w:p>
    <w:p w14:paraId="3FCB1F1E" w14:textId="63E8E165" w:rsidR="008E056B" w:rsidRDefault="008E056B" w:rsidP="0094329F">
      <w:r>
        <w:t xml:space="preserve">Once the Application is running you can then input some data such as an </w:t>
      </w:r>
      <w:r>
        <w:rPr>
          <w:b/>
        </w:rPr>
        <w:t>Email Address</w:t>
      </w:r>
      <w:r>
        <w:t xml:space="preserve">, </w:t>
      </w:r>
      <w:r>
        <w:rPr>
          <w:b/>
        </w:rPr>
        <w:t>Website</w:t>
      </w:r>
      <w:r>
        <w:t xml:space="preserve"> and </w:t>
      </w:r>
      <w:r>
        <w:rPr>
          <w:b/>
        </w:rPr>
        <w:t>Telephone Number</w:t>
      </w:r>
      <w:r>
        <w:t xml:space="preserve"> then store using the </w:t>
      </w:r>
      <w:r>
        <w:rPr>
          <w:b/>
        </w:rPr>
        <w:t>Save</w:t>
      </w:r>
      <w:r>
        <w:t xml:space="preserve"> button and recall the data with the </w:t>
      </w:r>
      <w:r>
        <w:rPr>
          <w:b/>
        </w:rPr>
        <w:t>Open</w:t>
      </w:r>
      <w:r>
        <w:t xml:space="preserve"> button or reset with the </w:t>
      </w:r>
      <w:r>
        <w:rPr>
          <w:b/>
        </w:rPr>
        <w:t>New</w:t>
      </w:r>
      <w:r>
        <w:t xml:space="preserve"> button</w:t>
      </w:r>
    </w:p>
    <w:p w14:paraId="5ED0F83A" w14:textId="77777777" w:rsidR="0094329F" w:rsidRDefault="0094329F" w:rsidP="0094329F">
      <w:pPr>
        <w:jc w:val="center"/>
      </w:pPr>
      <w:r>
        <w:rPr>
          <w:noProof/>
        </w:rPr>
        <w:drawing>
          <wp:inline distT="0" distB="0" distL="0" distR="0" wp14:anchorId="14EC5FAE" wp14:editId="21F5322A">
            <wp:extent cx="4972500" cy="3182400"/>
            <wp:effectExtent l="0" t="0" r="0" b="0"/>
            <wp:docPr id="310" name="Picture 3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500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FAC34" w14:textId="08A76451" w:rsidR="0094329F" w:rsidRDefault="0094329F" w:rsidP="0094329F">
      <w:pPr>
        <w:pStyle w:val="Heading2"/>
      </w:pPr>
      <w:r>
        <w:t>Step 1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6"/>
        <w:gridCol w:w="5240"/>
      </w:tblGrid>
      <w:tr w:rsidR="0094329F" w14:paraId="31834B4C" w14:textId="77777777" w:rsidTr="00B1261C">
        <w:tc>
          <w:tcPr>
            <w:tcW w:w="5341" w:type="dxa"/>
            <w:vAlign w:val="center"/>
          </w:tcPr>
          <w:p w14:paraId="670E0647" w14:textId="77777777" w:rsidR="0094329F" w:rsidRDefault="0094329F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A915428" wp14:editId="045633FD">
                  <wp:extent cx="435600" cy="298800"/>
                  <wp:effectExtent l="0" t="0" r="0" b="0"/>
                  <wp:docPr id="311" name="Picture 311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013C542" w14:textId="77777777" w:rsidR="0094329F" w:rsidRDefault="0094329F" w:rsidP="00B1261C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1605CE87" w14:textId="77777777" w:rsidR="00FA7FB4" w:rsidRDefault="00FA7FB4" w:rsidP="00FA7FB4">
      <w:pPr>
        <w:tabs>
          <w:tab w:val="left" w:pos="1868"/>
        </w:tabs>
        <w:sectPr w:rsidR="00FA7FB4" w:rsidSect="00E271D3">
          <w:headerReference w:type="default" r:id="rId52"/>
          <w:pgSz w:w="11906" w:h="16838"/>
          <w:pgMar w:top="720" w:right="720" w:bottom="720" w:left="720" w:header="0" w:footer="0" w:gutter="0"/>
          <w:cols w:space="708"/>
          <w:docGrid w:linePitch="360"/>
        </w:sectPr>
      </w:pPr>
    </w:p>
    <w:p w14:paraId="7D099024" w14:textId="77777777" w:rsidR="00FA7FB4" w:rsidRDefault="00FA7FB4" w:rsidP="00FA7FB4">
      <w:pPr>
        <w:rPr>
          <w:rFonts w:asciiTheme="minorHAnsi" w:hAnsiTheme="minorHAnsi"/>
        </w:rPr>
      </w:pPr>
      <w:r>
        <w:rPr>
          <w:b/>
        </w:rPr>
        <w:lastRenderedPageBreak/>
        <w:t>Image Rotate</w:t>
      </w:r>
      <w:r>
        <w:t xml:space="preserve"> shows how to use a </w:t>
      </w:r>
      <w:r>
        <w:rPr>
          <w:b/>
        </w:rPr>
        <w:t>Storyboard</w:t>
      </w:r>
      <w:r>
        <w:t xml:space="preserve"> to create a simple </w:t>
      </w:r>
      <w:proofErr w:type="spellStart"/>
      <w:r>
        <w:rPr>
          <w:b/>
        </w:rPr>
        <w:t>DoubleAnimation</w:t>
      </w:r>
      <w:proofErr w:type="spellEnd"/>
      <w:r>
        <w:t xml:space="preserve"> to rotate an image in the </w:t>
      </w:r>
      <w:r>
        <w:rPr>
          <w:b/>
        </w:rPr>
        <w:t>X</w:t>
      </w:r>
      <w:r>
        <w:t xml:space="preserve">, </w:t>
      </w:r>
      <w:r>
        <w:rPr>
          <w:b/>
        </w:rPr>
        <w:t>Y</w:t>
      </w:r>
      <w:r>
        <w:t xml:space="preserve"> and </w:t>
      </w:r>
      <w:r>
        <w:rPr>
          <w:b/>
        </w:rPr>
        <w:t>X</w:t>
      </w:r>
      <w:r>
        <w:t xml:space="preserve"> axis</w:t>
      </w:r>
    </w:p>
    <w:p w14:paraId="7D15A75E" w14:textId="77777777" w:rsidR="00FA7FB4" w:rsidRDefault="00FA7FB4" w:rsidP="00FA7FB4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9"/>
        <w:gridCol w:w="5137"/>
      </w:tblGrid>
      <w:tr w:rsidR="00FA7FB4" w14:paraId="3CFFA770" w14:textId="77777777" w:rsidTr="00B1261C">
        <w:tc>
          <w:tcPr>
            <w:tcW w:w="5341" w:type="dxa"/>
            <w:vAlign w:val="center"/>
          </w:tcPr>
          <w:p w14:paraId="42C2BDE7" w14:textId="77777777" w:rsidR="00FA7FB4" w:rsidRDefault="00FA7FB4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81EEBF2" wp14:editId="354E8825">
                  <wp:extent cx="2613600" cy="658800"/>
                  <wp:effectExtent l="0" t="0" r="0" b="0"/>
                  <wp:docPr id="305" name="Picture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3FC3164" w14:textId="77777777" w:rsidR="00FA7FB4" w:rsidRDefault="00FA7FB4" w:rsidP="00B1261C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FA7FB4" w14:paraId="7B13DEFF" w14:textId="77777777" w:rsidTr="00B1261C">
        <w:tc>
          <w:tcPr>
            <w:tcW w:w="5341" w:type="dxa"/>
            <w:vAlign w:val="center"/>
          </w:tcPr>
          <w:p w14:paraId="36C752EC" w14:textId="77777777" w:rsidR="00FA7FB4" w:rsidRDefault="00FA7FB4" w:rsidP="00B1261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C9B621" wp14:editId="755CDCC9">
                  <wp:extent cx="2966400" cy="547200"/>
                  <wp:effectExtent l="0" t="0" r="0" b="0"/>
                  <wp:docPr id="312" name="Picture 312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7C4FC68" w14:textId="1CDD268C" w:rsidR="00FA7FB4" w:rsidRDefault="00FA7FB4" w:rsidP="00B1261C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proofErr w:type="spellStart"/>
            <w:r>
              <w:rPr>
                <w:b/>
              </w:rPr>
              <w:t>ImageRotate</w:t>
            </w:r>
            <w:proofErr w:type="spellEnd"/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FA7FB4" w14:paraId="4652B040" w14:textId="77777777" w:rsidTr="00B1261C">
        <w:tc>
          <w:tcPr>
            <w:tcW w:w="5341" w:type="dxa"/>
            <w:vAlign w:val="center"/>
          </w:tcPr>
          <w:p w14:paraId="445EC5D6" w14:textId="77777777" w:rsidR="00FA7FB4" w:rsidRDefault="00FA7FB4" w:rsidP="00B1261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68F1232" wp14:editId="39B9AF5A">
                  <wp:extent cx="3114000" cy="1069200"/>
                  <wp:effectExtent l="0" t="0" r="0" b="0"/>
                  <wp:docPr id="313" name="Picture 313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2D87D7C" w14:textId="77777777" w:rsidR="00FA7FB4" w:rsidRDefault="00FA7FB4" w:rsidP="00B1261C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6D40558D" w14:textId="77777777" w:rsidR="00FA7FB4" w:rsidRDefault="00FA7FB4" w:rsidP="00FA7FB4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5F8D5B0D" w14:textId="77777777" w:rsidR="00FA7FB4" w:rsidRDefault="00FA7FB4" w:rsidP="00FA7FB4">
      <w:pPr>
        <w:pStyle w:val="Heading2"/>
      </w:pPr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17"/>
        <w:gridCol w:w="5149"/>
      </w:tblGrid>
      <w:tr w:rsidR="00FA7FB4" w14:paraId="520763CA" w14:textId="77777777" w:rsidTr="00B24CD4">
        <w:tc>
          <w:tcPr>
            <w:tcW w:w="5341" w:type="dxa"/>
            <w:vAlign w:val="center"/>
          </w:tcPr>
          <w:p w14:paraId="4CEAECCB" w14:textId="77777777" w:rsidR="00FA7FB4" w:rsidRDefault="00FA7FB4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3651002" wp14:editId="072420D4">
                  <wp:extent cx="2905200" cy="885600"/>
                  <wp:effectExtent l="0" t="0" r="0" b="0"/>
                  <wp:docPr id="314" name="Picture 314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3" name="vs2019-project-add-new-item-large.png"/>
                          <pic:cNvPicPr/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5200" cy="88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6B8B173D" w14:textId="77777777" w:rsidR="00FA7FB4" w:rsidRDefault="00FA7FB4" w:rsidP="00B1261C">
            <w:r>
              <w:t xml:space="preserve">Choose </w:t>
            </w:r>
            <w:r>
              <w:rPr>
                <w:b/>
              </w:rPr>
              <w:t>Project</w:t>
            </w:r>
            <w:r>
              <w:t xml:space="preserve"> then </w:t>
            </w:r>
            <w:r>
              <w:rPr>
                <w:b/>
              </w:rPr>
              <w:t>Add New Item...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008C1421" w14:textId="77777777" w:rsidR="00FA7FB4" w:rsidRDefault="00FA7FB4" w:rsidP="00FA7FB4">
      <w:pPr>
        <w:pStyle w:val="Heading2"/>
      </w:pPr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2"/>
        <w:gridCol w:w="5144"/>
      </w:tblGrid>
      <w:tr w:rsidR="00FA7FB4" w14:paraId="6AE87889" w14:textId="77777777" w:rsidTr="00B24CD4">
        <w:tc>
          <w:tcPr>
            <w:tcW w:w="5341" w:type="dxa"/>
            <w:vAlign w:val="center"/>
          </w:tcPr>
          <w:p w14:paraId="18ECDE01" w14:textId="77777777" w:rsidR="00FA7FB4" w:rsidRDefault="00FA7FB4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00C217C" wp14:editId="3C6D5BED">
                  <wp:extent cx="3006000" cy="255600"/>
                  <wp:effectExtent l="0" t="0" r="0" b="0"/>
                  <wp:docPr id="315" name="Picture 315" descr="A close up of a logo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vs2019-code-file-large.png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6000" cy="25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20D7FB1" w14:textId="77777777" w:rsidR="00FA7FB4" w:rsidRDefault="00FA7FB4" w:rsidP="00B1261C">
            <w:r>
              <w:t xml:space="preserve">Then choose </w:t>
            </w:r>
            <w:r>
              <w:rPr>
                <w:b/>
              </w:rPr>
              <w:t>Code File</w:t>
            </w:r>
            <w:r>
              <w:t xml:space="preserve"> from </w:t>
            </w:r>
            <w:r>
              <w:rPr>
                <w:b/>
              </w:rPr>
              <w:t>Add New Item</w:t>
            </w:r>
            <w:r>
              <w:t xml:space="preserve"> in </w:t>
            </w:r>
            <w:r>
              <w:rPr>
                <w:b/>
              </w:rPr>
              <w:t>Visual Studio 2019</w:t>
            </w:r>
            <w:r>
              <w:t xml:space="preserve">, enter the </w:t>
            </w:r>
            <w:r>
              <w:rPr>
                <w:b/>
              </w:rPr>
              <w:t>Name</w:t>
            </w:r>
            <w:r>
              <w:t xml:space="preserve"> as </w:t>
            </w:r>
            <w:proofErr w:type="spellStart"/>
            <w:r>
              <w:rPr>
                <w:b/>
              </w:rPr>
              <w:t>Library.cs</w:t>
            </w:r>
            <w:proofErr w:type="spellEnd"/>
            <w:r>
              <w:t xml:space="preserve"> and select </w:t>
            </w:r>
            <w:r>
              <w:rPr>
                <w:b/>
              </w:rPr>
              <w:t>Add</w:t>
            </w:r>
          </w:p>
        </w:tc>
      </w:tr>
    </w:tbl>
    <w:p w14:paraId="2E1E866D" w14:textId="77777777" w:rsidR="00FA7FB4" w:rsidRDefault="00FA7FB4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2124454F" w14:textId="5233F3D8" w:rsidR="00FA7FB4" w:rsidRDefault="00FA7FB4" w:rsidP="00FA7FB4">
      <w:pPr>
        <w:pStyle w:val="Heading2"/>
      </w:pPr>
      <w:r>
        <w:lastRenderedPageBreak/>
        <w:t>Step 4</w:t>
      </w:r>
    </w:p>
    <w:p w14:paraId="0783A8AA" w14:textId="6417DF15" w:rsidR="00FA7FB4" w:rsidRDefault="00FA7FB4" w:rsidP="00FA7FB4">
      <w:r>
        <w:t xml:space="preserve">In the </w:t>
      </w:r>
      <w:r>
        <w:rPr>
          <w:b/>
        </w:rPr>
        <w:t>Code</w:t>
      </w:r>
      <w:r>
        <w:t xml:space="preserve"> View of </w:t>
      </w:r>
      <w:proofErr w:type="spellStart"/>
      <w:r>
        <w:rPr>
          <w:b/>
        </w:rPr>
        <w:t>Library.cs</w:t>
      </w:r>
      <w:proofErr w:type="spellEnd"/>
      <w:r>
        <w:t xml:space="preserve"> will be displayed and in this the following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A7FB4" w14:paraId="57EB4621" w14:textId="77777777" w:rsidTr="00FA7FB4">
        <w:tc>
          <w:tcPr>
            <w:tcW w:w="10682" w:type="dxa"/>
          </w:tcPr>
          <w:p w14:paraId="696F8A4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using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ystem;</w:t>
            </w:r>
          </w:p>
          <w:p w14:paraId="7717CDFB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using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Windows.UI.Xaml.Controls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6746056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using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Windows.UI.Xaml.Media</w:t>
            </w:r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.Animation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044922F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04D0526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public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class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2B91AF"/>
                <w:lang w:val="en-GB"/>
              </w:rPr>
              <w:t>Library</w:t>
            </w:r>
          </w:p>
          <w:p w14:paraId="46F6E58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08CF71C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bool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_rotating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fals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194C0EE6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toryboard _rotation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Storyboard(</w:t>
            </w:r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15E444DB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71323AFB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public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Rotate(</w:t>
            </w:r>
            <w:proofErr w:type="gramEnd"/>
            <w:r w:rsidRPr="00FA7FB4">
              <w:rPr>
                <w:rFonts w:ascii="Consolas" w:hAnsi="Consolas" w:cs="Consolas"/>
                <w:color w:val="0000FF"/>
                <w:lang w:val="en-GB"/>
              </w:rPr>
              <w:t>string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axis,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re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Image target)</w:t>
            </w:r>
          </w:p>
          <w:p w14:paraId="2F0D9C95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383CBB19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i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(_rotating)</w:t>
            </w:r>
          </w:p>
          <w:p w14:paraId="0CE2860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{</w:t>
            </w:r>
          </w:p>
          <w:p w14:paraId="693D5DA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rotation.Stop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  <w:p w14:paraId="723E29E7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rotating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fals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55DA6E2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}</w:t>
            </w:r>
          </w:p>
          <w:p w14:paraId="37C03238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else</w:t>
            </w:r>
          </w:p>
          <w:p w14:paraId="635371B2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{</w:t>
            </w:r>
          </w:p>
          <w:p w14:paraId="133DB45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DoubleAnimation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animation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DoubleAnimation</w:t>
            </w:r>
            <w:proofErr w:type="spellEnd"/>
          </w:p>
          <w:p w14:paraId="413B94E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{</w:t>
            </w:r>
          </w:p>
          <w:p w14:paraId="25CBC645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    From = 0.0,</w:t>
            </w:r>
          </w:p>
          <w:p w14:paraId="15821DE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    To = 360.0,</w:t>
            </w:r>
          </w:p>
          <w:p w14:paraId="3BC31DA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BeginTime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TimeSpan.FromSeconds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1),</w:t>
            </w:r>
          </w:p>
          <w:p w14:paraId="4754B87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epeatBehavior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epeatBehavior.Forever</w:t>
            </w:r>
            <w:proofErr w:type="spellEnd"/>
          </w:p>
          <w:p w14:paraId="1835038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};</w:t>
            </w:r>
          </w:p>
          <w:p w14:paraId="44D3F24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Storyboard.SetTarget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animation, target);</w:t>
            </w:r>
          </w:p>
          <w:p w14:paraId="12038C0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Storyboard.SetTargetProperty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(animation, </w:t>
            </w:r>
          </w:p>
          <w:p w14:paraId="2D1ECAE5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$"(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UIElement.Projection</w:t>
            </w:r>
            <w:proofErr w:type="spellEnd"/>
            <w:proofErr w:type="gramStart"/>
            <w:r w:rsidRPr="00FA7FB4">
              <w:rPr>
                <w:rFonts w:ascii="Consolas" w:hAnsi="Consolas" w:cs="Consolas"/>
                <w:color w:val="A31515"/>
                <w:lang w:val="en-GB"/>
              </w:rPr>
              <w:t>).(</w:t>
            </w:r>
            <w:proofErr w:type="spellStart"/>
            <w:proofErr w:type="gramEnd"/>
            <w:r w:rsidRPr="00FA7FB4">
              <w:rPr>
                <w:rFonts w:ascii="Consolas" w:hAnsi="Consolas" w:cs="Consolas"/>
                <w:color w:val="A31515"/>
                <w:lang w:val="en-GB"/>
              </w:rPr>
              <w:t>PlaneProjection.Rotation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{axis}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)"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115A867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rotation.Children.Clear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  <w:p w14:paraId="58E448F5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rotation.Children.Add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animation);</w:t>
            </w:r>
          </w:p>
          <w:p w14:paraId="48CFC9C7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rotation.Begin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  <w:p w14:paraId="667CAAE9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_rotating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tru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57B5A1C2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}</w:t>
            </w:r>
          </w:p>
          <w:p w14:paraId="6B3F30F4" w14:textId="77777777" w:rsid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779CDD86" w14:textId="6D0B72C7" w:rsidR="00FA7FB4" w:rsidRDefault="00FA7FB4" w:rsidP="00FA7FB4">
            <w:pPr>
              <w:autoSpaceDE w:val="0"/>
              <w:autoSpaceDN w:val="0"/>
              <w:adjustRightInd w:val="0"/>
              <w:spacing w:before="0" w:after="0"/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16CF1087" w14:textId="77777777" w:rsidR="00FA7FB4" w:rsidRDefault="00FA7FB4" w:rsidP="00FA7FB4">
      <w:pPr>
        <w:pStyle w:val="BlockQuote"/>
      </w:pPr>
      <w:r>
        <w:t xml:space="preserve">There is a </w:t>
      </w:r>
      <w:r>
        <w:rPr>
          <w:rStyle w:val="VerbatimChar"/>
        </w:rPr>
        <w:t>using</w:t>
      </w:r>
      <w:r>
        <w:t xml:space="preserve"> statement to include functionality needed for the application. </w:t>
      </w:r>
      <w:r>
        <w:rPr>
          <w:rStyle w:val="VerbatimChar"/>
        </w:rPr>
        <w:t>Storyboard</w:t>
      </w:r>
      <w:r>
        <w:t xml:space="preserve"> is used as part of the later </w:t>
      </w:r>
      <w:proofErr w:type="spellStart"/>
      <w:r>
        <w:rPr>
          <w:rStyle w:val="VerbatimChar"/>
        </w:rPr>
        <w:t>DoubleAnimation</w:t>
      </w:r>
      <w:proofErr w:type="spellEnd"/>
      <w:r>
        <w:t xml:space="preserve"> which will animate between </w:t>
      </w:r>
      <w:r>
        <w:rPr>
          <w:b/>
        </w:rPr>
        <w:t>0</w:t>
      </w:r>
      <w:r>
        <w:t xml:space="preserve"> and </w:t>
      </w:r>
      <w:r>
        <w:rPr>
          <w:b/>
        </w:rPr>
        <w:t>360</w:t>
      </w:r>
      <w:r>
        <w:t xml:space="preserve"> and this will repeat Forever after 1 second. The </w:t>
      </w:r>
      <w:proofErr w:type="spellStart"/>
      <w:r>
        <w:rPr>
          <w:rStyle w:val="VerbatimChar"/>
        </w:rPr>
        <w:t>PlaneProjection.Rotation</w:t>
      </w:r>
      <w:proofErr w:type="spellEnd"/>
      <w:r>
        <w:t xml:space="preserve"> value for each Axis is set on the </w:t>
      </w:r>
      <w:proofErr w:type="spellStart"/>
      <w:r>
        <w:rPr>
          <w:rStyle w:val="VerbatimChar"/>
        </w:rPr>
        <w:t>UIElement</w:t>
      </w:r>
      <w:proofErr w:type="spellEnd"/>
      <w:r>
        <w:t xml:space="preserve"> which in this case is the </w:t>
      </w:r>
      <w:r>
        <w:rPr>
          <w:rStyle w:val="VerbatimChar"/>
        </w:rPr>
        <w:t>Image</w:t>
      </w:r>
      <w:r>
        <w:t xml:space="preserve"> named </w:t>
      </w:r>
      <w:r>
        <w:rPr>
          <w:rStyle w:val="VerbatimChar"/>
        </w:rPr>
        <w:t>target</w:t>
      </w:r>
      <w:r>
        <w:t xml:space="preserve"> and uses </w:t>
      </w:r>
      <w:r>
        <w:rPr>
          <w:b/>
        </w:rPr>
        <w:t>String Interpolation Syntax</w:t>
      </w:r>
      <w:r>
        <w:t xml:space="preserve"> or </w:t>
      </w:r>
      <w:r>
        <w:rPr>
          <w:rStyle w:val="VerbatimChar"/>
        </w:rPr>
        <w:t>$</w:t>
      </w:r>
    </w:p>
    <w:p w14:paraId="018CFC60" w14:textId="77777777" w:rsidR="00FA7FB4" w:rsidRDefault="00FA7FB4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2051EB31" w14:textId="77777777" w:rsidR="00FA7FB4" w:rsidRDefault="00FA7FB4" w:rsidP="00FA7FB4">
      <w:pPr>
        <w:pStyle w:val="Heading2"/>
      </w:pPr>
      <w:r>
        <w:lastRenderedPageBreak/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4"/>
        <w:gridCol w:w="5172"/>
      </w:tblGrid>
      <w:tr w:rsidR="00FA7FB4" w14:paraId="051E896F" w14:textId="77777777" w:rsidTr="00B1261C">
        <w:tc>
          <w:tcPr>
            <w:tcW w:w="5341" w:type="dxa"/>
            <w:vAlign w:val="center"/>
          </w:tcPr>
          <w:p w14:paraId="01B87B11" w14:textId="77777777" w:rsidR="00FA7FB4" w:rsidRDefault="00FA7FB4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1D2066D" wp14:editId="29723DB2">
                  <wp:extent cx="2649600" cy="2527075"/>
                  <wp:effectExtent l="0" t="0" r="0" b="0"/>
                  <wp:docPr id="316" name="Picture 3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9600" cy="2527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D55F180" w14:textId="77777777" w:rsidR="00FA7FB4" w:rsidRDefault="00FA7FB4" w:rsidP="00B1261C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13B8BCDE" w14:textId="77777777" w:rsidR="00FA7FB4" w:rsidRDefault="00FA7FB4" w:rsidP="00FA7FB4">
      <w:pPr>
        <w:pStyle w:val="Heading2"/>
      </w:pPr>
      <w:r>
        <w:t>Step 6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1"/>
        <w:gridCol w:w="5175"/>
      </w:tblGrid>
      <w:tr w:rsidR="00FA7FB4" w14:paraId="121F3C99" w14:textId="77777777" w:rsidTr="00B1261C">
        <w:tc>
          <w:tcPr>
            <w:tcW w:w="5341" w:type="dxa"/>
            <w:vAlign w:val="center"/>
          </w:tcPr>
          <w:p w14:paraId="31324A92" w14:textId="77777777" w:rsidR="00FA7FB4" w:rsidRDefault="00FA7FB4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1FA8CDC" wp14:editId="53FA92C9">
                  <wp:extent cx="2473200" cy="496800"/>
                  <wp:effectExtent l="0" t="0" r="0" b="0"/>
                  <wp:docPr id="317" name="Picture 31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163862C" w14:textId="77777777" w:rsidR="00FA7FB4" w:rsidRDefault="00FA7FB4" w:rsidP="00B1261C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536481BD" w14:textId="77777777" w:rsidR="00FA7FB4" w:rsidRDefault="00FA7FB4" w:rsidP="00FA7FB4">
      <w:pPr>
        <w:pStyle w:val="Heading2"/>
      </w:pPr>
      <w:r>
        <w:t>Step 7</w:t>
      </w:r>
    </w:p>
    <w:p w14:paraId="45736E63" w14:textId="1EB5A53E" w:rsidR="00FA7FB4" w:rsidRPr="00FA7FB4" w:rsidRDefault="00FA7FB4" w:rsidP="00FA7FB4">
      <w:r w:rsidRPr="00FA7FB4">
        <w:t xml:space="preserve">In the </w:t>
      </w:r>
      <w:r w:rsidRPr="00FA7FB4">
        <w:rPr>
          <w:b/>
        </w:rPr>
        <w:t>Design</w:t>
      </w:r>
      <w:r w:rsidRPr="00FA7FB4">
        <w:t xml:space="preserve"> View and </w:t>
      </w:r>
      <w:r w:rsidRPr="00FA7FB4">
        <w:rPr>
          <w:b/>
        </w:rPr>
        <w:t>XAML</w:t>
      </w:r>
      <w:r w:rsidRPr="00FA7FB4">
        <w:t xml:space="preserve"> View of </w:t>
      </w:r>
      <w:r w:rsidRPr="00FA7FB4">
        <w:rPr>
          <w:b/>
        </w:rPr>
        <w:t>Visual Studio 2019</w:t>
      </w:r>
      <w:r w:rsidRPr="00FA7FB4">
        <w:t xml:space="preserve"> will be displayed, and in this between the </w:t>
      </w:r>
      <w:r w:rsidRPr="00FA7FB4">
        <w:rPr>
          <w:rStyle w:val="VerbatimChar"/>
          <w:b/>
          <w:bCs/>
          <w:sz w:val="24"/>
        </w:rPr>
        <w:t>Grid</w:t>
      </w:r>
      <w:r w:rsidRPr="00FA7FB4">
        <w:t xml:space="preserve"> and </w:t>
      </w:r>
      <w:r w:rsidRPr="00FA7FB4">
        <w:rPr>
          <w:rStyle w:val="VerbatimChar"/>
          <w:b/>
          <w:bCs/>
          <w:sz w:val="24"/>
        </w:rPr>
        <w:t>/Grid</w:t>
      </w:r>
      <w:r w:rsidRPr="00FA7FB4">
        <w:t xml:space="preserve"> elements enter the following </w:t>
      </w:r>
      <w:r w:rsidRPr="00FA7FB4">
        <w:rPr>
          <w:b/>
        </w:rPr>
        <w:t>XAML</w:t>
      </w:r>
      <w:r w:rsidRPr="00FA7FB4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A7FB4" w14:paraId="16E978A8" w14:textId="77777777" w:rsidTr="00FA7FB4">
        <w:tc>
          <w:tcPr>
            <w:tcW w:w="10682" w:type="dxa"/>
          </w:tcPr>
          <w:p w14:paraId="74495779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Grid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3CADA23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Grid.RowDefinitions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6C33CE32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RowDefinition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Auto"/&gt;</w:t>
            </w:r>
          </w:p>
          <w:p w14:paraId="1A7A4E4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RowDefinition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Height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*"/&gt;</w:t>
            </w:r>
          </w:p>
          <w:p w14:paraId="611A9672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Grid.RowDefinitions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540A6F46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TextBox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FF0000"/>
                <w:lang w:val="en-GB"/>
              </w:rPr>
              <w:t>Grid.Row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="0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Value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20"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</w:p>
          <w:p w14:paraId="2F5BC4CB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FF0000"/>
                <w:lang w:val="en-GB"/>
              </w:rPr>
              <w:t>InputScope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Url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FF0000"/>
                <w:lang w:val="en-GB"/>
              </w:rPr>
              <w:t>KeyDown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Go_KeyDown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6E997CF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Image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FF0000"/>
                <w:lang w:val="en-GB"/>
              </w:rPr>
              <w:t>Grid.Row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="1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Margin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100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Stretch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Uniform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Display"&gt;</w:t>
            </w:r>
          </w:p>
          <w:p w14:paraId="115B9B59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Image.Projection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02635ECE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PlaneProjection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/&gt;</w:t>
            </w:r>
          </w:p>
          <w:p w14:paraId="3938C487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Image.Projection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51D831A8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/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Image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6DF5D6D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&lt;/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Grid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0B40DE8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FF0000"/>
                <w:lang w:val="en-GB"/>
              </w:rPr>
              <w:t>VerticalAlignment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="Bottom"&gt;</w:t>
            </w:r>
          </w:p>
          <w:p w14:paraId="52A515B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RepeatAll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Pitch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Pitch_Click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223FDEC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Rotate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Roll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Roll_Click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07537B4D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AppBarButton</w:t>
            </w:r>
            <w:proofErr w:type="spellEnd"/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Icon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Refresh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Label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Yaw"</w:t>
            </w:r>
            <w:r w:rsidRPr="00FA7FB4">
              <w:rPr>
                <w:rFonts w:ascii="Consolas" w:hAnsi="Consolas" w:cs="Consolas"/>
                <w:color w:val="FF0000"/>
                <w:lang w:val="en-GB"/>
              </w:rPr>
              <w:t xml:space="preserve"> Click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A7FB4">
              <w:rPr>
                <w:rFonts w:ascii="Consolas" w:hAnsi="Consolas" w:cs="Consolas"/>
                <w:color w:val="0000FF"/>
                <w:lang w:val="en-GB"/>
              </w:rPr>
              <w:t>Yaw_Click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  <w:p w14:paraId="33C7E6AE" w14:textId="28ADF31E" w:rsidR="00FA7FB4" w:rsidRDefault="00FA7FB4" w:rsidP="00FA7FB4">
            <w:pPr>
              <w:autoSpaceDE w:val="0"/>
              <w:autoSpaceDN w:val="0"/>
              <w:adjustRightInd w:val="0"/>
              <w:spacing w:before="0" w:after="0"/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FA7FB4">
              <w:rPr>
                <w:rFonts w:ascii="Consolas" w:hAnsi="Consolas" w:cs="Consolas"/>
                <w:color w:val="A31515"/>
                <w:lang w:val="en-GB"/>
              </w:rPr>
              <w:t>CommandBar</w:t>
            </w:r>
            <w:proofErr w:type="spellEnd"/>
            <w:r w:rsidRPr="00FA7FB4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63B22E7F" w14:textId="77777777" w:rsidR="00FA7FB4" w:rsidRDefault="00FA7FB4" w:rsidP="00FA7FB4">
      <w:pPr>
        <w:pStyle w:val="BlockQuote"/>
      </w:pPr>
      <w:r>
        <w:t xml:space="preserve">The first block of </w:t>
      </w:r>
      <w:r>
        <w:rPr>
          <w:b/>
        </w:rPr>
        <w:t>XAML</w:t>
      </w:r>
      <w:r>
        <w:t xml:space="preserve"> the main user interface features a </w:t>
      </w:r>
      <w:proofErr w:type="spellStart"/>
      <w:r>
        <w:rPr>
          <w:b/>
        </w:rPr>
        <w:t>TextBox</w:t>
      </w:r>
      <w:proofErr w:type="spellEnd"/>
      <w:r>
        <w:t xml:space="preserve">. The second block of </w:t>
      </w:r>
      <w:r>
        <w:rPr>
          <w:b/>
        </w:rPr>
        <w:t>XAML</w:t>
      </w:r>
      <w:r>
        <w:t xml:space="preserve"> is </w:t>
      </w:r>
      <w:proofErr w:type="spellStart"/>
      <w:r>
        <w:t>is</w:t>
      </w:r>
      <w:proofErr w:type="spellEnd"/>
      <w:r>
        <w:t xml:space="preserve"> the </w:t>
      </w:r>
      <w:proofErr w:type="spellStart"/>
      <w:r>
        <w:rPr>
          <w:b/>
        </w:rPr>
        <w:t>CommandBar</w:t>
      </w:r>
      <w:proofErr w:type="spellEnd"/>
      <w:r>
        <w:t xml:space="preserve"> which contains </w:t>
      </w:r>
      <w:r>
        <w:rPr>
          <w:b/>
        </w:rPr>
        <w:t>Pitch</w:t>
      </w:r>
      <w:r>
        <w:t xml:space="preserve"> – to rotate the X Axis, </w:t>
      </w:r>
      <w:r>
        <w:rPr>
          <w:b/>
        </w:rPr>
        <w:t>Roll</w:t>
      </w:r>
      <w:r>
        <w:t xml:space="preserve"> – to rotate the Y Axis and </w:t>
      </w:r>
      <w:r>
        <w:rPr>
          <w:b/>
        </w:rPr>
        <w:t>Yaw</w:t>
      </w:r>
      <w:r>
        <w:t xml:space="preserve"> – to rotate the Z Axis</w:t>
      </w:r>
    </w:p>
    <w:p w14:paraId="45AE9F9E" w14:textId="77777777" w:rsidR="00FA7FB4" w:rsidRDefault="00FA7FB4" w:rsidP="00FA7FB4">
      <w:pPr>
        <w:pStyle w:val="Heading2"/>
      </w:pPr>
      <w:r>
        <w:lastRenderedPageBreak/>
        <w:t>Step 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FA7FB4" w14:paraId="6D60DE35" w14:textId="77777777" w:rsidTr="00B1261C">
        <w:tc>
          <w:tcPr>
            <w:tcW w:w="5341" w:type="dxa"/>
            <w:vAlign w:val="center"/>
          </w:tcPr>
          <w:p w14:paraId="610A2723" w14:textId="77777777" w:rsidR="00FA7FB4" w:rsidRDefault="00FA7FB4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839810E" wp14:editId="1118BBD9">
                  <wp:extent cx="2473200" cy="328740"/>
                  <wp:effectExtent l="0" t="0" r="0" b="0"/>
                  <wp:docPr id="318" name="Picture 3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32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D8C608D" w14:textId="77777777" w:rsidR="00FA7FB4" w:rsidRDefault="00FA7FB4" w:rsidP="00B1261C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Code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5359C770" w14:textId="77777777" w:rsidR="00FA7FB4" w:rsidRDefault="00FA7FB4" w:rsidP="00FA7FB4">
      <w:pPr>
        <w:pStyle w:val="Heading2"/>
      </w:pPr>
      <w:r>
        <w:t>Step 9</w:t>
      </w:r>
    </w:p>
    <w:p w14:paraId="3644E7E8" w14:textId="7CEB2B6D" w:rsidR="00FA7FB4" w:rsidRPr="00FA7FB4" w:rsidRDefault="00FA7FB4" w:rsidP="00FA7FB4">
      <w:r w:rsidRPr="00FA7FB4">
        <w:t xml:space="preserve">Once in the </w:t>
      </w:r>
      <w:r w:rsidRPr="00FA7FB4">
        <w:rPr>
          <w:b/>
        </w:rPr>
        <w:t>Code</w:t>
      </w:r>
      <w:r w:rsidRPr="00FA7FB4">
        <w:t xml:space="preserve"> View, below the end of </w:t>
      </w:r>
      <w:r w:rsidRPr="00FA7FB4">
        <w:rPr>
          <w:rStyle w:val="VerbatimChar"/>
          <w:b/>
          <w:bCs/>
          <w:sz w:val="24"/>
        </w:rPr>
        <w:t xml:space="preserve">public </w:t>
      </w:r>
      <w:proofErr w:type="spellStart"/>
      <w:proofErr w:type="gramStart"/>
      <w:r w:rsidRPr="00FA7FB4">
        <w:rPr>
          <w:rStyle w:val="VerbatimChar"/>
          <w:b/>
          <w:bCs/>
          <w:sz w:val="24"/>
        </w:rPr>
        <w:t>MainPage</w:t>
      </w:r>
      <w:proofErr w:type="spellEnd"/>
      <w:r w:rsidRPr="00FA7FB4">
        <w:rPr>
          <w:rStyle w:val="VerbatimChar"/>
          <w:b/>
          <w:bCs/>
          <w:sz w:val="24"/>
        </w:rPr>
        <w:t>(</w:t>
      </w:r>
      <w:proofErr w:type="gramEnd"/>
      <w:r w:rsidRPr="00FA7FB4">
        <w:rPr>
          <w:rStyle w:val="VerbatimChar"/>
          <w:b/>
          <w:bCs/>
          <w:sz w:val="24"/>
        </w:rPr>
        <w:t>) { ... }</w:t>
      </w:r>
      <w:r w:rsidRPr="00FA7FB4">
        <w:t xml:space="preserve"> the following Code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A7FB4" w14:paraId="23B36C60" w14:textId="77777777" w:rsidTr="00FA7FB4">
        <w:tc>
          <w:tcPr>
            <w:tcW w:w="10682" w:type="dxa"/>
          </w:tcPr>
          <w:p w14:paraId="2FDE3CE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Library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library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Library(</w:t>
            </w:r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);</w:t>
            </w:r>
          </w:p>
          <w:p w14:paraId="7BD463B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1E01EA27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Go_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KeyDown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FA7FB4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KeyRoutedEventArgs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4A809416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41BDF97E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i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(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e.Key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==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Windows.System.VirtualKey.Enter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)</w:t>
            </w:r>
          </w:p>
          <w:p w14:paraId="30192706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4FFAD94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Display.Source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Windows.UI.Xaml.Media</w:t>
            </w:r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.Imaging</w:t>
            </w:r>
            <w:proofErr w:type="spellEnd"/>
          </w:p>
          <w:p w14:paraId="656DAF2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.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BitmapImage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Uri(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Value.Text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));</w:t>
            </w:r>
          </w:p>
          <w:p w14:paraId="3BE4BCB7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}</w:t>
            </w:r>
          </w:p>
          <w:p w14:paraId="51287AA4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18F5CE55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28F943C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Pitch_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FA7FB4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7DAB272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2A08E90B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library.Rotate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"X"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re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Display);</w:t>
            </w:r>
          </w:p>
          <w:p w14:paraId="32E10C8F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7EABA15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1958725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oll_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FA7FB4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7126A228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7227C7B9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library.Rotate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"Y"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re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Display);</w:t>
            </w:r>
          </w:p>
          <w:p w14:paraId="7B25F353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  <w:p w14:paraId="79F49F60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</w:p>
          <w:p w14:paraId="3893193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Yaw_</w:t>
            </w:r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FA7FB4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FA7FB4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7E3A3541" w14:textId="77777777" w:rsidR="00FA7FB4" w:rsidRP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57B5106B" w14:textId="77777777" w:rsidR="00FA7FB4" w:rsidRDefault="00FA7FB4" w:rsidP="00FA7FB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proofErr w:type="gramStart"/>
            <w:r w:rsidRPr="00FA7FB4">
              <w:rPr>
                <w:rFonts w:ascii="Consolas" w:hAnsi="Consolas" w:cs="Consolas"/>
                <w:color w:val="000000"/>
                <w:lang w:val="en-GB"/>
              </w:rPr>
              <w:t>library.Rotate</w:t>
            </w:r>
            <w:proofErr w:type="spellEnd"/>
            <w:proofErr w:type="gramEnd"/>
            <w:r w:rsidRPr="00FA7FB4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A7FB4">
              <w:rPr>
                <w:rFonts w:ascii="Consolas" w:hAnsi="Consolas" w:cs="Consolas"/>
                <w:color w:val="A31515"/>
                <w:lang w:val="en-GB"/>
              </w:rPr>
              <w:t>"Z"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, </w:t>
            </w:r>
            <w:r w:rsidRPr="00FA7FB4">
              <w:rPr>
                <w:rFonts w:ascii="Consolas" w:hAnsi="Consolas" w:cs="Consolas"/>
                <w:color w:val="0000FF"/>
                <w:lang w:val="en-GB"/>
              </w:rPr>
              <w:t>ref</w:t>
            </w:r>
            <w:r w:rsidRPr="00FA7FB4">
              <w:rPr>
                <w:rFonts w:ascii="Consolas" w:hAnsi="Consolas" w:cs="Consolas"/>
                <w:color w:val="000000"/>
                <w:lang w:val="en-GB"/>
              </w:rPr>
              <w:t xml:space="preserve"> Display);</w:t>
            </w:r>
          </w:p>
          <w:p w14:paraId="0E350953" w14:textId="1B1D8CF3" w:rsidR="00FA7FB4" w:rsidRDefault="00FA7FB4" w:rsidP="00FA7FB4">
            <w:pPr>
              <w:autoSpaceDE w:val="0"/>
              <w:autoSpaceDN w:val="0"/>
              <w:adjustRightInd w:val="0"/>
              <w:spacing w:before="0" w:after="0"/>
            </w:pPr>
            <w:r w:rsidRPr="00FA7FB4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6167B112" w14:textId="77777777" w:rsidR="00FA7FB4" w:rsidRDefault="00FA7FB4" w:rsidP="00FA7FB4">
      <w:pPr>
        <w:pStyle w:val="BlockQuote"/>
      </w:pPr>
      <w:r>
        <w:t xml:space="preserve">Below the </w:t>
      </w:r>
      <w:proofErr w:type="spellStart"/>
      <w:r>
        <w:rPr>
          <w:b/>
        </w:rPr>
        <w:t>MainPage</w:t>
      </w:r>
      <w:proofErr w:type="spellEnd"/>
      <w:r>
        <w:rPr>
          <w:b/>
        </w:rPr>
        <w:t>(...)</w:t>
      </w:r>
      <w:r>
        <w:t xml:space="preserve"> method an instance of the </w:t>
      </w:r>
      <w:r>
        <w:rPr>
          <w:rStyle w:val="VerbatimChar"/>
        </w:rPr>
        <w:t>Library</w:t>
      </w:r>
      <w:r>
        <w:t xml:space="preserve"> </w:t>
      </w:r>
      <w:r>
        <w:rPr>
          <w:b/>
        </w:rPr>
        <w:t>Class</w:t>
      </w:r>
      <w:r>
        <w:t xml:space="preserve"> is created. In the </w:t>
      </w:r>
      <w:proofErr w:type="spellStart"/>
      <w:r>
        <w:rPr>
          <w:rStyle w:val="VerbatimChar"/>
        </w:rPr>
        <w:t>Go_KeyDown</w:t>
      </w:r>
      <w:proofErr w:type="spellEnd"/>
      <w:r>
        <w:rPr>
          <w:rStyle w:val="VerbatimChar"/>
        </w:rPr>
        <w:t>(...)</w:t>
      </w:r>
      <w:r>
        <w:t xml:space="preserve"> </w:t>
      </w:r>
      <w:r>
        <w:rPr>
          <w:b/>
        </w:rPr>
        <w:t>Event</w:t>
      </w:r>
      <w:r>
        <w:t xml:space="preserve"> handler the </w:t>
      </w:r>
      <w:r>
        <w:rPr>
          <w:b/>
        </w:rPr>
        <w:t>Image</w:t>
      </w:r>
      <w:r>
        <w:t xml:space="preserve"> has the </w:t>
      </w:r>
      <w:r>
        <w:rPr>
          <w:rStyle w:val="VerbatimChar"/>
        </w:rPr>
        <w:t>Source</w:t>
      </w:r>
      <w:r>
        <w:t xml:space="preserve"> </w:t>
      </w:r>
      <w:r>
        <w:rPr>
          <w:b/>
        </w:rPr>
        <w:t>property</w:t>
      </w:r>
      <w:r>
        <w:t xml:space="preserve"> set to the contents any URL entered in the </w:t>
      </w:r>
      <w:proofErr w:type="spellStart"/>
      <w:r>
        <w:rPr>
          <w:b/>
        </w:rPr>
        <w:t>TextBox</w:t>
      </w:r>
      <w:proofErr w:type="spellEnd"/>
      <w:r>
        <w:t xml:space="preserve">, the </w:t>
      </w:r>
      <w:proofErr w:type="spellStart"/>
      <w:r>
        <w:rPr>
          <w:rStyle w:val="VerbatimChar"/>
        </w:rPr>
        <w:t>Pitch_Click</w:t>
      </w:r>
      <w:proofErr w:type="spellEnd"/>
      <w:r>
        <w:rPr>
          <w:rStyle w:val="VerbatimChar"/>
        </w:rPr>
        <w:t>(...)</w:t>
      </w:r>
      <w:r>
        <w:t xml:space="preserve">, </w:t>
      </w:r>
      <w:proofErr w:type="spellStart"/>
      <w:r>
        <w:rPr>
          <w:rStyle w:val="VerbatimChar"/>
        </w:rPr>
        <w:t>Roll_Click</w:t>
      </w:r>
      <w:proofErr w:type="spellEnd"/>
      <w:r>
        <w:rPr>
          <w:rStyle w:val="VerbatimChar"/>
        </w:rPr>
        <w:t>(...)</w:t>
      </w:r>
      <w:r>
        <w:t xml:space="preserve"> and </w:t>
      </w:r>
      <w:proofErr w:type="spellStart"/>
      <w:r>
        <w:rPr>
          <w:rStyle w:val="VerbatimChar"/>
        </w:rPr>
        <w:t>Yaw_Click</w:t>
      </w:r>
      <w:proofErr w:type="spellEnd"/>
      <w:r>
        <w:rPr>
          <w:rStyle w:val="VerbatimChar"/>
        </w:rPr>
        <w:t>(...)</w:t>
      </w:r>
      <w:r>
        <w:t xml:space="preserve"> </w:t>
      </w:r>
      <w:r>
        <w:rPr>
          <w:b/>
        </w:rPr>
        <w:t>event</w:t>
      </w:r>
      <w:r>
        <w:t xml:space="preserve"> handler will use the </w:t>
      </w:r>
      <w:r>
        <w:rPr>
          <w:rStyle w:val="VerbatimChar"/>
        </w:rPr>
        <w:t>Rotate</w:t>
      </w:r>
      <w:r>
        <w:t xml:space="preserve"> method to set which Axis the </w:t>
      </w:r>
      <w:r>
        <w:rPr>
          <w:b/>
        </w:rPr>
        <w:t>Image</w:t>
      </w:r>
      <w:r>
        <w:t xml:space="preserve"> should be rotated by</w:t>
      </w:r>
    </w:p>
    <w:p w14:paraId="3983425F" w14:textId="77777777" w:rsidR="00FA7FB4" w:rsidRDefault="00FA7FB4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4FAF9311" w14:textId="77777777" w:rsidR="00FA7FB4" w:rsidRDefault="00FA7FB4" w:rsidP="00FA7FB4">
      <w:pPr>
        <w:pStyle w:val="Heading2"/>
      </w:pPr>
      <w:r>
        <w:lastRenderedPageBreak/>
        <w:t>Step 1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26"/>
      </w:tblGrid>
      <w:tr w:rsidR="00FA7FB4" w14:paraId="37BE561C" w14:textId="77777777" w:rsidTr="00B1261C">
        <w:tc>
          <w:tcPr>
            <w:tcW w:w="5341" w:type="dxa"/>
            <w:vAlign w:val="center"/>
          </w:tcPr>
          <w:p w14:paraId="1DA9CC45" w14:textId="77777777" w:rsidR="00FA7FB4" w:rsidRDefault="00FA7FB4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BFA3AA7" wp14:editId="69A8E145">
                  <wp:extent cx="1108800" cy="230400"/>
                  <wp:effectExtent l="0" t="0" r="0" b="0"/>
                  <wp:docPr id="319" name="Picture 3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160E256C" w14:textId="77777777" w:rsidR="00FA7FB4" w:rsidRDefault="00FA7FB4" w:rsidP="00B1261C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77CCA93F" w14:textId="77777777" w:rsidR="00FA7FB4" w:rsidRDefault="00FA7FB4" w:rsidP="00FA7FB4">
      <w:pPr>
        <w:pStyle w:val="Heading2"/>
      </w:pPr>
      <w:r>
        <w:t>Step 11</w:t>
      </w:r>
    </w:p>
    <w:p w14:paraId="0185BB7E" w14:textId="77777777" w:rsidR="00FA7FB4" w:rsidRDefault="00FA7FB4" w:rsidP="00FA7FB4">
      <w:bookmarkStart w:id="16" w:name="step-11"/>
      <w:bookmarkEnd w:id="16"/>
      <w:r>
        <w:t xml:space="preserve">Once the Application is running you can then type in the URL of any image e.g. </w:t>
      </w:r>
      <w:hyperlink r:id="rId54" w:history="1">
        <w:r>
          <w:rPr>
            <w:rStyle w:val="Link"/>
          </w:rPr>
          <w:t>https://dummyimage.com/300x200/000000/FFFFFF&amp;text=Hello+World</w:t>
        </w:r>
      </w:hyperlink>
      <w:r>
        <w:t xml:space="preserve"> then press or tap Enter to load it, then use the </w:t>
      </w:r>
      <w:r>
        <w:rPr>
          <w:b/>
        </w:rPr>
        <w:t>Pitch</w:t>
      </w:r>
      <w:r>
        <w:t xml:space="preserve">, </w:t>
      </w:r>
      <w:r>
        <w:rPr>
          <w:b/>
        </w:rPr>
        <w:t>Roll</w:t>
      </w:r>
      <w:r>
        <w:t xml:space="preserve"> or </w:t>
      </w:r>
      <w:r>
        <w:rPr>
          <w:b/>
        </w:rPr>
        <w:t>Yaw</w:t>
      </w:r>
      <w:r>
        <w:t xml:space="preserve"> buttons to rotate the </w:t>
      </w:r>
      <w:r>
        <w:rPr>
          <w:b/>
        </w:rPr>
        <w:t>Image</w:t>
      </w:r>
    </w:p>
    <w:p w14:paraId="3A57B10E" w14:textId="77777777" w:rsidR="00FA7FB4" w:rsidRDefault="00FA7FB4" w:rsidP="00FA7FB4">
      <w:pPr>
        <w:jc w:val="center"/>
      </w:pPr>
      <w:r>
        <w:rPr>
          <w:noProof/>
        </w:rPr>
        <w:drawing>
          <wp:inline distT="0" distB="0" distL="0" distR="0" wp14:anchorId="57896FC1" wp14:editId="16800069">
            <wp:extent cx="4972500" cy="3182400"/>
            <wp:effectExtent l="0" t="0" r="0" b="0"/>
            <wp:docPr id="320" name="Picture 3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500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03103" w14:textId="77777777" w:rsidR="00FA7FB4" w:rsidRDefault="00FA7FB4" w:rsidP="00FA7FB4">
      <w:pPr>
        <w:pStyle w:val="Heading2"/>
      </w:pPr>
      <w:r>
        <w:t>Step 1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6"/>
        <w:gridCol w:w="5240"/>
      </w:tblGrid>
      <w:tr w:rsidR="00FA7FB4" w14:paraId="5A144AE1" w14:textId="77777777" w:rsidTr="00B1261C">
        <w:tc>
          <w:tcPr>
            <w:tcW w:w="5341" w:type="dxa"/>
            <w:vAlign w:val="center"/>
          </w:tcPr>
          <w:p w14:paraId="40D53281" w14:textId="77777777" w:rsidR="00FA7FB4" w:rsidRDefault="00FA7FB4" w:rsidP="00B1261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27977A7" wp14:editId="78F02326">
                  <wp:extent cx="435600" cy="298800"/>
                  <wp:effectExtent l="0" t="0" r="0" b="0"/>
                  <wp:docPr id="321" name="Picture 321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DFF66B7" w14:textId="77777777" w:rsidR="00FA7FB4" w:rsidRDefault="00FA7FB4" w:rsidP="00B1261C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242D5B17" w14:textId="77777777" w:rsidR="00865A8D" w:rsidRDefault="00865A8D" w:rsidP="00FA7FB4">
      <w:pPr>
        <w:tabs>
          <w:tab w:val="left" w:pos="1868"/>
        </w:tabs>
        <w:sectPr w:rsidR="00865A8D" w:rsidSect="00E271D3">
          <w:headerReference w:type="default" r:id="rId56"/>
          <w:pgSz w:w="11906" w:h="16838"/>
          <w:pgMar w:top="720" w:right="720" w:bottom="720" w:left="720" w:header="0" w:footer="0" w:gutter="0"/>
          <w:cols w:space="708"/>
          <w:docGrid w:linePitch="360"/>
        </w:sectPr>
      </w:pPr>
    </w:p>
    <w:p w14:paraId="7DE403FB" w14:textId="77777777" w:rsidR="001615B0" w:rsidRDefault="001615B0" w:rsidP="001615B0">
      <w:pPr>
        <w:rPr>
          <w:rFonts w:asciiTheme="minorHAnsi" w:hAnsiTheme="minorHAnsi"/>
        </w:rPr>
      </w:pPr>
      <w:r>
        <w:rPr>
          <w:b/>
        </w:rPr>
        <w:lastRenderedPageBreak/>
        <w:t>Custom Dialog</w:t>
      </w:r>
      <w:r>
        <w:t xml:space="preserve"> shows how to use </w:t>
      </w:r>
      <w:proofErr w:type="spellStart"/>
      <w:r>
        <w:rPr>
          <w:b/>
        </w:rPr>
        <w:t>ContentDialog</w:t>
      </w:r>
      <w:proofErr w:type="spellEnd"/>
      <w:r>
        <w:t xml:space="preserve"> to display a </w:t>
      </w:r>
      <w:proofErr w:type="spellStart"/>
      <w:r>
        <w:t>customised</w:t>
      </w:r>
      <w:proofErr w:type="spellEnd"/>
      <w:r>
        <w:t xml:space="preserve"> dialog box</w:t>
      </w:r>
    </w:p>
    <w:p w14:paraId="713961BC" w14:textId="5BFDB24D" w:rsidR="00DE5308" w:rsidRDefault="00DE5308" w:rsidP="00DE5308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8"/>
        <w:gridCol w:w="5138"/>
      </w:tblGrid>
      <w:tr w:rsidR="00DE5308" w14:paraId="2FF76785" w14:textId="77777777" w:rsidTr="00C43EF8">
        <w:tc>
          <w:tcPr>
            <w:tcW w:w="5341" w:type="dxa"/>
            <w:vAlign w:val="center"/>
          </w:tcPr>
          <w:p w14:paraId="41675DA9" w14:textId="77777777" w:rsidR="00DE5308" w:rsidRDefault="00DE5308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FA8D920" wp14:editId="6B9E97AF">
                  <wp:extent cx="2613600" cy="658800"/>
                  <wp:effectExtent l="0" t="0" r="0" b="0"/>
                  <wp:docPr id="357" name="Picture 3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580F9AE" w14:textId="77777777" w:rsidR="00DE5308" w:rsidRDefault="00DE5308" w:rsidP="00C43EF8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DE5308" w14:paraId="68162CA7" w14:textId="77777777" w:rsidTr="00C43EF8">
        <w:tc>
          <w:tcPr>
            <w:tcW w:w="5341" w:type="dxa"/>
            <w:vAlign w:val="center"/>
          </w:tcPr>
          <w:p w14:paraId="414B34F4" w14:textId="77777777" w:rsidR="00DE5308" w:rsidRDefault="00DE5308" w:rsidP="00C43EF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2E0677" wp14:editId="06BAE0AB">
                  <wp:extent cx="2966400" cy="547200"/>
                  <wp:effectExtent l="0" t="0" r="0" b="0"/>
                  <wp:docPr id="358" name="Picture 358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D3B5419" w14:textId="0D60F758" w:rsidR="00DE5308" w:rsidRDefault="00DE5308" w:rsidP="00C43EF8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proofErr w:type="spellStart"/>
            <w:r>
              <w:rPr>
                <w:b/>
              </w:rPr>
              <w:t>CustomDialog</w:t>
            </w:r>
            <w:proofErr w:type="spellEnd"/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DE5308" w14:paraId="2E9860AF" w14:textId="77777777" w:rsidTr="00C43EF8">
        <w:tc>
          <w:tcPr>
            <w:tcW w:w="5341" w:type="dxa"/>
            <w:vAlign w:val="center"/>
          </w:tcPr>
          <w:p w14:paraId="35BC0053" w14:textId="77777777" w:rsidR="00DE5308" w:rsidRDefault="00DE5308" w:rsidP="00C43EF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A49C701" wp14:editId="0B6444C3">
                  <wp:extent cx="3114000" cy="1069200"/>
                  <wp:effectExtent l="0" t="0" r="0" b="0"/>
                  <wp:docPr id="359" name="Picture 359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8653B16" w14:textId="77777777" w:rsidR="00DE5308" w:rsidRDefault="00DE5308" w:rsidP="00C43EF8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26C1DB10" w14:textId="77777777" w:rsidR="00DE5308" w:rsidRDefault="00DE5308" w:rsidP="00DE5308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75FDC535" w14:textId="77777777" w:rsidR="00DE5308" w:rsidRDefault="00DE5308" w:rsidP="00DE5308">
      <w:pPr>
        <w:pStyle w:val="Heading2"/>
      </w:pPr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75"/>
        <w:gridCol w:w="5191"/>
      </w:tblGrid>
      <w:tr w:rsidR="00DE5308" w14:paraId="75AA434F" w14:textId="77777777" w:rsidTr="00C43EF8">
        <w:tc>
          <w:tcPr>
            <w:tcW w:w="5341" w:type="dxa"/>
            <w:vAlign w:val="center"/>
          </w:tcPr>
          <w:p w14:paraId="23837EA3" w14:textId="77777777" w:rsidR="00DE5308" w:rsidRDefault="00DE5308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AEA6B0" wp14:editId="59430B0A">
                  <wp:extent cx="2314800" cy="2210400"/>
                  <wp:effectExtent l="0" t="0" r="0" b="0"/>
                  <wp:docPr id="360" name="Picture 3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4800" cy="221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69DFAC6" w14:textId="77777777" w:rsidR="00DE5308" w:rsidRDefault="00DE5308" w:rsidP="00C43EF8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1FE5358C" w14:textId="77777777" w:rsidR="00DE5308" w:rsidRDefault="00DE5308" w:rsidP="00DE5308">
      <w:pPr>
        <w:pStyle w:val="Heading2"/>
      </w:pPr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1"/>
        <w:gridCol w:w="5175"/>
      </w:tblGrid>
      <w:tr w:rsidR="00DE5308" w14:paraId="6996F7AF" w14:textId="77777777" w:rsidTr="00C43EF8">
        <w:tc>
          <w:tcPr>
            <w:tcW w:w="5341" w:type="dxa"/>
            <w:vAlign w:val="center"/>
          </w:tcPr>
          <w:p w14:paraId="3743FB79" w14:textId="77777777" w:rsidR="00DE5308" w:rsidRDefault="00DE5308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A1C622E" wp14:editId="6DEF466A">
                  <wp:extent cx="2473200" cy="496800"/>
                  <wp:effectExtent l="0" t="0" r="0" b="0"/>
                  <wp:docPr id="361" name="Picture 361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61332F7" w14:textId="77777777" w:rsidR="00DE5308" w:rsidRDefault="00DE5308" w:rsidP="00C43EF8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604C9DE0" w14:textId="289CDE2E" w:rsidR="001615B0" w:rsidRDefault="001615B0" w:rsidP="00DE5308">
      <w:pPr>
        <w:rPr>
          <w:rFonts w:asciiTheme="majorHAnsi" w:hAnsiTheme="majorHAnsi"/>
        </w:rPr>
      </w:pPr>
    </w:p>
    <w:p w14:paraId="2504600E" w14:textId="77777777" w:rsidR="001615B0" w:rsidRDefault="001615B0">
      <w:pPr>
        <w:spacing w:before="0" w:after="200"/>
        <w:rPr>
          <w:rFonts w:asciiTheme="majorHAnsi" w:hAnsiTheme="majorHAnsi"/>
        </w:rPr>
      </w:pPr>
      <w:r>
        <w:rPr>
          <w:rFonts w:asciiTheme="majorHAnsi" w:hAnsiTheme="majorHAnsi"/>
        </w:rPr>
        <w:br w:type="page"/>
      </w:r>
    </w:p>
    <w:p w14:paraId="7A7D5322" w14:textId="77777777" w:rsidR="001615B0" w:rsidRDefault="001615B0" w:rsidP="001615B0">
      <w:pPr>
        <w:pStyle w:val="Heading2"/>
        <w:rPr>
          <w:rFonts w:asciiTheme="majorHAnsi" w:hAnsiTheme="majorHAnsi"/>
        </w:rPr>
      </w:pPr>
      <w:r>
        <w:lastRenderedPageBreak/>
        <w:t>Step 4</w:t>
      </w:r>
    </w:p>
    <w:p w14:paraId="34EB366A" w14:textId="1FBA2E8F" w:rsidR="001615B0" w:rsidRDefault="001615B0" w:rsidP="001615B0">
      <w:r w:rsidRPr="001615B0">
        <w:t xml:space="preserve">In the </w:t>
      </w:r>
      <w:r w:rsidRPr="001615B0">
        <w:rPr>
          <w:b/>
        </w:rPr>
        <w:t>Design</w:t>
      </w:r>
      <w:r w:rsidRPr="001615B0">
        <w:t xml:space="preserve"> View and </w:t>
      </w:r>
      <w:r w:rsidRPr="001615B0">
        <w:rPr>
          <w:b/>
        </w:rPr>
        <w:t>XAML</w:t>
      </w:r>
      <w:r w:rsidRPr="001615B0">
        <w:t xml:space="preserve"> View of </w:t>
      </w:r>
      <w:r w:rsidRPr="001615B0">
        <w:rPr>
          <w:b/>
        </w:rPr>
        <w:t>Visual Studio 2019</w:t>
      </w:r>
      <w:r w:rsidRPr="001615B0">
        <w:t xml:space="preserve"> will be displayed, and in this between the </w:t>
      </w:r>
      <w:r w:rsidRPr="001615B0">
        <w:rPr>
          <w:rStyle w:val="VerbatimChar"/>
          <w:b/>
          <w:bCs/>
          <w:sz w:val="24"/>
        </w:rPr>
        <w:t>Grid</w:t>
      </w:r>
      <w:r w:rsidRPr="001615B0">
        <w:t xml:space="preserve"> and </w:t>
      </w:r>
      <w:r w:rsidRPr="001615B0">
        <w:rPr>
          <w:rStyle w:val="VerbatimChar"/>
          <w:b/>
          <w:bCs/>
          <w:sz w:val="24"/>
        </w:rPr>
        <w:t>/Grid</w:t>
      </w:r>
      <w:r w:rsidRPr="001615B0">
        <w:t xml:space="preserve"> elements enter the following </w:t>
      </w:r>
      <w:r w:rsidRPr="001615B0">
        <w:rPr>
          <w:b/>
        </w:rPr>
        <w:t>XAML</w:t>
      </w:r>
      <w:r w:rsidRPr="001615B0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615B0" w14:paraId="5F6F6459" w14:textId="77777777" w:rsidTr="001615B0">
        <w:tc>
          <w:tcPr>
            <w:tcW w:w="10456" w:type="dxa"/>
          </w:tcPr>
          <w:p w14:paraId="1EE21E36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FF"/>
                <w:lang w:val="en-GB"/>
              </w:rPr>
            </w:pPr>
            <w:r w:rsidRPr="001615B0">
              <w:rPr>
                <w:rFonts w:ascii="Consolas" w:hAnsi="Consolas" w:cs="Consolas"/>
                <w:color w:val="0000FF"/>
                <w:lang w:val="en-GB"/>
              </w:rPr>
              <w:t>&lt;</w:t>
            </w:r>
            <w:r w:rsidRPr="001615B0">
              <w:rPr>
                <w:rFonts w:ascii="Consolas" w:hAnsi="Consolas" w:cs="Consolas"/>
                <w:color w:val="A31515"/>
                <w:lang w:val="en-GB"/>
              </w:rPr>
              <w:t>Button</w:t>
            </w:r>
            <w:r w:rsidRPr="001615B0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1615B0">
              <w:rPr>
                <w:rFonts w:ascii="Consolas" w:hAnsi="Consolas" w:cs="Consolas"/>
                <w:color w:val="0000FF"/>
                <w:lang w:val="en-GB"/>
              </w:rPr>
              <w:t>="Display"</w:t>
            </w:r>
            <w:r w:rsidRPr="001615B0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1615B0">
              <w:rPr>
                <w:rFonts w:ascii="Consolas" w:hAnsi="Consolas" w:cs="Consolas"/>
                <w:color w:val="FF0000"/>
                <w:lang w:val="en-GB"/>
              </w:rPr>
              <w:t>HorizontalAlignment</w:t>
            </w:r>
            <w:proofErr w:type="spellEnd"/>
            <w:r w:rsidRPr="001615B0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1615B0">
              <w:rPr>
                <w:rFonts w:ascii="Consolas" w:hAnsi="Consolas" w:cs="Consolas"/>
                <w:color w:val="0000FF"/>
                <w:lang w:val="en-GB"/>
              </w:rPr>
              <w:t>Center</w:t>
            </w:r>
            <w:proofErr w:type="spellEnd"/>
            <w:r w:rsidRPr="001615B0">
              <w:rPr>
                <w:rFonts w:ascii="Consolas" w:hAnsi="Consolas" w:cs="Consolas"/>
                <w:color w:val="0000FF"/>
                <w:lang w:val="en-GB"/>
              </w:rPr>
              <w:t>"</w:t>
            </w:r>
          </w:p>
          <w:p w14:paraId="15AE6BEF" w14:textId="24139905" w:rsidR="001615B0" w:rsidRDefault="001615B0" w:rsidP="001615B0">
            <w:pPr>
              <w:autoSpaceDE w:val="0"/>
              <w:autoSpaceDN w:val="0"/>
              <w:adjustRightInd w:val="0"/>
              <w:spacing w:before="0" w:after="0"/>
            </w:pPr>
            <w:r w:rsidRPr="001615B0">
              <w:rPr>
                <w:rFonts w:ascii="Consolas" w:hAnsi="Consolas" w:cs="Consolas"/>
                <w:color w:val="FF0000"/>
                <w:lang w:val="en-GB"/>
              </w:rPr>
              <w:t>Click</w:t>
            </w:r>
            <w:r w:rsidRPr="001615B0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1615B0">
              <w:rPr>
                <w:rFonts w:ascii="Consolas" w:hAnsi="Consolas" w:cs="Consolas"/>
                <w:color w:val="0000FF"/>
                <w:lang w:val="en-GB"/>
              </w:rPr>
              <w:t>Button_Click</w:t>
            </w:r>
            <w:proofErr w:type="spellEnd"/>
            <w:r w:rsidRPr="001615B0">
              <w:rPr>
                <w:rFonts w:ascii="Consolas" w:hAnsi="Consolas" w:cs="Consolas"/>
                <w:color w:val="0000FF"/>
                <w:lang w:val="en-GB"/>
              </w:rPr>
              <w:t>"/&gt;</w:t>
            </w:r>
          </w:p>
        </w:tc>
      </w:tr>
    </w:tbl>
    <w:p w14:paraId="33DBB294" w14:textId="63ADC117" w:rsidR="001615B0" w:rsidRDefault="001615B0" w:rsidP="001615B0">
      <w:pPr>
        <w:pStyle w:val="BlockQuote"/>
      </w:pPr>
      <w:r>
        <w:rPr>
          <w:b/>
        </w:rPr>
        <w:t>Button</w:t>
      </w:r>
      <w:r>
        <w:t xml:space="preserve"> has the content set to </w:t>
      </w:r>
      <w:r>
        <w:rPr>
          <w:rStyle w:val="VerbatimChar"/>
        </w:rPr>
        <w:t>Display</w:t>
      </w:r>
      <w:r>
        <w:t xml:space="preserve"> and will be used to trigger an </w:t>
      </w:r>
      <w:r>
        <w:rPr>
          <w:b/>
        </w:rPr>
        <w:t>event</w:t>
      </w:r>
      <w:r>
        <w:t xml:space="preserve"> with the handler of </w:t>
      </w:r>
      <w:proofErr w:type="spellStart"/>
      <w:r>
        <w:rPr>
          <w:rStyle w:val="VerbatimChar"/>
        </w:rPr>
        <w:t>Button_Click</w:t>
      </w:r>
      <w:proofErr w:type="spellEnd"/>
    </w:p>
    <w:p w14:paraId="115EFD99" w14:textId="18B99A30" w:rsidR="001615B0" w:rsidRDefault="001615B0" w:rsidP="001615B0">
      <w:pPr>
        <w:pStyle w:val="Heading2"/>
      </w:pPr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1615B0" w14:paraId="5E27FA0D" w14:textId="77777777" w:rsidTr="00C43EF8">
        <w:tc>
          <w:tcPr>
            <w:tcW w:w="5341" w:type="dxa"/>
            <w:vAlign w:val="center"/>
          </w:tcPr>
          <w:p w14:paraId="04337ED3" w14:textId="77777777" w:rsidR="001615B0" w:rsidRDefault="001615B0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3BC94ED" wp14:editId="04AA1C8C">
                  <wp:extent cx="2473200" cy="328740"/>
                  <wp:effectExtent l="0" t="0" r="0" b="0"/>
                  <wp:docPr id="362" name="Picture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32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6950685" w14:textId="77777777" w:rsidR="001615B0" w:rsidRDefault="001615B0" w:rsidP="00C43EF8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Code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3EB0A77B" w14:textId="3BA50111" w:rsidR="001615B0" w:rsidRDefault="001615B0" w:rsidP="001615B0">
      <w:pPr>
        <w:pStyle w:val="Heading2"/>
      </w:pPr>
      <w:r>
        <w:t>Step 6</w:t>
      </w:r>
    </w:p>
    <w:p w14:paraId="1A15DC99" w14:textId="4426CEEE" w:rsidR="001615B0" w:rsidRDefault="001615B0" w:rsidP="001615B0">
      <w:r w:rsidRPr="00FA7FB4">
        <w:t xml:space="preserve">Once in the </w:t>
      </w:r>
      <w:r w:rsidRPr="00FA7FB4">
        <w:rPr>
          <w:b/>
        </w:rPr>
        <w:t>Code</w:t>
      </w:r>
      <w:r w:rsidRPr="00FA7FB4">
        <w:t xml:space="preserve"> View, below the end of </w:t>
      </w:r>
      <w:r w:rsidRPr="00FA7FB4">
        <w:rPr>
          <w:rStyle w:val="VerbatimChar"/>
          <w:b/>
          <w:bCs/>
          <w:sz w:val="24"/>
        </w:rPr>
        <w:t xml:space="preserve">public </w:t>
      </w:r>
      <w:proofErr w:type="spellStart"/>
      <w:proofErr w:type="gramStart"/>
      <w:r w:rsidRPr="00FA7FB4">
        <w:rPr>
          <w:rStyle w:val="VerbatimChar"/>
          <w:b/>
          <w:bCs/>
          <w:sz w:val="24"/>
        </w:rPr>
        <w:t>MainPage</w:t>
      </w:r>
      <w:proofErr w:type="spellEnd"/>
      <w:r w:rsidRPr="00FA7FB4">
        <w:rPr>
          <w:rStyle w:val="VerbatimChar"/>
          <w:b/>
          <w:bCs/>
          <w:sz w:val="24"/>
        </w:rPr>
        <w:t>(</w:t>
      </w:r>
      <w:proofErr w:type="gramEnd"/>
      <w:r w:rsidRPr="00FA7FB4">
        <w:rPr>
          <w:rStyle w:val="VerbatimChar"/>
          <w:b/>
          <w:bCs/>
          <w:sz w:val="24"/>
        </w:rPr>
        <w:t>) { ... }</w:t>
      </w:r>
      <w:r w:rsidRPr="00FA7FB4">
        <w:t xml:space="preserve"> the following Code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1615B0" w14:paraId="6FABE3F0" w14:textId="77777777" w:rsidTr="001615B0">
        <w:tc>
          <w:tcPr>
            <w:tcW w:w="10456" w:type="dxa"/>
          </w:tcPr>
          <w:p w14:paraId="18EFE65C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1615B0">
              <w:rPr>
                <w:rFonts w:ascii="Consolas" w:hAnsi="Consolas" w:cs="Consolas"/>
                <w:color w:val="0000FF"/>
                <w:lang w:val="en-GB"/>
              </w:rPr>
              <w:t>async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1615B0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1615B0">
              <w:rPr>
                <w:rFonts w:ascii="Consolas" w:hAnsi="Consolas" w:cs="Consolas"/>
                <w:color w:val="000000"/>
                <w:lang w:val="en-GB"/>
              </w:rPr>
              <w:t>Button_</w:t>
            </w:r>
            <w:proofErr w:type="gramStart"/>
            <w:r w:rsidRPr="001615B0">
              <w:rPr>
                <w:rFonts w:ascii="Consolas" w:hAnsi="Consolas" w:cs="Consolas"/>
                <w:color w:val="000000"/>
                <w:lang w:val="en-GB"/>
              </w:rPr>
              <w:t>Click</w:t>
            </w:r>
            <w:proofErr w:type="spellEnd"/>
            <w:r w:rsidRPr="001615B0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1615B0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1615B0">
              <w:rPr>
                <w:rFonts w:ascii="Consolas" w:hAnsi="Consolas" w:cs="Consolas"/>
                <w:color w:val="000000"/>
                <w:lang w:val="en-GB"/>
              </w:rPr>
              <w:t>RoutedEventArgs</w:t>
            </w:r>
            <w:proofErr w:type="spellEnd"/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46650A4C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2D48EC43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1615B0">
              <w:rPr>
                <w:rFonts w:ascii="Consolas" w:hAnsi="Consolas" w:cs="Consolas"/>
                <w:color w:val="000000"/>
                <w:lang w:val="en-GB"/>
              </w:rPr>
              <w:t>ContentDialog</w:t>
            </w:r>
            <w:proofErr w:type="spellEnd"/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dialog = </w:t>
            </w:r>
            <w:r w:rsidRPr="001615B0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1615B0">
              <w:rPr>
                <w:rFonts w:ascii="Consolas" w:hAnsi="Consolas" w:cs="Consolas"/>
                <w:color w:val="000000"/>
                <w:lang w:val="en-GB"/>
              </w:rPr>
              <w:t>ContentDialog</w:t>
            </w:r>
            <w:proofErr w:type="spellEnd"/>
            <w:r w:rsidRPr="001615B0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1615B0">
              <w:rPr>
                <w:rFonts w:ascii="Consolas" w:hAnsi="Consolas" w:cs="Consolas"/>
                <w:color w:val="000000"/>
                <w:lang w:val="en-GB"/>
              </w:rPr>
              <w:t>)</w:t>
            </w:r>
          </w:p>
          <w:p w14:paraId="619C9A55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{</w:t>
            </w:r>
          </w:p>
          <w:p w14:paraId="4FD9A078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    Title = </w:t>
            </w:r>
            <w:r w:rsidRPr="001615B0">
              <w:rPr>
                <w:rFonts w:ascii="Consolas" w:hAnsi="Consolas" w:cs="Consolas"/>
                <w:color w:val="A31515"/>
                <w:lang w:val="en-GB"/>
              </w:rPr>
              <w:t>"Custom Dialog"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>,</w:t>
            </w:r>
          </w:p>
          <w:p w14:paraId="6AEE0384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r w:rsidRPr="001615B0">
              <w:rPr>
                <w:rFonts w:ascii="Consolas" w:hAnsi="Consolas" w:cs="Consolas"/>
                <w:color w:val="000000"/>
                <w:lang w:val="en-GB"/>
              </w:rPr>
              <w:t>MaxWidth</w:t>
            </w:r>
            <w:proofErr w:type="spellEnd"/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proofErr w:type="spellStart"/>
            <w:proofErr w:type="gramStart"/>
            <w:r w:rsidRPr="001615B0">
              <w:rPr>
                <w:rFonts w:ascii="Consolas" w:hAnsi="Consolas" w:cs="Consolas"/>
                <w:color w:val="0000FF"/>
                <w:lang w:val="en-GB"/>
              </w:rPr>
              <w:t>this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>.ActualWidth</w:t>
            </w:r>
            <w:proofErr w:type="spellEnd"/>
            <w:proofErr w:type="gramEnd"/>
            <w:r w:rsidRPr="001615B0">
              <w:rPr>
                <w:rFonts w:ascii="Consolas" w:hAnsi="Consolas" w:cs="Consolas"/>
                <w:color w:val="000000"/>
                <w:lang w:val="en-GB"/>
              </w:rPr>
              <w:t>,</w:t>
            </w:r>
          </w:p>
          <w:p w14:paraId="4809DCAF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proofErr w:type="spellStart"/>
            <w:r w:rsidRPr="001615B0">
              <w:rPr>
                <w:rFonts w:ascii="Consolas" w:hAnsi="Consolas" w:cs="Consolas"/>
                <w:color w:val="000000"/>
                <w:lang w:val="en-GB"/>
              </w:rPr>
              <w:t>PrimaryButtonText</w:t>
            </w:r>
            <w:proofErr w:type="spellEnd"/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= </w:t>
            </w:r>
            <w:r w:rsidRPr="001615B0">
              <w:rPr>
                <w:rFonts w:ascii="Consolas" w:hAnsi="Consolas" w:cs="Consolas"/>
                <w:color w:val="A31515"/>
                <w:lang w:val="en-GB"/>
              </w:rPr>
              <w:t>"Close"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>,</w:t>
            </w:r>
          </w:p>
          <w:p w14:paraId="3D63F79F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    Content = </w:t>
            </w:r>
            <w:r w:rsidRPr="001615B0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1615B0">
              <w:rPr>
                <w:rFonts w:ascii="Consolas" w:hAnsi="Consolas" w:cs="Consolas"/>
                <w:color w:val="000000"/>
                <w:lang w:val="en-GB"/>
              </w:rPr>
              <w:t>TextBlock</w:t>
            </w:r>
            <w:proofErr w:type="spellEnd"/>
          </w:p>
          <w:p w14:paraId="3F1F64A1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    {</w:t>
            </w:r>
          </w:p>
          <w:p w14:paraId="32645479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        Style = (Style)</w:t>
            </w:r>
            <w:proofErr w:type="spellStart"/>
            <w:proofErr w:type="gramStart"/>
            <w:r w:rsidRPr="001615B0">
              <w:rPr>
                <w:rFonts w:ascii="Consolas" w:hAnsi="Consolas" w:cs="Consolas"/>
                <w:color w:val="000000"/>
                <w:lang w:val="en-GB"/>
              </w:rPr>
              <w:t>App.Current.Resources</w:t>
            </w:r>
            <w:proofErr w:type="spellEnd"/>
            <w:proofErr w:type="gramEnd"/>
          </w:p>
          <w:p w14:paraId="4E097395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        [</w:t>
            </w:r>
            <w:r w:rsidRPr="001615B0">
              <w:rPr>
                <w:rFonts w:ascii="Consolas" w:hAnsi="Consolas" w:cs="Consolas"/>
                <w:color w:val="A31515"/>
                <w:lang w:val="en-GB"/>
              </w:rPr>
              <w:t>"</w:t>
            </w:r>
            <w:proofErr w:type="spellStart"/>
            <w:r w:rsidRPr="001615B0">
              <w:rPr>
                <w:rFonts w:ascii="Consolas" w:hAnsi="Consolas" w:cs="Consolas"/>
                <w:color w:val="A31515"/>
                <w:lang w:val="en-GB"/>
              </w:rPr>
              <w:t>SubheaderTextBlockStyle</w:t>
            </w:r>
            <w:proofErr w:type="spellEnd"/>
            <w:r w:rsidRPr="001615B0">
              <w:rPr>
                <w:rFonts w:ascii="Consolas" w:hAnsi="Consolas" w:cs="Consolas"/>
                <w:color w:val="A31515"/>
                <w:lang w:val="en-GB"/>
              </w:rPr>
              <w:t>"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>],</w:t>
            </w:r>
          </w:p>
          <w:p w14:paraId="5BA3FBDC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        Text = </w:t>
            </w:r>
            <w:r w:rsidRPr="001615B0">
              <w:rPr>
                <w:rFonts w:ascii="Consolas" w:hAnsi="Consolas" w:cs="Consolas"/>
                <w:color w:val="A31515"/>
                <w:lang w:val="en-GB"/>
              </w:rPr>
              <w:t>"Hello World"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>,</w:t>
            </w:r>
          </w:p>
          <w:p w14:paraId="3D0213DE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    }</w:t>
            </w:r>
          </w:p>
          <w:p w14:paraId="13C10989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};</w:t>
            </w:r>
          </w:p>
          <w:p w14:paraId="28E964C0" w14:textId="77777777" w:rsidR="001615B0" w:rsidRPr="001615B0" w:rsidRDefault="001615B0" w:rsidP="001615B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1615B0">
              <w:rPr>
                <w:rFonts w:ascii="Consolas" w:hAnsi="Consolas" w:cs="Consolas"/>
                <w:color w:val="0000FF"/>
                <w:lang w:val="en-GB"/>
              </w:rPr>
              <w:t>await</w:t>
            </w:r>
            <w:r w:rsidRPr="001615B0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1615B0">
              <w:rPr>
                <w:rFonts w:ascii="Consolas" w:hAnsi="Consolas" w:cs="Consolas"/>
                <w:color w:val="000000"/>
                <w:lang w:val="en-GB"/>
              </w:rPr>
              <w:t>dialog.ShowAsync</w:t>
            </w:r>
            <w:proofErr w:type="spellEnd"/>
            <w:proofErr w:type="gramEnd"/>
            <w:r w:rsidRPr="001615B0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  <w:p w14:paraId="0895A371" w14:textId="5DBFFA12" w:rsidR="001615B0" w:rsidRDefault="001615B0" w:rsidP="001615B0">
            <w:pPr>
              <w:autoSpaceDE w:val="0"/>
              <w:autoSpaceDN w:val="0"/>
              <w:adjustRightInd w:val="0"/>
              <w:spacing w:before="0" w:after="0"/>
            </w:pPr>
            <w:r w:rsidRPr="001615B0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122787CF" w14:textId="77777777" w:rsidR="001615B0" w:rsidRDefault="001615B0" w:rsidP="001615B0">
      <w:pPr>
        <w:pStyle w:val="BlockQuote"/>
      </w:pPr>
      <w:proofErr w:type="spellStart"/>
      <w:r>
        <w:rPr>
          <w:rStyle w:val="VerbatimChar"/>
        </w:rPr>
        <w:t>Button_Click</w:t>
      </w:r>
      <w:proofErr w:type="spellEnd"/>
      <w:r>
        <w:t xml:space="preserve"> is an </w:t>
      </w:r>
      <w:r>
        <w:rPr>
          <w:b/>
        </w:rPr>
        <w:t>Event</w:t>
      </w:r>
      <w:r>
        <w:t xml:space="preserve"> handler that will be triggered when the </w:t>
      </w:r>
      <w:r>
        <w:rPr>
          <w:b/>
        </w:rPr>
        <w:t>Button</w:t>
      </w:r>
      <w:r>
        <w:t xml:space="preserve"> is Clicked. It creates </w:t>
      </w:r>
      <w:proofErr w:type="spellStart"/>
      <w:r>
        <w:rPr>
          <w:rStyle w:val="VerbatimChar"/>
        </w:rPr>
        <w:t>ContentDialog</w:t>
      </w:r>
      <w:proofErr w:type="spellEnd"/>
      <w:r>
        <w:t xml:space="preserve"> and sets various </w:t>
      </w:r>
      <w:r>
        <w:rPr>
          <w:b/>
        </w:rPr>
        <w:t>properties</w:t>
      </w:r>
      <w:r>
        <w:t xml:space="preserve"> including the </w:t>
      </w:r>
      <w:r>
        <w:rPr>
          <w:rStyle w:val="VerbatimChar"/>
        </w:rPr>
        <w:t>Title</w:t>
      </w:r>
      <w:r>
        <w:t xml:space="preserve"> and the </w:t>
      </w:r>
      <w:r>
        <w:rPr>
          <w:rStyle w:val="VerbatimChar"/>
        </w:rPr>
        <w:t>Content</w:t>
      </w:r>
      <w:r>
        <w:t xml:space="preserve"> which is set to a </w:t>
      </w:r>
      <w:proofErr w:type="spellStart"/>
      <w:r>
        <w:rPr>
          <w:rStyle w:val="VerbatimChar"/>
        </w:rPr>
        <w:t>TextBlock</w:t>
      </w:r>
      <w:proofErr w:type="spellEnd"/>
      <w:r>
        <w:t xml:space="preserve"> with a </w:t>
      </w:r>
      <w:r>
        <w:rPr>
          <w:rStyle w:val="VerbatimChar"/>
        </w:rPr>
        <w:t>Style</w:t>
      </w:r>
      <w:r>
        <w:t xml:space="preserve"> of </w:t>
      </w:r>
      <w:proofErr w:type="spellStart"/>
      <w:r>
        <w:rPr>
          <w:rStyle w:val="VerbatimChar"/>
        </w:rPr>
        <w:t>SubheaderTextBlockStyle</w:t>
      </w:r>
      <w:proofErr w:type="spellEnd"/>
      <w:r>
        <w:t xml:space="preserve"> and </w:t>
      </w:r>
      <w:r>
        <w:rPr>
          <w:rStyle w:val="VerbatimChar"/>
        </w:rPr>
        <w:t>Text</w:t>
      </w:r>
      <w:r>
        <w:t xml:space="preserve"> of </w:t>
      </w:r>
      <w:r>
        <w:rPr>
          <w:rStyle w:val="VerbatimChar"/>
        </w:rPr>
        <w:t>Hello World</w:t>
      </w:r>
      <w:r>
        <w:t>.</w:t>
      </w:r>
    </w:p>
    <w:p w14:paraId="2C7D6CBE" w14:textId="77777777" w:rsidR="001615B0" w:rsidRDefault="001615B0">
      <w:pPr>
        <w:spacing w:before="0" w:after="200"/>
        <w:rPr>
          <w:rFonts w:ascii="Segoe UI Light" w:eastAsiaTheme="majorEastAsia" w:hAnsi="Segoe UI Light" w:cstheme="majorBidi"/>
          <w:b/>
          <w:bCs/>
          <w:color w:val="3C506E"/>
          <w:sz w:val="32"/>
          <w:szCs w:val="32"/>
        </w:rPr>
      </w:pPr>
      <w:r>
        <w:br w:type="page"/>
      </w:r>
    </w:p>
    <w:p w14:paraId="288F4D11" w14:textId="07B3B088" w:rsidR="001615B0" w:rsidRDefault="001615B0" w:rsidP="001615B0">
      <w:pPr>
        <w:pStyle w:val="Heading2"/>
      </w:pPr>
      <w:r>
        <w:lastRenderedPageBreak/>
        <w:t xml:space="preserve">Step </w:t>
      </w:r>
      <w:r w:rsidR="00936A6C">
        <w:t>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26"/>
      </w:tblGrid>
      <w:tr w:rsidR="001615B0" w14:paraId="042EBF2D" w14:textId="77777777" w:rsidTr="00C43EF8">
        <w:tc>
          <w:tcPr>
            <w:tcW w:w="5341" w:type="dxa"/>
            <w:vAlign w:val="center"/>
          </w:tcPr>
          <w:p w14:paraId="1C8C44DE" w14:textId="77777777" w:rsidR="001615B0" w:rsidRDefault="001615B0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39A7F34" wp14:editId="690EBE10">
                  <wp:extent cx="1108800" cy="230400"/>
                  <wp:effectExtent l="0" t="0" r="0" b="0"/>
                  <wp:docPr id="363" name="Picture 3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C3ABB42" w14:textId="77777777" w:rsidR="001615B0" w:rsidRDefault="001615B0" w:rsidP="00C43EF8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1068DFEA" w14:textId="55706F90" w:rsidR="001615B0" w:rsidRDefault="001615B0" w:rsidP="001615B0">
      <w:pPr>
        <w:pStyle w:val="Heading2"/>
      </w:pPr>
      <w:r>
        <w:t xml:space="preserve">Step </w:t>
      </w:r>
      <w:r w:rsidR="00936A6C">
        <w:t>8</w:t>
      </w:r>
    </w:p>
    <w:p w14:paraId="121DDABF" w14:textId="77777777" w:rsidR="001615B0" w:rsidRDefault="001615B0" w:rsidP="001615B0">
      <w:pPr>
        <w:rPr>
          <w:rFonts w:asciiTheme="minorHAnsi" w:hAnsiTheme="minorHAnsi"/>
        </w:rPr>
      </w:pPr>
      <w:r>
        <w:t xml:space="preserve">Once the Application is running click the </w:t>
      </w:r>
      <w:r>
        <w:rPr>
          <w:b/>
        </w:rPr>
        <w:t>Button</w:t>
      </w:r>
      <w:r>
        <w:t xml:space="preserve"> to show the </w:t>
      </w:r>
      <w:r>
        <w:rPr>
          <w:b/>
        </w:rPr>
        <w:t>Custom Dialog</w:t>
      </w:r>
      <w:r>
        <w:t xml:space="preserve"> and then </w:t>
      </w:r>
      <w:r>
        <w:rPr>
          <w:b/>
        </w:rPr>
        <w:t>Close</w:t>
      </w:r>
      <w:r>
        <w:t xml:space="preserve"> to dismiss it</w:t>
      </w:r>
    </w:p>
    <w:p w14:paraId="4665A55C" w14:textId="77777777" w:rsidR="001615B0" w:rsidRDefault="001615B0" w:rsidP="001615B0">
      <w:pPr>
        <w:jc w:val="center"/>
      </w:pPr>
      <w:r>
        <w:rPr>
          <w:noProof/>
        </w:rPr>
        <w:drawing>
          <wp:inline distT="0" distB="0" distL="0" distR="0" wp14:anchorId="759E5349" wp14:editId="4DB37D86">
            <wp:extent cx="4972500" cy="3179085"/>
            <wp:effectExtent l="0" t="0" r="0" b="2540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500" cy="317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599BB" w14:textId="432C72B3" w:rsidR="001615B0" w:rsidRDefault="001615B0" w:rsidP="001615B0">
      <w:pPr>
        <w:pStyle w:val="Heading2"/>
      </w:pPr>
      <w:r>
        <w:t xml:space="preserve">Step </w:t>
      </w:r>
      <w:r w:rsidR="00936A6C">
        <w:t>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6"/>
        <w:gridCol w:w="5240"/>
      </w:tblGrid>
      <w:tr w:rsidR="001615B0" w14:paraId="509957B6" w14:textId="77777777" w:rsidTr="00C43EF8">
        <w:tc>
          <w:tcPr>
            <w:tcW w:w="5341" w:type="dxa"/>
            <w:vAlign w:val="center"/>
          </w:tcPr>
          <w:p w14:paraId="54677692" w14:textId="77777777" w:rsidR="001615B0" w:rsidRDefault="001615B0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92DD019" wp14:editId="5D9514C4">
                  <wp:extent cx="435600" cy="298800"/>
                  <wp:effectExtent l="0" t="0" r="0" b="0"/>
                  <wp:docPr id="365" name="Picture 365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03C9E80" w14:textId="77777777" w:rsidR="001615B0" w:rsidRDefault="001615B0" w:rsidP="00C43EF8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015401E0" w14:textId="77777777" w:rsidR="005F53B7" w:rsidRDefault="005F53B7" w:rsidP="001615B0">
      <w:pPr>
        <w:rPr>
          <w:rFonts w:asciiTheme="majorHAnsi" w:hAnsiTheme="majorHAnsi"/>
        </w:rPr>
        <w:sectPr w:rsidR="005F53B7" w:rsidSect="00E271D3">
          <w:headerReference w:type="default" r:id="rId59"/>
          <w:pgSz w:w="11906" w:h="16838"/>
          <w:pgMar w:top="720" w:right="720" w:bottom="720" w:left="720" w:header="0" w:footer="0" w:gutter="0"/>
          <w:cols w:space="708"/>
          <w:docGrid w:linePitch="360"/>
        </w:sectPr>
      </w:pPr>
    </w:p>
    <w:p w14:paraId="24B81D0C" w14:textId="77777777" w:rsidR="005F53B7" w:rsidRDefault="005F53B7" w:rsidP="001615B0">
      <w:pPr>
        <w:rPr>
          <w:rFonts w:asciiTheme="majorHAnsi" w:hAnsiTheme="majorHAnsi"/>
        </w:rPr>
        <w:sectPr w:rsidR="005F53B7" w:rsidSect="005F53B7">
          <w:type w:val="continuous"/>
          <w:pgSz w:w="11906" w:h="16838"/>
          <w:pgMar w:top="720" w:right="720" w:bottom="720" w:left="720" w:header="0" w:footer="0" w:gutter="0"/>
          <w:cols w:space="708"/>
          <w:docGrid w:linePitch="360"/>
        </w:sectPr>
      </w:pPr>
    </w:p>
    <w:p w14:paraId="1DBD921C" w14:textId="384CEDDF" w:rsidR="00FB40F0" w:rsidRDefault="00FB40F0" w:rsidP="00FB40F0">
      <w:pPr>
        <w:rPr>
          <w:rFonts w:asciiTheme="minorHAnsi" w:hAnsiTheme="minorHAnsi"/>
        </w:rPr>
      </w:pPr>
      <w:r>
        <w:rPr>
          <w:b/>
        </w:rPr>
        <w:lastRenderedPageBreak/>
        <w:t>Navigation View</w:t>
      </w:r>
      <w:r>
        <w:t xml:space="preserve"> </w:t>
      </w:r>
      <w:r w:rsidR="007D7473">
        <w:t>s</w:t>
      </w:r>
      <w:r>
        <w:t xml:space="preserve">hows how to use the </w:t>
      </w:r>
      <w:proofErr w:type="spellStart"/>
      <w:r>
        <w:rPr>
          <w:b/>
        </w:rPr>
        <w:t>NavigationView</w:t>
      </w:r>
      <w:proofErr w:type="spellEnd"/>
      <w:r>
        <w:t xml:space="preserve"> Control to create hamburger-style navigation</w:t>
      </w:r>
    </w:p>
    <w:p w14:paraId="250F65D5" w14:textId="77777777" w:rsidR="00DF1783" w:rsidRDefault="00DF1783" w:rsidP="00DF1783">
      <w:pPr>
        <w:pStyle w:val="Heading2"/>
      </w:pPr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7"/>
        <w:gridCol w:w="5139"/>
      </w:tblGrid>
      <w:tr w:rsidR="00DF1783" w14:paraId="2B4114E4" w14:textId="77777777" w:rsidTr="00C43EF8">
        <w:tc>
          <w:tcPr>
            <w:tcW w:w="5341" w:type="dxa"/>
            <w:vAlign w:val="center"/>
          </w:tcPr>
          <w:p w14:paraId="5AC264AF" w14:textId="77777777" w:rsidR="00DF1783" w:rsidRDefault="00DF1783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E91B2B5" wp14:editId="7681A1CB">
                  <wp:extent cx="2613600" cy="658800"/>
                  <wp:effectExtent l="0" t="0" r="0" b="0"/>
                  <wp:docPr id="323" name="Picture 3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6E9D7FEA" w14:textId="77777777" w:rsidR="00DF1783" w:rsidRDefault="00DF1783" w:rsidP="00C43EF8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DF1783" w14:paraId="3B6AE5CA" w14:textId="77777777" w:rsidTr="00C43EF8">
        <w:tc>
          <w:tcPr>
            <w:tcW w:w="5341" w:type="dxa"/>
            <w:vAlign w:val="center"/>
          </w:tcPr>
          <w:p w14:paraId="7ACB436B" w14:textId="77777777" w:rsidR="00DF1783" w:rsidRDefault="00DF1783" w:rsidP="00C43EF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28D2FE" wp14:editId="473349FE">
                  <wp:extent cx="2966400" cy="547200"/>
                  <wp:effectExtent l="0" t="0" r="0" b="0"/>
                  <wp:docPr id="324" name="Picture 324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62E662D8" w14:textId="2E4C680D" w:rsidR="00DF1783" w:rsidRDefault="00DF1783" w:rsidP="00C43EF8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proofErr w:type="spellStart"/>
            <w:r>
              <w:rPr>
                <w:b/>
              </w:rPr>
              <w:t>NavigationView</w:t>
            </w:r>
            <w:proofErr w:type="spellEnd"/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DF1783" w14:paraId="582F83DC" w14:textId="77777777" w:rsidTr="00C43EF8">
        <w:tc>
          <w:tcPr>
            <w:tcW w:w="5341" w:type="dxa"/>
            <w:vAlign w:val="center"/>
          </w:tcPr>
          <w:p w14:paraId="0EFE50C0" w14:textId="77777777" w:rsidR="00DF1783" w:rsidRDefault="00DF1783" w:rsidP="00C43EF8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5AA6872" wp14:editId="4575A8B8">
                  <wp:extent cx="3114000" cy="1069200"/>
                  <wp:effectExtent l="0" t="0" r="0" b="0"/>
                  <wp:docPr id="325" name="Picture 325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D6C8B79" w14:textId="77777777" w:rsidR="00DF1783" w:rsidRDefault="00DF1783" w:rsidP="00C43EF8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31E28622" w14:textId="77777777" w:rsidR="00DF1783" w:rsidRDefault="00DF1783" w:rsidP="00DF1783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5A409FD1" w14:textId="77777777" w:rsidR="00DF1783" w:rsidRDefault="00DF1783" w:rsidP="00DF1783">
      <w:pPr>
        <w:pStyle w:val="Heading2"/>
      </w:pPr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DF1783" w14:paraId="5A7C138B" w14:textId="77777777" w:rsidTr="00C43EF8">
        <w:tc>
          <w:tcPr>
            <w:tcW w:w="5341" w:type="dxa"/>
            <w:vAlign w:val="center"/>
          </w:tcPr>
          <w:p w14:paraId="7C3FEA1E" w14:textId="77777777" w:rsidR="00DF1783" w:rsidRDefault="00DF1783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D66360" wp14:editId="1C0316AA">
                  <wp:extent cx="2646000" cy="2523600"/>
                  <wp:effectExtent l="0" t="0" r="2540" b="0"/>
                  <wp:docPr id="326" name="Picture 3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000" cy="252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B056EE5" w14:textId="77777777" w:rsidR="00DF1783" w:rsidRDefault="00DF1783" w:rsidP="00C43EF8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650698DB" w14:textId="77777777" w:rsidR="00DF1783" w:rsidRDefault="00DF1783" w:rsidP="00DF1783">
      <w:pPr>
        <w:pStyle w:val="Heading2"/>
      </w:pPr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1"/>
        <w:gridCol w:w="5175"/>
      </w:tblGrid>
      <w:tr w:rsidR="00DF1783" w14:paraId="2CDE0FD0" w14:textId="77777777" w:rsidTr="00C43EF8">
        <w:tc>
          <w:tcPr>
            <w:tcW w:w="5341" w:type="dxa"/>
            <w:vAlign w:val="center"/>
          </w:tcPr>
          <w:p w14:paraId="4922EFD6" w14:textId="77777777" w:rsidR="00DF1783" w:rsidRDefault="00DF1783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F62D089" wp14:editId="4CE6DC2E">
                  <wp:extent cx="2473200" cy="496800"/>
                  <wp:effectExtent l="0" t="0" r="0" b="0"/>
                  <wp:docPr id="327" name="Picture 32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C57BC42" w14:textId="77777777" w:rsidR="00DF1783" w:rsidRDefault="00DF1783" w:rsidP="00C43EF8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5B59A639" w14:textId="77777777" w:rsidR="00DF1783" w:rsidRDefault="00DF1783" w:rsidP="00DF1783">
      <w:pPr>
        <w:pStyle w:val="Heading2"/>
      </w:pPr>
      <w:r>
        <w:lastRenderedPageBreak/>
        <w:t>Step 4</w:t>
      </w:r>
    </w:p>
    <w:p w14:paraId="194AC4E8" w14:textId="77777777" w:rsidR="00DF1783" w:rsidRPr="00A80A71" w:rsidRDefault="00DF1783" w:rsidP="00DF1783">
      <w:r w:rsidRPr="00A80A71">
        <w:t xml:space="preserve">In the </w:t>
      </w:r>
      <w:r w:rsidRPr="00A80A71">
        <w:rPr>
          <w:b/>
        </w:rPr>
        <w:t>Design</w:t>
      </w:r>
      <w:r w:rsidRPr="00A80A71">
        <w:t xml:space="preserve"> View and </w:t>
      </w:r>
      <w:r w:rsidRPr="00A80A71">
        <w:rPr>
          <w:b/>
        </w:rPr>
        <w:t>XAML</w:t>
      </w:r>
      <w:r w:rsidRPr="00A80A71">
        <w:t xml:space="preserve"> View of </w:t>
      </w:r>
      <w:r w:rsidRPr="00A80A71">
        <w:rPr>
          <w:b/>
        </w:rPr>
        <w:t>Visual Studio 2019</w:t>
      </w:r>
      <w:r w:rsidRPr="00A80A71">
        <w:t xml:space="preserve"> will be displayed, and in this between the </w:t>
      </w:r>
      <w:r w:rsidRPr="00A80A71">
        <w:rPr>
          <w:rStyle w:val="VerbatimChar"/>
          <w:b/>
          <w:bCs/>
          <w:sz w:val="24"/>
        </w:rPr>
        <w:t>Grid</w:t>
      </w:r>
      <w:r w:rsidRPr="00A80A71">
        <w:t xml:space="preserve"> and </w:t>
      </w:r>
      <w:r w:rsidRPr="00A80A71">
        <w:rPr>
          <w:rStyle w:val="VerbatimChar"/>
          <w:b/>
          <w:bCs/>
          <w:sz w:val="24"/>
        </w:rPr>
        <w:t>/Grid</w:t>
      </w:r>
      <w:r w:rsidRPr="00A80A71">
        <w:t xml:space="preserve"> elements enter the following </w:t>
      </w:r>
      <w:r w:rsidRPr="00A80A71">
        <w:rPr>
          <w:b/>
        </w:rPr>
        <w:t>XAML</w:t>
      </w:r>
      <w:r w:rsidRPr="00A80A71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F1783" w14:paraId="73FC3362" w14:textId="77777777" w:rsidTr="00FB40F0">
        <w:tc>
          <w:tcPr>
            <w:tcW w:w="10456" w:type="dxa"/>
          </w:tcPr>
          <w:p w14:paraId="7C4D3782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B40F0">
              <w:rPr>
                <w:rFonts w:ascii="Consolas" w:hAnsi="Consolas" w:cs="Consolas"/>
                <w:color w:val="A31515"/>
                <w:lang w:val="en-GB"/>
              </w:rPr>
              <w:t>NavigationView</w:t>
            </w:r>
            <w:proofErr w:type="spellEnd"/>
            <w:r w:rsidRPr="00FB40F0">
              <w:rPr>
                <w:rFonts w:ascii="Consolas" w:hAnsi="Consolas" w:cs="Consolas"/>
                <w:color w:val="FF0000"/>
                <w:lang w:val="en-GB"/>
              </w:rPr>
              <w:t xml:space="preserve"> Name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="Navigation"</w:t>
            </w:r>
            <w:r w:rsidRPr="00FB40F0">
              <w:rPr>
                <w:rFonts w:ascii="Consolas" w:hAnsi="Consolas" w:cs="Consolas"/>
                <w:color w:val="FF0000"/>
                <w:lang w:val="en-GB"/>
              </w:rPr>
              <w:t xml:space="preserve"> </w:t>
            </w:r>
            <w:proofErr w:type="spellStart"/>
            <w:r w:rsidRPr="00FB40F0">
              <w:rPr>
                <w:rFonts w:ascii="Consolas" w:hAnsi="Consolas" w:cs="Consolas"/>
                <w:color w:val="FF0000"/>
                <w:lang w:val="en-GB"/>
              </w:rPr>
              <w:t>IsSettingsVisible</w:t>
            </w:r>
            <w:proofErr w:type="spellEnd"/>
            <w:r w:rsidRPr="00FB40F0">
              <w:rPr>
                <w:rFonts w:ascii="Consolas" w:hAnsi="Consolas" w:cs="Consolas"/>
                <w:color w:val="0000FF"/>
                <w:lang w:val="en-GB"/>
              </w:rPr>
              <w:t>="False"&gt;</w:t>
            </w:r>
          </w:p>
          <w:p w14:paraId="395764BF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B40F0">
              <w:rPr>
                <w:rFonts w:ascii="Consolas" w:hAnsi="Consolas" w:cs="Consolas"/>
                <w:color w:val="A31515"/>
                <w:lang w:val="en-GB"/>
              </w:rPr>
              <w:t>NavigationView.MenuItems</w:t>
            </w:r>
            <w:proofErr w:type="spellEnd"/>
            <w:r w:rsidRPr="00FB40F0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68C0CA3A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B40F0">
              <w:rPr>
                <w:rFonts w:ascii="Consolas" w:hAnsi="Consolas" w:cs="Consolas"/>
                <w:color w:val="A31515"/>
                <w:lang w:val="en-GB"/>
              </w:rPr>
              <w:t>NavigationViewItem</w:t>
            </w:r>
            <w:proofErr w:type="spellEnd"/>
            <w:r w:rsidRPr="00FB40F0">
              <w:rPr>
                <w:rFonts w:ascii="Consolas" w:hAnsi="Consolas" w:cs="Consolas"/>
                <w:color w:val="FF0000"/>
                <w:lang w:val="en-GB"/>
              </w:rPr>
              <w:t xml:space="preserve"> Content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="Toggle"</w:t>
            </w:r>
            <w:r w:rsidRPr="00FB40F0">
              <w:rPr>
                <w:rFonts w:ascii="Consolas" w:hAnsi="Consolas" w:cs="Consolas"/>
                <w:color w:val="FF0000"/>
                <w:lang w:val="en-GB"/>
              </w:rPr>
              <w:t xml:space="preserve"> Tapped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="</w:t>
            </w:r>
            <w:proofErr w:type="spellStart"/>
            <w:r w:rsidRPr="00FB40F0">
              <w:rPr>
                <w:rFonts w:ascii="Consolas" w:hAnsi="Consolas" w:cs="Consolas"/>
                <w:color w:val="0000FF"/>
                <w:lang w:val="en-GB"/>
              </w:rPr>
              <w:t>Toggle_Tapped</w:t>
            </w:r>
            <w:proofErr w:type="spellEnd"/>
            <w:r w:rsidRPr="00FB40F0">
              <w:rPr>
                <w:rFonts w:ascii="Consolas" w:hAnsi="Consolas" w:cs="Consolas"/>
                <w:color w:val="0000FF"/>
                <w:lang w:val="en-GB"/>
              </w:rPr>
              <w:t>"&gt;</w:t>
            </w:r>
          </w:p>
          <w:p w14:paraId="471B00EA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B40F0">
              <w:rPr>
                <w:rFonts w:ascii="Consolas" w:hAnsi="Consolas" w:cs="Consolas"/>
                <w:color w:val="A31515"/>
                <w:lang w:val="en-GB"/>
              </w:rPr>
              <w:t>NavigationViewItem.Icon</w:t>
            </w:r>
            <w:proofErr w:type="spellEnd"/>
            <w:r w:rsidRPr="00FB40F0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71FEF5C9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               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&lt;</w:t>
            </w:r>
            <w:proofErr w:type="spellStart"/>
            <w:r w:rsidRPr="00FB40F0">
              <w:rPr>
                <w:rFonts w:ascii="Consolas" w:hAnsi="Consolas" w:cs="Consolas"/>
                <w:color w:val="A31515"/>
                <w:lang w:val="en-GB"/>
              </w:rPr>
              <w:t>SymbolIcon</w:t>
            </w:r>
            <w:proofErr w:type="spellEnd"/>
            <w:r w:rsidRPr="00FB40F0">
              <w:rPr>
                <w:rFonts w:ascii="Consolas" w:hAnsi="Consolas" w:cs="Consolas"/>
                <w:color w:val="FF0000"/>
                <w:lang w:val="en-GB"/>
              </w:rPr>
              <w:t xml:space="preserve"> Symbol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="Accept"/&gt;</w:t>
            </w:r>
          </w:p>
          <w:p w14:paraId="5D28059F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           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FB40F0">
              <w:rPr>
                <w:rFonts w:ascii="Consolas" w:hAnsi="Consolas" w:cs="Consolas"/>
                <w:color w:val="A31515"/>
                <w:lang w:val="en-GB"/>
              </w:rPr>
              <w:t>NavigationViewItem.Icon</w:t>
            </w:r>
            <w:proofErr w:type="spellEnd"/>
            <w:r w:rsidRPr="00FB40F0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636C8A4A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       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FB40F0">
              <w:rPr>
                <w:rFonts w:ascii="Consolas" w:hAnsi="Consolas" w:cs="Consolas"/>
                <w:color w:val="A31515"/>
                <w:lang w:val="en-GB"/>
              </w:rPr>
              <w:t>NavigationViewItem</w:t>
            </w:r>
            <w:proofErr w:type="spellEnd"/>
            <w:r w:rsidRPr="00FB40F0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56021771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FB40F0">
              <w:rPr>
                <w:rFonts w:ascii="Consolas" w:hAnsi="Consolas" w:cs="Consolas"/>
                <w:color w:val="A31515"/>
                <w:lang w:val="en-GB"/>
              </w:rPr>
              <w:t>NavigationView.MenuItems</w:t>
            </w:r>
            <w:proofErr w:type="spellEnd"/>
            <w:r w:rsidRPr="00FB40F0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  <w:p w14:paraId="343F1B04" w14:textId="294A2CBC" w:rsidR="00DF1783" w:rsidRDefault="00FB40F0" w:rsidP="00FB40F0">
            <w:pPr>
              <w:autoSpaceDE w:val="0"/>
              <w:autoSpaceDN w:val="0"/>
              <w:adjustRightInd w:val="0"/>
              <w:spacing w:before="0" w:after="0"/>
            </w:pPr>
            <w:r w:rsidRPr="00FB40F0">
              <w:rPr>
                <w:rFonts w:ascii="Consolas" w:hAnsi="Consolas" w:cs="Consolas"/>
                <w:color w:val="0000FF"/>
                <w:lang w:val="en-GB"/>
              </w:rPr>
              <w:t>&lt;/</w:t>
            </w:r>
            <w:proofErr w:type="spellStart"/>
            <w:r w:rsidRPr="00FB40F0">
              <w:rPr>
                <w:rFonts w:ascii="Consolas" w:hAnsi="Consolas" w:cs="Consolas"/>
                <w:color w:val="A31515"/>
                <w:lang w:val="en-GB"/>
              </w:rPr>
              <w:t>NavigationView</w:t>
            </w:r>
            <w:proofErr w:type="spellEnd"/>
            <w:r w:rsidRPr="00FB40F0">
              <w:rPr>
                <w:rFonts w:ascii="Consolas" w:hAnsi="Consolas" w:cs="Consolas"/>
                <w:color w:val="0000FF"/>
                <w:lang w:val="en-GB"/>
              </w:rPr>
              <w:t>&gt;</w:t>
            </w:r>
          </w:p>
        </w:tc>
      </w:tr>
    </w:tbl>
    <w:p w14:paraId="25625D06" w14:textId="77777777" w:rsidR="00FB40F0" w:rsidRDefault="00FB40F0" w:rsidP="00FB40F0">
      <w:pPr>
        <w:pStyle w:val="BlockQuote"/>
        <w:rPr>
          <w:rFonts w:asciiTheme="majorHAnsi" w:hAnsiTheme="majorHAnsi"/>
        </w:rPr>
      </w:pPr>
      <w:proofErr w:type="spellStart"/>
      <w:r>
        <w:rPr>
          <w:b/>
        </w:rPr>
        <w:t>NavigationView</w:t>
      </w:r>
      <w:proofErr w:type="spellEnd"/>
      <w:r>
        <w:t xml:space="preserve"> is used to display a hamburger-style menu and contains </w:t>
      </w:r>
      <w:proofErr w:type="spellStart"/>
      <w:r>
        <w:rPr>
          <w:b/>
        </w:rPr>
        <w:t>MenuItems</w:t>
      </w:r>
      <w:proofErr w:type="spellEnd"/>
      <w:r>
        <w:t xml:space="preserve"> with a </w:t>
      </w:r>
      <w:proofErr w:type="spellStart"/>
      <w:r>
        <w:rPr>
          <w:b/>
        </w:rPr>
        <w:t>NavigationViewItem</w:t>
      </w:r>
      <w:proofErr w:type="spellEnd"/>
      <w:r>
        <w:t xml:space="preserve"> that can be used to toggle the visibility of the menu, this can also be done with the “hamburger” button near the top of the control</w:t>
      </w:r>
    </w:p>
    <w:p w14:paraId="5B8120F7" w14:textId="77777777" w:rsidR="00DF1783" w:rsidRDefault="00DF1783" w:rsidP="00DF1783">
      <w:pPr>
        <w:pStyle w:val="Heading2"/>
      </w:pPr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DF1783" w14:paraId="4A8B4CBE" w14:textId="77777777" w:rsidTr="00C43EF8">
        <w:tc>
          <w:tcPr>
            <w:tcW w:w="5341" w:type="dxa"/>
            <w:vAlign w:val="center"/>
          </w:tcPr>
          <w:p w14:paraId="03DA82E5" w14:textId="77777777" w:rsidR="00DF1783" w:rsidRDefault="00DF1783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F99A455" wp14:editId="54421FA1">
                  <wp:extent cx="2473200" cy="328740"/>
                  <wp:effectExtent l="0" t="0" r="0" b="0"/>
                  <wp:docPr id="328" name="Picture 3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328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0DC3287" w14:textId="77777777" w:rsidR="00DF1783" w:rsidRDefault="00DF1783" w:rsidP="00C43EF8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Code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5D0BFDD9" w14:textId="77777777" w:rsidR="00DF1783" w:rsidRDefault="00DF1783" w:rsidP="00DF1783">
      <w:pPr>
        <w:pStyle w:val="Heading2"/>
      </w:pPr>
      <w:r>
        <w:t>Step 6</w:t>
      </w:r>
    </w:p>
    <w:p w14:paraId="30164C18" w14:textId="77777777" w:rsidR="00DF1783" w:rsidRDefault="00DF1783" w:rsidP="00DF1783">
      <w:r>
        <w:t xml:space="preserve">Once in the </w:t>
      </w:r>
      <w:r>
        <w:rPr>
          <w:b/>
        </w:rPr>
        <w:t>Code</w:t>
      </w:r>
      <w:r>
        <w:t xml:space="preserve"> View, below the end of </w:t>
      </w:r>
      <w:r>
        <w:rPr>
          <w:rStyle w:val="VerbatimChar"/>
        </w:rPr>
        <w:t xml:space="preserve">public </w:t>
      </w:r>
      <w:proofErr w:type="spellStart"/>
      <w:proofErr w:type="gramStart"/>
      <w:r>
        <w:rPr>
          <w:rStyle w:val="VerbatimChar"/>
        </w:rPr>
        <w:t>MainPag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{ ... }</w:t>
      </w:r>
      <w:r>
        <w:t xml:space="preserve"> the following Code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DF1783" w14:paraId="05BA6C70" w14:textId="77777777" w:rsidTr="00FB40F0">
        <w:tc>
          <w:tcPr>
            <w:tcW w:w="10456" w:type="dxa"/>
          </w:tcPr>
          <w:p w14:paraId="7C1884BD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FF"/>
                <w:lang w:val="en-GB"/>
              </w:rPr>
              <w:t>private</w:t>
            </w: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r w:rsidRPr="00FB40F0">
              <w:rPr>
                <w:rFonts w:ascii="Consolas" w:hAnsi="Consolas" w:cs="Consolas"/>
                <w:color w:val="0000FF"/>
                <w:lang w:val="en-GB"/>
              </w:rPr>
              <w:t>void</w:t>
            </w: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r w:rsidRPr="00FB40F0">
              <w:rPr>
                <w:rFonts w:ascii="Consolas" w:hAnsi="Consolas" w:cs="Consolas"/>
                <w:color w:val="000000"/>
                <w:lang w:val="en-GB"/>
              </w:rPr>
              <w:t>Toggle_</w:t>
            </w:r>
            <w:proofErr w:type="gramStart"/>
            <w:r w:rsidRPr="00FB40F0">
              <w:rPr>
                <w:rFonts w:ascii="Consolas" w:hAnsi="Consolas" w:cs="Consolas"/>
                <w:color w:val="000000"/>
                <w:lang w:val="en-GB"/>
              </w:rPr>
              <w:t>Tapped</w:t>
            </w:r>
            <w:proofErr w:type="spellEnd"/>
            <w:r w:rsidRPr="00FB40F0">
              <w:rPr>
                <w:rFonts w:ascii="Consolas" w:hAnsi="Consolas" w:cs="Consolas"/>
                <w:color w:val="000000"/>
                <w:lang w:val="en-GB"/>
              </w:rPr>
              <w:t>(</w:t>
            </w:r>
            <w:proofErr w:type="gramEnd"/>
            <w:r w:rsidRPr="00FB40F0">
              <w:rPr>
                <w:rFonts w:ascii="Consolas" w:hAnsi="Consolas" w:cs="Consolas"/>
                <w:color w:val="0000FF"/>
                <w:lang w:val="en-GB"/>
              </w:rPr>
              <w:t>object</w:t>
            </w: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sender, </w:t>
            </w:r>
            <w:proofErr w:type="spellStart"/>
            <w:r w:rsidRPr="00FB40F0">
              <w:rPr>
                <w:rFonts w:ascii="Consolas" w:hAnsi="Consolas" w:cs="Consolas"/>
                <w:color w:val="000000"/>
                <w:lang w:val="en-GB"/>
              </w:rPr>
              <w:t>TappedRoutedEventArgs</w:t>
            </w:r>
            <w:proofErr w:type="spellEnd"/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e)</w:t>
            </w:r>
          </w:p>
          <w:p w14:paraId="53A94942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00"/>
                <w:lang w:val="en-GB"/>
              </w:rPr>
              <w:t>{</w:t>
            </w:r>
          </w:p>
          <w:p w14:paraId="206C59E5" w14:textId="77777777" w:rsidR="00FB40F0" w:rsidRPr="00FB40F0" w:rsidRDefault="00FB40F0" w:rsidP="00FB40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en-GB"/>
              </w:rPr>
            </w:pPr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   </w:t>
            </w:r>
            <w:proofErr w:type="spellStart"/>
            <w:r w:rsidRPr="00FB40F0">
              <w:rPr>
                <w:rFonts w:ascii="Consolas" w:hAnsi="Consolas" w:cs="Consolas"/>
                <w:color w:val="000000"/>
                <w:lang w:val="en-GB"/>
              </w:rPr>
              <w:t>Navigation.IsPaneOpen</w:t>
            </w:r>
            <w:proofErr w:type="spellEnd"/>
            <w:r w:rsidRPr="00FB40F0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gramStart"/>
            <w:r w:rsidRPr="00FB40F0">
              <w:rPr>
                <w:rFonts w:ascii="Consolas" w:hAnsi="Consolas" w:cs="Consolas"/>
                <w:color w:val="000000"/>
                <w:lang w:val="en-GB"/>
              </w:rPr>
              <w:t>= !</w:t>
            </w:r>
            <w:proofErr w:type="spellStart"/>
            <w:proofErr w:type="gramEnd"/>
            <w:r w:rsidRPr="00FB40F0">
              <w:rPr>
                <w:rFonts w:ascii="Consolas" w:hAnsi="Consolas" w:cs="Consolas"/>
                <w:color w:val="000000"/>
                <w:lang w:val="en-GB"/>
              </w:rPr>
              <w:t>Navigation.IsPaneOpen</w:t>
            </w:r>
            <w:proofErr w:type="spellEnd"/>
            <w:r w:rsidRPr="00FB40F0">
              <w:rPr>
                <w:rFonts w:ascii="Consolas" w:hAnsi="Consolas" w:cs="Consolas"/>
                <w:color w:val="000000"/>
                <w:lang w:val="en-GB"/>
              </w:rPr>
              <w:t>;</w:t>
            </w:r>
          </w:p>
          <w:p w14:paraId="7A32B0ED" w14:textId="77C175C3" w:rsidR="00DF1783" w:rsidRDefault="00FB40F0" w:rsidP="00FB40F0">
            <w:pPr>
              <w:autoSpaceDE w:val="0"/>
              <w:autoSpaceDN w:val="0"/>
              <w:adjustRightInd w:val="0"/>
              <w:spacing w:before="0" w:after="0"/>
            </w:pPr>
            <w:r w:rsidRPr="00FB40F0">
              <w:rPr>
                <w:rFonts w:ascii="Consolas" w:hAnsi="Consolas" w:cs="Consolas"/>
                <w:color w:val="000000"/>
                <w:lang w:val="en-GB"/>
              </w:rPr>
              <w:t>}</w:t>
            </w:r>
          </w:p>
        </w:tc>
      </w:tr>
    </w:tbl>
    <w:p w14:paraId="5BDEAD5F" w14:textId="7AA1DE45" w:rsidR="00DF1783" w:rsidRPr="00FB40F0" w:rsidRDefault="00FB40F0" w:rsidP="00DF1783">
      <w:pPr>
        <w:pStyle w:val="BlockQuote"/>
        <w:rPr>
          <w:rFonts w:asciiTheme="majorHAnsi" w:hAnsiTheme="majorHAnsi"/>
        </w:rPr>
      </w:pPr>
      <w:proofErr w:type="spellStart"/>
      <w:r>
        <w:rPr>
          <w:rStyle w:val="VerbatimChar"/>
        </w:rPr>
        <w:t>Toggle_Tapped</w:t>
      </w:r>
      <w:proofErr w:type="spellEnd"/>
      <w:r>
        <w:t xml:space="preserve"> is an </w:t>
      </w:r>
      <w:r>
        <w:rPr>
          <w:b/>
        </w:rPr>
        <w:t>event</w:t>
      </w:r>
      <w:r>
        <w:t xml:space="preserve"> handler that will toggle the </w:t>
      </w:r>
      <w:proofErr w:type="spellStart"/>
      <w:r>
        <w:rPr>
          <w:rStyle w:val="VerbatimChar"/>
        </w:rPr>
        <w:t>IsPaneOpen</w:t>
      </w:r>
      <w:proofErr w:type="spellEnd"/>
      <w:r>
        <w:t xml:space="preserve"> value of the </w:t>
      </w:r>
      <w:proofErr w:type="spellStart"/>
      <w:r>
        <w:rPr>
          <w:rStyle w:val="VerbatimChar"/>
        </w:rPr>
        <w:t>NavigationView</w:t>
      </w:r>
      <w:proofErr w:type="spellEnd"/>
      <w:r w:rsidR="00DF1783">
        <w:br w:type="page"/>
      </w:r>
    </w:p>
    <w:p w14:paraId="08AE078E" w14:textId="77777777" w:rsidR="00DF1783" w:rsidRDefault="00DF1783" w:rsidP="00DF1783">
      <w:pPr>
        <w:pStyle w:val="Heading2"/>
      </w:pPr>
      <w:r>
        <w:lastRenderedPageBreak/>
        <w:t>Step 7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26"/>
      </w:tblGrid>
      <w:tr w:rsidR="00DF1783" w14:paraId="0D0869DB" w14:textId="77777777" w:rsidTr="00C43EF8">
        <w:tc>
          <w:tcPr>
            <w:tcW w:w="5341" w:type="dxa"/>
            <w:vAlign w:val="center"/>
          </w:tcPr>
          <w:p w14:paraId="17649799" w14:textId="77777777" w:rsidR="00DF1783" w:rsidRDefault="00DF1783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C439A9" wp14:editId="0DE4B787">
                  <wp:extent cx="1108800" cy="230400"/>
                  <wp:effectExtent l="0" t="0" r="0" b="0"/>
                  <wp:docPr id="329" name="Picture 3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918873A" w14:textId="77777777" w:rsidR="00DF1783" w:rsidRDefault="00DF1783" w:rsidP="00C43EF8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16D1A95D" w14:textId="77777777" w:rsidR="00DF1783" w:rsidRDefault="00DF1783" w:rsidP="00DF1783">
      <w:pPr>
        <w:pStyle w:val="Heading2"/>
      </w:pPr>
      <w:r>
        <w:t>Step 8</w:t>
      </w:r>
    </w:p>
    <w:p w14:paraId="60A50AAE" w14:textId="77777777" w:rsidR="00FB40F0" w:rsidRDefault="00FB40F0" w:rsidP="00FB40F0">
      <w:pPr>
        <w:rPr>
          <w:rFonts w:asciiTheme="minorHAnsi" w:hAnsiTheme="minorHAnsi"/>
        </w:rPr>
      </w:pPr>
      <w:r>
        <w:t xml:space="preserve">Once the Application is running it will display the </w:t>
      </w:r>
      <w:proofErr w:type="spellStart"/>
      <w:r>
        <w:rPr>
          <w:b/>
        </w:rPr>
        <w:t>NavigationView</w:t>
      </w:r>
      <w:proofErr w:type="spellEnd"/>
      <w:r>
        <w:t xml:space="preserve">, you can use </w:t>
      </w:r>
      <w:r>
        <w:rPr>
          <w:b/>
        </w:rPr>
        <w:t>Toggle</w:t>
      </w:r>
      <w:r>
        <w:t xml:space="preserve"> to show or hide the navigation pane</w:t>
      </w:r>
    </w:p>
    <w:p w14:paraId="3438F9ED" w14:textId="77777777" w:rsidR="00DF1783" w:rsidRDefault="00DF1783" w:rsidP="00DF1783">
      <w:pPr>
        <w:jc w:val="center"/>
      </w:pPr>
      <w:r>
        <w:rPr>
          <w:noProof/>
        </w:rPr>
        <w:drawing>
          <wp:inline distT="0" distB="0" distL="0" distR="0" wp14:anchorId="1A617330" wp14:editId="0AF748F6">
            <wp:extent cx="4972500" cy="3182400"/>
            <wp:effectExtent l="0" t="0" r="0" b="0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2500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8C3F4" w14:textId="77777777" w:rsidR="00DF1783" w:rsidRDefault="00DF1783" w:rsidP="00DF1783">
      <w:pPr>
        <w:pStyle w:val="Heading2"/>
      </w:pPr>
      <w:r>
        <w:t>Step 9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6"/>
        <w:gridCol w:w="5240"/>
      </w:tblGrid>
      <w:tr w:rsidR="00DF1783" w14:paraId="6F6631CF" w14:textId="77777777" w:rsidTr="00C43EF8">
        <w:tc>
          <w:tcPr>
            <w:tcW w:w="5341" w:type="dxa"/>
            <w:vAlign w:val="center"/>
          </w:tcPr>
          <w:p w14:paraId="7EE22CB9" w14:textId="77777777" w:rsidR="00DF1783" w:rsidRDefault="00DF1783" w:rsidP="00C43EF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BEDF332" wp14:editId="52979D5B">
                  <wp:extent cx="435600" cy="298800"/>
                  <wp:effectExtent l="0" t="0" r="0" b="0"/>
                  <wp:docPr id="331" name="Picture 331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5DAA12E" w14:textId="77777777" w:rsidR="00DF1783" w:rsidRDefault="00DF1783" w:rsidP="00C43EF8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0F116002" w14:textId="0ED88D79" w:rsidR="00AA35A2" w:rsidRPr="00D5639C" w:rsidRDefault="00AA35A2" w:rsidP="001615B0">
      <w:pPr>
        <w:rPr>
          <w:rFonts w:asciiTheme="majorHAnsi" w:hAnsiTheme="majorHAnsi"/>
        </w:rPr>
      </w:pPr>
    </w:p>
    <w:sectPr w:rsidR="00AA35A2" w:rsidRPr="00D5639C" w:rsidSect="005F53B7">
      <w:headerReference w:type="default" r:id="rId62"/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BC6E0" w14:textId="77777777" w:rsidR="00924F3E" w:rsidRDefault="00924F3E" w:rsidP="00D80BAA">
      <w:pPr>
        <w:spacing w:before="0" w:after="0"/>
      </w:pPr>
      <w:r>
        <w:separator/>
      </w:r>
    </w:p>
  </w:endnote>
  <w:endnote w:type="continuationSeparator" w:id="0">
    <w:p w14:paraId="2AE90A6B" w14:textId="77777777" w:rsidR="00924F3E" w:rsidRDefault="00924F3E" w:rsidP="00D80BA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D09ED6" w14:textId="77777777" w:rsidR="00FB4355" w:rsidRDefault="00FB43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9723507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696965E1" w14:textId="0340F033" w:rsidR="00B1261C" w:rsidRPr="00E271D3" w:rsidRDefault="00B1261C" w:rsidP="000D51F7">
        <w:pPr>
          <w:pStyle w:val="Footer"/>
          <w:rPr>
            <w:sz w:val="20"/>
            <w:szCs w:val="20"/>
          </w:rPr>
        </w:pPr>
        <w:r>
          <w:rPr>
            <w:noProof/>
            <w:sz w:val="20"/>
            <w:szCs w:val="20"/>
          </w:rPr>
          <w:drawing>
            <wp:anchor distT="0" distB="0" distL="114300" distR="114300" simplePos="0" relativeHeight="251660288" behindDoc="0" locked="0" layoutInCell="1" allowOverlap="1" wp14:anchorId="7E68E90A" wp14:editId="2CEF4CD1">
              <wp:simplePos x="0" y="0"/>
              <wp:positionH relativeFrom="column">
                <wp:align>right</wp:align>
              </wp:positionH>
              <wp:positionV relativeFrom="paragraph">
                <wp:posOffset>-91440</wp:posOffset>
              </wp:positionV>
              <wp:extent cx="1155600" cy="385200"/>
              <wp:effectExtent l="0" t="0" r="0" b="0"/>
              <wp:wrapNone/>
              <wp:docPr id="24" name="Picture 24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4" name="Picture 24">
                        <a:hlinkClick r:id="rId1"/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55600" cy="38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271D3">
          <w:rPr>
            <w:sz w:val="20"/>
            <w:szCs w:val="20"/>
          </w:rPr>
          <w:fldChar w:fldCharType="begin"/>
        </w:r>
        <w:r w:rsidRPr="00E271D3">
          <w:rPr>
            <w:sz w:val="20"/>
            <w:szCs w:val="20"/>
          </w:rPr>
          <w:instrText xml:space="preserve"> PAGE   \* MERGEFORMAT </w:instrText>
        </w:r>
        <w:r w:rsidRPr="00E271D3">
          <w:rPr>
            <w:sz w:val="20"/>
            <w:szCs w:val="20"/>
          </w:rPr>
          <w:fldChar w:fldCharType="separate"/>
        </w:r>
        <w:r w:rsidRPr="00E271D3">
          <w:rPr>
            <w:noProof/>
            <w:sz w:val="20"/>
            <w:szCs w:val="20"/>
          </w:rPr>
          <w:t>2</w:t>
        </w:r>
        <w:r w:rsidRPr="00E271D3">
          <w:rPr>
            <w:noProof/>
            <w:sz w:val="20"/>
            <w:szCs w:val="20"/>
          </w:rPr>
          <w:fldChar w:fldCharType="end"/>
        </w:r>
        <w:r>
          <w:rPr>
            <w:noProof/>
            <w:sz w:val="20"/>
            <w:szCs w:val="20"/>
          </w:rPr>
          <w:drawing>
            <wp:anchor distT="0" distB="0" distL="114300" distR="114300" simplePos="0" relativeHeight="251659264" behindDoc="0" locked="0" layoutInCell="1" allowOverlap="1" wp14:anchorId="20E5FFCD" wp14:editId="281C7E41">
              <wp:simplePos x="0" y="0"/>
              <wp:positionH relativeFrom="column">
                <wp:align>center</wp:align>
              </wp:positionH>
              <wp:positionV relativeFrom="page">
                <wp:posOffset>10320020</wp:posOffset>
              </wp:positionV>
              <wp:extent cx="1616400" cy="280800"/>
              <wp:effectExtent l="0" t="0" r="0" b="0"/>
              <wp:wrapNone/>
              <wp:docPr id="294" name="Picture 29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4" name="tutorialr-logo-text.png"/>
                      <pic:cNvPicPr/>
                    </pic:nvPicPr>
                    <pic:blipFill>
                      <a:blip r:embed="rId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16400" cy="280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3D7912A2" w14:textId="77777777" w:rsidR="00B1261C" w:rsidRDefault="00B1261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4A31B5" w14:textId="77777777" w:rsidR="00FB4355" w:rsidRDefault="00FB43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017EAF" w14:textId="77777777" w:rsidR="00924F3E" w:rsidRDefault="00924F3E" w:rsidP="00D80BAA">
      <w:pPr>
        <w:spacing w:before="0" w:after="0"/>
      </w:pPr>
      <w:r>
        <w:separator/>
      </w:r>
    </w:p>
  </w:footnote>
  <w:footnote w:type="continuationSeparator" w:id="0">
    <w:p w14:paraId="0C3BB5BA" w14:textId="77777777" w:rsidR="00924F3E" w:rsidRDefault="00924F3E" w:rsidP="00D80BA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68C7BE" w14:textId="77777777" w:rsidR="00FB4355" w:rsidRDefault="00FB43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57536E" w14:textId="6DD74CE2" w:rsidR="00B1261C" w:rsidRDefault="00B1261C" w:rsidP="00D80BAA">
    <w:pPr>
      <w:pStyle w:val="Heading1"/>
    </w:pPr>
    <w:bookmarkStart w:id="4" w:name="universal-windows-platform---setup-and-s"/>
    <w:r>
      <w:t xml:space="preserve">Universal Windows Platform </w:t>
    </w:r>
    <w:r w:rsidR="00FB4355">
      <w:t>–</w:t>
    </w:r>
    <w:bookmarkStart w:id="5" w:name="_GoBack"/>
    <w:bookmarkEnd w:id="5"/>
    <w:r>
      <w:t xml:space="preserve"> Setup and Start</w:t>
    </w:r>
    <w:bookmarkEnd w:id="4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B241E0" w14:textId="77777777" w:rsidR="00FB4355" w:rsidRDefault="00FB435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11ED5" w14:textId="13A76D2E" w:rsidR="00B1261C" w:rsidRDefault="00B1261C" w:rsidP="00D80BAA">
    <w:pPr>
      <w:pStyle w:val="Heading1"/>
    </w:pPr>
    <w:r>
      <w:t>Universal Windows Platform</w:t>
    </w:r>
    <w:r w:rsidR="007306CC">
      <w:t xml:space="preserve"> – </w:t>
    </w:r>
    <w:r>
      <w:t>Hello World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93159" w14:textId="09E6CD96" w:rsidR="00B1261C" w:rsidRDefault="00B1261C" w:rsidP="00D80BAA">
    <w:pPr>
      <w:pStyle w:val="Heading1"/>
    </w:pPr>
    <w:r>
      <w:t>Universal Windows Platform – Command Bar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1D392" w14:textId="331224AA" w:rsidR="00B1261C" w:rsidRDefault="00B1261C" w:rsidP="00D80BAA">
    <w:pPr>
      <w:pStyle w:val="Heading1"/>
    </w:pPr>
    <w:r>
      <w:t>Universal Windows Platform – Data Input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DF7A7" w14:textId="38D82F16" w:rsidR="00B1261C" w:rsidRDefault="00B1261C" w:rsidP="00D80BAA">
    <w:pPr>
      <w:pStyle w:val="Heading1"/>
    </w:pPr>
    <w:r>
      <w:t>Universal Windows Platform – Image Rotat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D01ACC" w14:textId="301E057A" w:rsidR="00160B04" w:rsidRDefault="00160B04" w:rsidP="00D80BAA">
    <w:pPr>
      <w:pStyle w:val="Heading1"/>
    </w:pPr>
    <w:r>
      <w:t xml:space="preserve">Universal Windows Platform – </w:t>
    </w:r>
    <w:r w:rsidR="00DE5308">
      <w:t>Custom Dialog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906E1" w14:textId="1541DD3E" w:rsidR="005F53B7" w:rsidRDefault="005F53B7" w:rsidP="00D80BAA">
    <w:pPr>
      <w:pStyle w:val="Heading1"/>
    </w:pPr>
    <w:r>
      <w:t>Universal Windows Platform – Navigation View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0E8AB8"/>
    <w:multiLevelType w:val="multilevel"/>
    <w:tmpl w:val="B1B60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249C"/>
    <w:rsid w:val="00053509"/>
    <w:rsid w:val="00054D73"/>
    <w:rsid w:val="00070F6E"/>
    <w:rsid w:val="00077C6D"/>
    <w:rsid w:val="0009061A"/>
    <w:rsid w:val="00097D75"/>
    <w:rsid w:val="000A3CEA"/>
    <w:rsid w:val="000C61F2"/>
    <w:rsid w:val="000D51F7"/>
    <w:rsid w:val="00133FA5"/>
    <w:rsid w:val="001375C3"/>
    <w:rsid w:val="00156534"/>
    <w:rsid w:val="00160B04"/>
    <w:rsid w:val="001615B0"/>
    <w:rsid w:val="0016178E"/>
    <w:rsid w:val="001D3455"/>
    <w:rsid w:val="001D4A09"/>
    <w:rsid w:val="001F1815"/>
    <w:rsid w:val="001F20C2"/>
    <w:rsid w:val="002607E5"/>
    <w:rsid w:val="00276151"/>
    <w:rsid w:val="00277B4F"/>
    <w:rsid w:val="002925AA"/>
    <w:rsid w:val="002A5C7A"/>
    <w:rsid w:val="002C2DFB"/>
    <w:rsid w:val="002E3010"/>
    <w:rsid w:val="002F125C"/>
    <w:rsid w:val="00307BD2"/>
    <w:rsid w:val="00340368"/>
    <w:rsid w:val="00370986"/>
    <w:rsid w:val="0038240A"/>
    <w:rsid w:val="00393FBF"/>
    <w:rsid w:val="003A05BA"/>
    <w:rsid w:val="003A3984"/>
    <w:rsid w:val="003A497B"/>
    <w:rsid w:val="003E046F"/>
    <w:rsid w:val="003F20A7"/>
    <w:rsid w:val="00400207"/>
    <w:rsid w:val="00415FB1"/>
    <w:rsid w:val="00457DAB"/>
    <w:rsid w:val="00466151"/>
    <w:rsid w:val="00485E32"/>
    <w:rsid w:val="00491E31"/>
    <w:rsid w:val="004B0FC1"/>
    <w:rsid w:val="004D2D1B"/>
    <w:rsid w:val="004E29B3"/>
    <w:rsid w:val="004E62DF"/>
    <w:rsid w:val="004E6309"/>
    <w:rsid w:val="004F671A"/>
    <w:rsid w:val="005062DD"/>
    <w:rsid w:val="00517BCC"/>
    <w:rsid w:val="005302BF"/>
    <w:rsid w:val="00567B4E"/>
    <w:rsid w:val="00580A8B"/>
    <w:rsid w:val="00590D07"/>
    <w:rsid w:val="005A5A1C"/>
    <w:rsid w:val="005C1F0C"/>
    <w:rsid w:val="005F53B7"/>
    <w:rsid w:val="005F7612"/>
    <w:rsid w:val="00603A18"/>
    <w:rsid w:val="006400E2"/>
    <w:rsid w:val="0065191E"/>
    <w:rsid w:val="0067158C"/>
    <w:rsid w:val="00681FEC"/>
    <w:rsid w:val="006A34F3"/>
    <w:rsid w:val="006A5171"/>
    <w:rsid w:val="00721EF8"/>
    <w:rsid w:val="0072211E"/>
    <w:rsid w:val="007306CC"/>
    <w:rsid w:val="00754109"/>
    <w:rsid w:val="00781B97"/>
    <w:rsid w:val="00784D58"/>
    <w:rsid w:val="00786B58"/>
    <w:rsid w:val="00791282"/>
    <w:rsid w:val="007A03FC"/>
    <w:rsid w:val="007D7473"/>
    <w:rsid w:val="007F0F76"/>
    <w:rsid w:val="00807CB6"/>
    <w:rsid w:val="0086396B"/>
    <w:rsid w:val="00865A8D"/>
    <w:rsid w:val="008811DB"/>
    <w:rsid w:val="008B47C8"/>
    <w:rsid w:val="008D2B9C"/>
    <w:rsid w:val="008D6863"/>
    <w:rsid w:val="008E056B"/>
    <w:rsid w:val="008F7E75"/>
    <w:rsid w:val="00924ED7"/>
    <w:rsid w:val="00924F3E"/>
    <w:rsid w:val="00936A6C"/>
    <w:rsid w:val="0094329F"/>
    <w:rsid w:val="00973161"/>
    <w:rsid w:val="0098744F"/>
    <w:rsid w:val="00994F6A"/>
    <w:rsid w:val="009A4801"/>
    <w:rsid w:val="009A5077"/>
    <w:rsid w:val="009D6CB9"/>
    <w:rsid w:val="009E38C3"/>
    <w:rsid w:val="009E6B26"/>
    <w:rsid w:val="00A00482"/>
    <w:rsid w:val="00A26A16"/>
    <w:rsid w:val="00A56D60"/>
    <w:rsid w:val="00A80A71"/>
    <w:rsid w:val="00AA35A2"/>
    <w:rsid w:val="00AB1C7A"/>
    <w:rsid w:val="00AB6262"/>
    <w:rsid w:val="00AB6D9C"/>
    <w:rsid w:val="00AD29C5"/>
    <w:rsid w:val="00B03835"/>
    <w:rsid w:val="00B1261C"/>
    <w:rsid w:val="00B21764"/>
    <w:rsid w:val="00B24CD4"/>
    <w:rsid w:val="00B3064A"/>
    <w:rsid w:val="00B32683"/>
    <w:rsid w:val="00B86B75"/>
    <w:rsid w:val="00BC48D5"/>
    <w:rsid w:val="00C11BEB"/>
    <w:rsid w:val="00C12184"/>
    <w:rsid w:val="00C36279"/>
    <w:rsid w:val="00C426E8"/>
    <w:rsid w:val="00C77080"/>
    <w:rsid w:val="00C93DA6"/>
    <w:rsid w:val="00CB5A31"/>
    <w:rsid w:val="00D1776A"/>
    <w:rsid w:val="00D308E2"/>
    <w:rsid w:val="00D5639C"/>
    <w:rsid w:val="00D80BAA"/>
    <w:rsid w:val="00D81952"/>
    <w:rsid w:val="00D86D08"/>
    <w:rsid w:val="00DB23DE"/>
    <w:rsid w:val="00DE5308"/>
    <w:rsid w:val="00DF1783"/>
    <w:rsid w:val="00DF325E"/>
    <w:rsid w:val="00E271D3"/>
    <w:rsid w:val="00E313CB"/>
    <w:rsid w:val="00E315A3"/>
    <w:rsid w:val="00EA04D0"/>
    <w:rsid w:val="00EA4C03"/>
    <w:rsid w:val="00EC59BB"/>
    <w:rsid w:val="00EF7E77"/>
    <w:rsid w:val="00F2284F"/>
    <w:rsid w:val="00F23C24"/>
    <w:rsid w:val="00F454BA"/>
    <w:rsid w:val="00F53C0A"/>
    <w:rsid w:val="00F60C98"/>
    <w:rsid w:val="00F90188"/>
    <w:rsid w:val="00F92C49"/>
    <w:rsid w:val="00FA7FB4"/>
    <w:rsid w:val="00FB40F0"/>
    <w:rsid w:val="00FB43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AF0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0368"/>
    <w:pPr>
      <w:spacing w:before="180" w:after="180"/>
    </w:pPr>
    <w:rPr>
      <w:rFonts w:ascii="Segoe UI" w:hAnsi="Segoe UI"/>
    </w:rPr>
  </w:style>
  <w:style w:type="paragraph" w:styleId="Heading1">
    <w:name w:val="heading 1"/>
    <w:basedOn w:val="Normal"/>
    <w:next w:val="Normal"/>
    <w:uiPriority w:val="9"/>
    <w:qFormat/>
    <w:rsid w:val="00340368"/>
    <w:pPr>
      <w:keepNext/>
      <w:keepLines/>
      <w:spacing w:before="480" w:after="0"/>
      <w:outlineLvl w:val="0"/>
    </w:pPr>
    <w:rPr>
      <w:rFonts w:ascii="Segoe UI Semibold" w:eastAsiaTheme="majorEastAsia" w:hAnsi="Segoe UI Semibold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0D51F7"/>
    <w:pPr>
      <w:keepNext/>
      <w:keepLines/>
      <w:spacing w:before="200" w:after="0"/>
      <w:outlineLvl w:val="1"/>
    </w:pPr>
    <w:rPr>
      <w:rFonts w:ascii="Segoe UI Light" w:eastAsiaTheme="majorEastAsia" w:hAnsi="Segoe UI Light" w:cstheme="majorBidi"/>
      <w:b/>
      <w:bCs/>
      <w:color w:val="3C506E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D51F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C506E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7F0F76"/>
    <w:pPr>
      <w:spacing w:before="100" w:after="100"/>
    </w:pPr>
    <w:rPr>
      <w:rFonts w:ascii="Segoe UI Semilight" w:eastAsiaTheme="majorEastAsia" w:hAnsi="Segoe UI Semilight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403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D80BAA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80BAA"/>
    <w:rPr>
      <w:rFonts w:ascii="Segoe UI" w:hAnsi="Segoe UI"/>
    </w:rPr>
  </w:style>
  <w:style w:type="paragraph" w:styleId="NoSpacing">
    <w:name w:val="No Spacing"/>
    <w:link w:val="NoSpacingChar"/>
    <w:uiPriority w:val="1"/>
    <w:qFormat/>
    <w:rsid w:val="00754109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754109"/>
    <w:rPr>
      <w:rFonts w:eastAsiaTheme="minorEastAsi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52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9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79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5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3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86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84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4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3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5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27.png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42" Type="http://schemas.openxmlformats.org/officeDocument/2006/relationships/image" Target="media/image30.png"/><Relationship Id="rId47" Type="http://schemas.openxmlformats.org/officeDocument/2006/relationships/header" Target="header5.xml"/><Relationship Id="rId50" Type="http://schemas.openxmlformats.org/officeDocument/2006/relationships/image" Target="media/image36.png"/><Relationship Id="rId55" Type="http://schemas.openxmlformats.org/officeDocument/2006/relationships/image" Target="media/image39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29.png"/><Relationship Id="rId54" Type="http://schemas.openxmlformats.org/officeDocument/2006/relationships/hyperlink" Target="https://dummyimage.com/300x200/000000/FFFFFF&amp;text=Hello+World" TargetMode="External"/><Relationship Id="rId62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32" Type="http://schemas.openxmlformats.org/officeDocument/2006/relationships/header" Target="header2.xml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53" Type="http://schemas.openxmlformats.org/officeDocument/2006/relationships/image" Target="media/image38.png"/><Relationship Id="rId58" Type="http://schemas.openxmlformats.org/officeDocument/2006/relationships/image" Target="media/image41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oter" Target="footer3.xml"/><Relationship Id="rId49" Type="http://schemas.openxmlformats.org/officeDocument/2006/relationships/image" Target="media/image35.png"/><Relationship Id="rId57" Type="http://schemas.openxmlformats.org/officeDocument/2006/relationships/image" Target="media/image40.png"/><Relationship Id="rId61" Type="http://schemas.openxmlformats.org/officeDocument/2006/relationships/image" Target="media/image43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4" Type="http://schemas.openxmlformats.org/officeDocument/2006/relationships/header" Target="header4.xml"/><Relationship Id="rId52" Type="http://schemas.openxmlformats.org/officeDocument/2006/relationships/header" Target="header6.xml"/><Relationship Id="rId60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visualstudio.com" TargetMode="External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3.xml"/><Relationship Id="rId43" Type="http://schemas.openxmlformats.org/officeDocument/2006/relationships/image" Target="media/image31.png"/><Relationship Id="rId48" Type="http://schemas.openxmlformats.org/officeDocument/2006/relationships/image" Target="media/image34.png"/><Relationship Id="rId56" Type="http://schemas.openxmlformats.org/officeDocument/2006/relationships/header" Target="header7.xml"/><Relationship Id="rId64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37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38" Type="http://schemas.openxmlformats.org/officeDocument/2006/relationships/image" Target="media/image26.png"/><Relationship Id="rId46" Type="http://schemas.openxmlformats.org/officeDocument/2006/relationships/image" Target="media/image33.png"/><Relationship Id="rId59" Type="http://schemas.openxmlformats.org/officeDocument/2006/relationships/header" Target="header8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24.png"/><Relationship Id="rId2" Type="http://schemas.openxmlformats.org/officeDocument/2006/relationships/image" Target="media/image23.png"/><Relationship Id="rId1" Type="http://schemas.openxmlformats.org/officeDocument/2006/relationships/hyperlink" Target="http://creativecommons.org/licenses/by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F7685-4FDC-44B2-B2DC-A05337E2B5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3442</Words>
  <Characters>19625</Characters>
  <Application>Microsoft Office Word</Application>
  <DocSecurity>0</DocSecurity>
  <Lines>163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lastModifiedBy/>
  <cp:revision>1</cp:revision>
  <dcterms:created xsi:type="dcterms:W3CDTF">2019-06-26T20:08:00Z</dcterms:created>
  <dcterms:modified xsi:type="dcterms:W3CDTF">2019-06-29T21:05:00Z</dcterms:modified>
</cp:coreProperties>
</file>